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260618" w14:textId="77777777" w:rsidR="00867A0C" w:rsidRPr="001576CC" w:rsidRDefault="00867A0C" w:rsidP="001576CC">
      <w:pPr>
        <w:spacing w:line="360" w:lineRule="auto"/>
        <w:jc w:val="both"/>
        <w:rPr>
          <w:b/>
          <w:bCs/>
          <w:color w:val="000000" w:themeColor="text1"/>
          <w:sz w:val="22"/>
          <w:szCs w:val="22"/>
        </w:rPr>
      </w:pPr>
    </w:p>
    <w:p w14:paraId="66A2A68F" w14:textId="6A455D19" w:rsidR="00FB3C0E" w:rsidRPr="001576CC" w:rsidRDefault="001576CC" w:rsidP="001576CC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 w:rsidRPr="001576CC">
        <w:rPr>
          <w:b/>
          <w:color w:val="000000" w:themeColor="text1"/>
          <w:sz w:val="22"/>
          <w:szCs w:val="22"/>
        </w:rPr>
        <w:t>A conceptual framework</w:t>
      </w:r>
      <w:r w:rsidR="00FB3C0E" w:rsidRPr="001576CC">
        <w:rPr>
          <w:b/>
          <w:color w:val="000000" w:themeColor="text1"/>
          <w:sz w:val="22"/>
          <w:szCs w:val="22"/>
        </w:rPr>
        <w:t xml:space="preserve"> to guide clinical learning for student nurses in</w:t>
      </w:r>
      <w:r w:rsidR="00FB3C0E" w:rsidRPr="001576CC">
        <w:rPr>
          <w:b/>
          <w:sz w:val="22"/>
          <w:szCs w:val="22"/>
        </w:rPr>
        <w:t xml:space="preserve"> a Nursing Education Institution</w:t>
      </w:r>
      <w:r w:rsidR="005B2E0F" w:rsidRPr="001576CC">
        <w:rPr>
          <w:b/>
          <w:sz w:val="22"/>
          <w:szCs w:val="22"/>
        </w:rPr>
        <w:t xml:space="preserve"> in </w:t>
      </w:r>
      <w:r w:rsidR="00FB3C0E" w:rsidRPr="001576CC">
        <w:rPr>
          <w:b/>
          <w:color w:val="000000" w:themeColor="text1"/>
          <w:sz w:val="22"/>
          <w:szCs w:val="22"/>
        </w:rPr>
        <w:t>Gauteng, South Africa</w:t>
      </w:r>
    </w:p>
    <w:p w14:paraId="16BE1D3D" w14:textId="77777777" w:rsidR="00867A0C" w:rsidRPr="001576CC" w:rsidRDefault="00867A0C" w:rsidP="001576CC">
      <w:pPr>
        <w:spacing w:line="360" w:lineRule="auto"/>
        <w:jc w:val="both"/>
        <w:rPr>
          <w:b/>
          <w:bCs/>
          <w:color w:val="000000" w:themeColor="text1"/>
          <w:sz w:val="22"/>
          <w:szCs w:val="22"/>
        </w:rPr>
      </w:pPr>
    </w:p>
    <w:p w14:paraId="2189D8BA" w14:textId="33C48F66" w:rsidR="00D121F4" w:rsidRPr="001576CC" w:rsidRDefault="00941941" w:rsidP="001576CC">
      <w:pPr>
        <w:spacing w:line="360" w:lineRule="auto"/>
        <w:jc w:val="both"/>
        <w:rPr>
          <w:b/>
          <w:bCs/>
          <w:color w:val="000000" w:themeColor="text1"/>
          <w:sz w:val="22"/>
          <w:szCs w:val="22"/>
        </w:rPr>
      </w:pPr>
      <w:r w:rsidRPr="001576CC">
        <w:rPr>
          <w:b/>
          <w:bCs/>
          <w:color w:val="000000" w:themeColor="text1"/>
          <w:sz w:val="22"/>
          <w:szCs w:val="22"/>
        </w:rPr>
        <w:t>Highlights</w:t>
      </w:r>
    </w:p>
    <w:p w14:paraId="49D75306" w14:textId="77777777" w:rsidR="00C51C4D" w:rsidRPr="001576CC" w:rsidRDefault="00C51C4D" w:rsidP="001576CC">
      <w:pPr>
        <w:spacing w:line="360" w:lineRule="auto"/>
        <w:jc w:val="both"/>
        <w:rPr>
          <w:b/>
          <w:bCs/>
          <w:color w:val="000000" w:themeColor="text1"/>
          <w:sz w:val="22"/>
          <w:szCs w:val="22"/>
        </w:rPr>
      </w:pPr>
    </w:p>
    <w:p w14:paraId="4240DF93" w14:textId="27E9F08B" w:rsidR="00D45CEE" w:rsidRPr="001576CC" w:rsidRDefault="00D121F4" w:rsidP="001576CC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  <w:lang w:val="en-ZA"/>
        </w:rPr>
        <w:t>Purpose of the Study</w:t>
      </w:r>
      <w:r w:rsidR="001B07D7" w:rsidRPr="001576CC">
        <w:rPr>
          <w:color w:val="000000" w:themeColor="text1"/>
          <w:sz w:val="22"/>
          <w:szCs w:val="22"/>
          <w:lang w:val="en-ZA"/>
        </w:rPr>
        <w:t xml:space="preserve">: </w:t>
      </w:r>
      <w:r w:rsidR="00867A0C" w:rsidRPr="001576CC">
        <w:rPr>
          <w:color w:val="000000" w:themeColor="text1"/>
          <w:sz w:val="22"/>
          <w:szCs w:val="22"/>
          <w:lang w:val="en-ZA"/>
        </w:rPr>
        <w:t xml:space="preserve">To </w:t>
      </w:r>
      <w:r w:rsidR="00867A0C" w:rsidRPr="001576CC">
        <w:rPr>
          <w:sz w:val="22"/>
          <w:szCs w:val="22"/>
          <w:lang w:val="en-ZA"/>
        </w:rPr>
        <w:t xml:space="preserve">develop a </w:t>
      </w:r>
      <w:r w:rsidR="00C90DD2" w:rsidRPr="001576CC">
        <w:rPr>
          <w:bCs/>
          <w:color w:val="000000" w:themeColor="text1"/>
          <w:sz w:val="22"/>
          <w:szCs w:val="22"/>
        </w:rPr>
        <w:t>framework to guide clinical learning for student nurses</w:t>
      </w:r>
    </w:p>
    <w:p w14:paraId="0DD476CC" w14:textId="77777777" w:rsidR="00C90DD2" w:rsidRPr="001576CC" w:rsidRDefault="00C90DD2" w:rsidP="001576CC">
      <w:pPr>
        <w:pStyle w:val="ListParagraph"/>
        <w:spacing w:line="360" w:lineRule="auto"/>
        <w:rPr>
          <w:color w:val="000000" w:themeColor="text1"/>
          <w:sz w:val="22"/>
          <w:szCs w:val="22"/>
          <w:lang w:val="en-ZA"/>
        </w:rPr>
      </w:pPr>
    </w:p>
    <w:p w14:paraId="56216D29" w14:textId="77777777" w:rsidR="00A001D7" w:rsidRPr="001576CC" w:rsidRDefault="00A001D7" w:rsidP="001576CC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</w:rPr>
        <w:t>Qualitative, exploratory, descriptive, contextual design</w:t>
      </w:r>
    </w:p>
    <w:p w14:paraId="5B659A21" w14:textId="77777777" w:rsidR="00A001D7" w:rsidRPr="001576CC" w:rsidRDefault="00A001D7" w:rsidP="001576CC">
      <w:pPr>
        <w:pStyle w:val="ListParagraph"/>
        <w:numPr>
          <w:ilvl w:val="0"/>
          <w:numId w:val="5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</w:rPr>
        <w:t>Phases:</w:t>
      </w:r>
    </w:p>
    <w:p w14:paraId="63D6D4D4" w14:textId="77777777" w:rsidR="00A001D7" w:rsidRPr="001576CC" w:rsidRDefault="00A001D7" w:rsidP="001576CC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</w:rPr>
        <w:t>Concept analysis</w:t>
      </w:r>
    </w:p>
    <w:p w14:paraId="43AFB7FC" w14:textId="77777777" w:rsidR="00A001D7" w:rsidRPr="001576CC" w:rsidRDefault="00A001D7" w:rsidP="001576CC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</w:rPr>
        <w:t xml:space="preserve">Perceptions of clinical learning opportunities </w:t>
      </w:r>
    </w:p>
    <w:p w14:paraId="473218C3" w14:textId="77777777" w:rsidR="00A001D7" w:rsidRPr="001576CC" w:rsidRDefault="00A001D7" w:rsidP="001576CC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</w:rPr>
        <w:t xml:space="preserve">Framework development </w:t>
      </w:r>
    </w:p>
    <w:p w14:paraId="67ECBEFD" w14:textId="77777777" w:rsidR="00A001D7" w:rsidRPr="001576CC" w:rsidRDefault="00A001D7" w:rsidP="001576CC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</w:rPr>
        <w:t>Evaluation of the framework</w:t>
      </w:r>
    </w:p>
    <w:p w14:paraId="7EBA8313" w14:textId="77777777" w:rsidR="00A001D7" w:rsidRPr="001576CC" w:rsidRDefault="00A001D7" w:rsidP="001576CC">
      <w:pPr>
        <w:pStyle w:val="ListParagraph"/>
        <w:spacing w:line="360" w:lineRule="auto"/>
        <w:rPr>
          <w:color w:val="000000" w:themeColor="text1"/>
          <w:sz w:val="22"/>
          <w:szCs w:val="22"/>
          <w:lang w:val="en-ZA"/>
        </w:rPr>
      </w:pPr>
    </w:p>
    <w:p w14:paraId="17E81430" w14:textId="76E3FFF6" w:rsidR="00DF4D22" w:rsidRPr="001576CC" w:rsidRDefault="00006842" w:rsidP="001576CC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  <w:lang w:val="en-ZA"/>
        </w:rPr>
        <w:t xml:space="preserve">Framework </w:t>
      </w:r>
      <w:r w:rsidR="00E41EE4" w:rsidRPr="001576CC">
        <w:rPr>
          <w:color w:val="000000" w:themeColor="text1"/>
          <w:sz w:val="22"/>
          <w:szCs w:val="22"/>
          <w:lang w:val="en-ZA"/>
        </w:rPr>
        <w:t>f</w:t>
      </w:r>
      <w:r w:rsidRPr="001576CC">
        <w:rPr>
          <w:color w:val="000000" w:themeColor="text1"/>
          <w:sz w:val="22"/>
          <w:szCs w:val="22"/>
          <w:lang w:val="en-ZA"/>
        </w:rPr>
        <w:t xml:space="preserve">ocus: </w:t>
      </w:r>
      <w:r w:rsidR="00DF4D22" w:rsidRPr="001576CC">
        <w:rPr>
          <w:color w:val="000000" w:themeColor="text1"/>
          <w:sz w:val="22"/>
          <w:szCs w:val="22"/>
          <w:lang w:val="en-ZA"/>
        </w:rPr>
        <w:t xml:space="preserve">Dynamic healthcare settings, </w:t>
      </w:r>
      <w:r w:rsidR="001576CC" w:rsidRPr="001576CC">
        <w:rPr>
          <w:color w:val="000000" w:themeColor="text1"/>
          <w:sz w:val="22"/>
          <w:szCs w:val="22"/>
        </w:rPr>
        <w:t>critical</w:t>
      </w:r>
      <w:r w:rsidR="00DF4D22" w:rsidRPr="001576CC">
        <w:rPr>
          <w:color w:val="000000" w:themeColor="text1"/>
          <w:sz w:val="22"/>
          <w:szCs w:val="22"/>
        </w:rPr>
        <w:t xml:space="preserve"> roles of nurse educators, clinical facilitators, and operational managers</w:t>
      </w:r>
      <w:r w:rsidR="00B02A65" w:rsidRPr="001576CC">
        <w:rPr>
          <w:color w:val="000000" w:themeColor="text1"/>
          <w:sz w:val="22"/>
          <w:szCs w:val="22"/>
        </w:rPr>
        <w:t>, s</w:t>
      </w:r>
      <w:r w:rsidR="00DF4D22" w:rsidRPr="001576CC">
        <w:rPr>
          <w:color w:val="000000" w:themeColor="text1"/>
          <w:sz w:val="22"/>
          <w:szCs w:val="22"/>
        </w:rPr>
        <w:t>tudent nurses as active participants</w:t>
      </w:r>
      <w:r w:rsidR="00B02A65" w:rsidRPr="001576CC">
        <w:rPr>
          <w:color w:val="000000" w:themeColor="text1"/>
          <w:sz w:val="22"/>
          <w:szCs w:val="22"/>
        </w:rPr>
        <w:t>, collaborative</w:t>
      </w:r>
      <w:r w:rsidR="00DF4D22" w:rsidRPr="001576CC">
        <w:rPr>
          <w:color w:val="000000" w:themeColor="text1"/>
          <w:sz w:val="22"/>
          <w:szCs w:val="22"/>
          <w:lang w:val="en-ZA"/>
        </w:rPr>
        <w:t xml:space="preserve"> and problem-based clinical learning activities, </w:t>
      </w:r>
      <w:r w:rsidR="00B02A65" w:rsidRPr="001576CC">
        <w:rPr>
          <w:color w:val="000000" w:themeColor="text1"/>
          <w:sz w:val="22"/>
          <w:szCs w:val="22"/>
          <w:lang w:val="en-ZA"/>
        </w:rPr>
        <w:t>c</w:t>
      </w:r>
      <w:r w:rsidR="00DF4D22" w:rsidRPr="001576CC">
        <w:rPr>
          <w:color w:val="000000" w:themeColor="text1"/>
          <w:sz w:val="22"/>
          <w:szCs w:val="22"/>
          <w:lang w:val="en-ZA"/>
        </w:rPr>
        <w:t>ommunity-based research activities</w:t>
      </w:r>
      <w:r w:rsidR="00B02A65" w:rsidRPr="001576CC">
        <w:rPr>
          <w:color w:val="000000" w:themeColor="text1"/>
          <w:sz w:val="22"/>
          <w:szCs w:val="22"/>
          <w:lang w:val="en-ZA"/>
        </w:rPr>
        <w:t xml:space="preserve"> and t</w:t>
      </w:r>
      <w:r w:rsidR="00DF4D22" w:rsidRPr="001576CC">
        <w:rPr>
          <w:color w:val="000000" w:themeColor="text1"/>
          <w:sz w:val="22"/>
          <w:szCs w:val="22"/>
          <w:lang w:val="en-ZA"/>
        </w:rPr>
        <w:t>he use of emerging technologies</w:t>
      </w:r>
    </w:p>
    <w:p w14:paraId="6EA7EA84" w14:textId="3D5B373A" w:rsidR="00804F57" w:rsidRPr="001576CC" w:rsidRDefault="00804F57" w:rsidP="001576CC">
      <w:pPr>
        <w:spacing w:line="360" w:lineRule="auto"/>
        <w:ind w:left="360"/>
        <w:rPr>
          <w:color w:val="000000" w:themeColor="text1"/>
          <w:sz w:val="22"/>
          <w:szCs w:val="22"/>
          <w:lang w:val="en-ZA"/>
        </w:rPr>
      </w:pPr>
    </w:p>
    <w:p w14:paraId="29FA6A27" w14:textId="5E8EE352" w:rsidR="005466EF" w:rsidRPr="001576CC" w:rsidRDefault="00541A7D" w:rsidP="001576CC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2"/>
          <w:szCs w:val="22"/>
          <w:lang w:val="en-ZA"/>
        </w:rPr>
      </w:pPr>
      <w:r w:rsidRPr="001576CC">
        <w:rPr>
          <w:color w:val="000000" w:themeColor="text1"/>
          <w:sz w:val="22"/>
          <w:szCs w:val="22"/>
          <w:lang w:val="en-ZA"/>
        </w:rPr>
        <w:t>Expected o</w:t>
      </w:r>
      <w:r w:rsidR="00025982" w:rsidRPr="001576CC">
        <w:rPr>
          <w:color w:val="000000" w:themeColor="text1"/>
          <w:sz w:val="22"/>
          <w:szCs w:val="22"/>
          <w:lang w:val="en-ZA"/>
        </w:rPr>
        <w:t>utcomes</w:t>
      </w:r>
      <w:r w:rsidR="00D071C6" w:rsidRPr="001576CC">
        <w:rPr>
          <w:color w:val="000000" w:themeColor="text1"/>
          <w:sz w:val="22"/>
          <w:szCs w:val="22"/>
          <w:lang w:val="en-ZA"/>
        </w:rPr>
        <w:t xml:space="preserve">: </w:t>
      </w:r>
      <w:r w:rsidR="005466EF" w:rsidRPr="001576CC">
        <w:rPr>
          <w:color w:val="000000" w:themeColor="text1"/>
          <w:sz w:val="22"/>
          <w:szCs w:val="22"/>
        </w:rPr>
        <w:t>Autonomous, confident, and competent healthcare professionals</w:t>
      </w:r>
      <w:r w:rsidR="009E6246" w:rsidRPr="001576CC">
        <w:rPr>
          <w:color w:val="000000" w:themeColor="text1"/>
          <w:sz w:val="22"/>
          <w:szCs w:val="22"/>
        </w:rPr>
        <w:t xml:space="preserve"> with the a</w:t>
      </w:r>
      <w:r w:rsidR="005466EF" w:rsidRPr="001576CC">
        <w:rPr>
          <w:color w:val="000000" w:themeColor="text1"/>
          <w:sz w:val="22"/>
          <w:szCs w:val="22"/>
        </w:rPr>
        <w:t>cquired higher-order skills</w:t>
      </w:r>
      <w:r w:rsidR="009E6246" w:rsidRPr="001576CC">
        <w:rPr>
          <w:color w:val="000000" w:themeColor="text1"/>
          <w:sz w:val="22"/>
          <w:szCs w:val="22"/>
        </w:rPr>
        <w:t xml:space="preserve">. </w:t>
      </w:r>
      <w:r w:rsidR="005466EF" w:rsidRPr="001576CC">
        <w:rPr>
          <w:color w:val="000000" w:themeColor="text1"/>
          <w:sz w:val="22"/>
          <w:szCs w:val="22"/>
        </w:rPr>
        <w:t>Socialization into the profession and global competitiveness</w:t>
      </w:r>
    </w:p>
    <w:p w14:paraId="6FDEB0AD" w14:textId="2AB3B59B" w:rsidR="00F708B1" w:rsidRPr="009E6246" w:rsidRDefault="00F708B1" w:rsidP="009E6246">
      <w:pPr>
        <w:spacing w:line="276" w:lineRule="auto"/>
        <w:rPr>
          <w:rFonts w:ascii="Arial" w:hAnsi="Arial" w:cs="Arial"/>
          <w:color w:val="000000" w:themeColor="text1"/>
        </w:rPr>
      </w:pPr>
    </w:p>
    <w:sectPr w:rsidR="00F708B1" w:rsidRPr="009E6246" w:rsidSect="00B62B29">
      <w:footerReference w:type="default" r:id="rId8"/>
      <w:type w:val="nextColumn"/>
      <w:pgSz w:w="11906" w:h="16838"/>
      <w:pgMar w:top="851" w:right="851" w:bottom="851" w:left="1134" w:header="7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53B77A" w14:textId="77777777" w:rsidR="00F648FC" w:rsidRPr="003307F6" w:rsidRDefault="00F648FC" w:rsidP="007E4C67">
      <w:r w:rsidRPr="003307F6">
        <w:separator/>
      </w:r>
    </w:p>
  </w:endnote>
  <w:endnote w:type="continuationSeparator" w:id="0">
    <w:p w14:paraId="0E071FD5" w14:textId="77777777" w:rsidR="00F648FC" w:rsidRPr="003307F6" w:rsidRDefault="00F648FC" w:rsidP="007E4C67">
      <w:r w:rsidRPr="003307F6">
        <w:continuationSeparator/>
      </w:r>
    </w:p>
  </w:endnote>
  <w:endnote w:type="continuationNotice" w:id="1">
    <w:p w14:paraId="7ED8D12B" w14:textId="77777777" w:rsidR="00F648FC" w:rsidRPr="003307F6" w:rsidRDefault="00F648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arnock Pro Ligh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Pro 53 Ex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</w:rPr>
      <w:id w:val="858546616"/>
      <w:docPartObj>
        <w:docPartGallery w:val="Page Numbers (Bottom of Page)"/>
        <w:docPartUnique/>
      </w:docPartObj>
    </w:sdtPr>
    <w:sdtContent>
      <w:p w14:paraId="49F1619E" w14:textId="46DFFA67" w:rsidR="00E049C1" w:rsidRPr="00C62221" w:rsidRDefault="00E049C1">
        <w:pPr>
          <w:pStyle w:val="Footer"/>
          <w:jc w:val="right"/>
          <w:rPr>
            <w:rFonts w:ascii="Arial" w:hAnsi="Arial" w:cs="Arial"/>
          </w:rPr>
        </w:pPr>
        <w:r w:rsidRPr="00C62221">
          <w:rPr>
            <w:rFonts w:ascii="Arial" w:hAnsi="Arial" w:cs="Arial"/>
          </w:rPr>
          <w:fldChar w:fldCharType="begin"/>
        </w:r>
        <w:r w:rsidRPr="00C62221">
          <w:rPr>
            <w:rFonts w:ascii="Arial" w:hAnsi="Arial" w:cs="Arial"/>
          </w:rPr>
          <w:instrText>PAGE   \* MERGEFORMAT</w:instrText>
        </w:r>
        <w:r w:rsidRPr="00C62221">
          <w:rPr>
            <w:rFonts w:ascii="Arial" w:hAnsi="Arial" w:cs="Arial"/>
          </w:rPr>
          <w:fldChar w:fldCharType="separate"/>
        </w:r>
        <w:r w:rsidRPr="00C62221">
          <w:rPr>
            <w:rFonts w:ascii="Arial" w:hAnsi="Arial" w:cs="Arial"/>
          </w:rPr>
          <w:t>2</w:t>
        </w:r>
        <w:r w:rsidRPr="00C62221">
          <w:rPr>
            <w:rFonts w:ascii="Arial" w:hAnsi="Arial" w:cs="Arial"/>
          </w:rPr>
          <w:fldChar w:fldCharType="end"/>
        </w:r>
      </w:p>
    </w:sdtContent>
  </w:sdt>
  <w:p w14:paraId="244D2EB8" w14:textId="77777777" w:rsidR="007E4C67" w:rsidRPr="003307F6" w:rsidRDefault="007E4C67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B11E9" w14:textId="77777777" w:rsidR="00F648FC" w:rsidRPr="003307F6" w:rsidRDefault="00F648FC" w:rsidP="007E4C67">
      <w:r w:rsidRPr="003307F6">
        <w:separator/>
      </w:r>
    </w:p>
  </w:footnote>
  <w:footnote w:type="continuationSeparator" w:id="0">
    <w:p w14:paraId="3AF23503" w14:textId="77777777" w:rsidR="00F648FC" w:rsidRPr="003307F6" w:rsidRDefault="00F648FC" w:rsidP="007E4C67">
      <w:r w:rsidRPr="003307F6">
        <w:continuationSeparator/>
      </w:r>
    </w:p>
  </w:footnote>
  <w:footnote w:type="continuationNotice" w:id="1">
    <w:p w14:paraId="0CF5B0FF" w14:textId="77777777" w:rsidR="00F648FC" w:rsidRPr="003307F6" w:rsidRDefault="00F648F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75CDE"/>
    <w:multiLevelType w:val="multilevel"/>
    <w:tmpl w:val="11F2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F93C74"/>
    <w:multiLevelType w:val="hybridMultilevel"/>
    <w:tmpl w:val="F1608986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DAB3337"/>
    <w:multiLevelType w:val="hybridMultilevel"/>
    <w:tmpl w:val="10F62B0E"/>
    <w:lvl w:ilvl="0" w:tplc="4058E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8A650A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990C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BA7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B45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023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8E3D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66A6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1C8C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536122"/>
    <w:multiLevelType w:val="hybridMultilevel"/>
    <w:tmpl w:val="67F8EEFA"/>
    <w:lvl w:ilvl="0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267655"/>
    <w:multiLevelType w:val="hybridMultilevel"/>
    <w:tmpl w:val="E2FA1A76"/>
    <w:lvl w:ilvl="0" w:tplc="85A6D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10E9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EE8D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BC51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60A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D8CB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36E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C38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686D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D21287E"/>
    <w:multiLevelType w:val="hybridMultilevel"/>
    <w:tmpl w:val="255484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AC31D2"/>
    <w:multiLevelType w:val="hybridMultilevel"/>
    <w:tmpl w:val="DFA68752"/>
    <w:lvl w:ilvl="0" w:tplc="EE385B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B2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4422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12F8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52B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DECB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607E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9423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2C86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87405936">
    <w:abstractNumId w:val="5"/>
  </w:num>
  <w:num w:numId="2" w16cid:durableId="118035499">
    <w:abstractNumId w:val="0"/>
  </w:num>
  <w:num w:numId="3" w16cid:durableId="540165609">
    <w:abstractNumId w:val="4"/>
  </w:num>
  <w:num w:numId="4" w16cid:durableId="702171371">
    <w:abstractNumId w:val="2"/>
  </w:num>
  <w:num w:numId="5" w16cid:durableId="1985963969">
    <w:abstractNumId w:val="1"/>
  </w:num>
  <w:num w:numId="6" w16cid:durableId="843785182">
    <w:abstractNumId w:val="3"/>
  </w:num>
  <w:num w:numId="7" w16cid:durableId="1958440329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sDQ1sTC3NDUwNTNW0lEKTi0uzszPAykwNqkFAFwcn90tAAAA"/>
  </w:docVars>
  <w:rsids>
    <w:rsidRoot w:val="001A32B1"/>
    <w:rsid w:val="00000813"/>
    <w:rsid w:val="00001F56"/>
    <w:rsid w:val="00002ABC"/>
    <w:rsid w:val="00002AC9"/>
    <w:rsid w:val="00002D06"/>
    <w:rsid w:val="00002DC5"/>
    <w:rsid w:val="00002F82"/>
    <w:rsid w:val="00003555"/>
    <w:rsid w:val="00003566"/>
    <w:rsid w:val="00003816"/>
    <w:rsid w:val="00003DDB"/>
    <w:rsid w:val="00003FD5"/>
    <w:rsid w:val="000054B5"/>
    <w:rsid w:val="00005513"/>
    <w:rsid w:val="00005972"/>
    <w:rsid w:val="0000612F"/>
    <w:rsid w:val="00006842"/>
    <w:rsid w:val="00006F12"/>
    <w:rsid w:val="00007417"/>
    <w:rsid w:val="00007B2C"/>
    <w:rsid w:val="00007D11"/>
    <w:rsid w:val="000103AD"/>
    <w:rsid w:val="0001091A"/>
    <w:rsid w:val="00010B89"/>
    <w:rsid w:val="00010FB0"/>
    <w:rsid w:val="00011679"/>
    <w:rsid w:val="000129D6"/>
    <w:rsid w:val="00013254"/>
    <w:rsid w:val="000132AA"/>
    <w:rsid w:val="00014C27"/>
    <w:rsid w:val="00014F99"/>
    <w:rsid w:val="000153F9"/>
    <w:rsid w:val="00015440"/>
    <w:rsid w:val="000170A5"/>
    <w:rsid w:val="000170C7"/>
    <w:rsid w:val="00020926"/>
    <w:rsid w:val="000209CC"/>
    <w:rsid w:val="00020C28"/>
    <w:rsid w:val="00020C67"/>
    <w:rsid w:val="00021DC8"/>
    <w:rsid w:val="000220E4"/>
    <w:rsid w:val="000248C0"/>
    <w:rsid w:val="000249B3"/>
    <w:rsid w:val="00024B43"/>
    <w:rsid w:val="00025982"/>
    <w:rsid w:val="00026999"/>
    <w:rsid w:val="00026AC6"/>
    <w:rsid w:val="00026D4C"/>
    <w:rsid w:val="00027504"/>
    <w:rsid w:val="0002788E"/>
    <w:rsid w:val="00030731"/>
    <w:rsid w:val="00030F46"/>
    <w:rsid w:val="00031790"/>
    <w:rsid w:val="000319FB"/>
    <w:rsid w:val="00034371"/>
    <w:rsid w:val="0003461E"/>
    <w:rsid w:val="00034676"/>
    <w:rsid w:val="000346A1"/>
    <w:rsid w:val="0003515C"/>
    <w:rsid w:val="00035162"/>
    <w:rsid w:val="00035A59"/>
    <w:rsid w:val="000362E9"/>
    <w:rsid w:val="00036712"/>
    <w:rsid w:val="00036AF6"/>
    <w:rsid w:val="0003756E"/>
    <w:rsid w:val="00037988"/>
    <w:rsid w:val="00040780"/>
    <w:rsid w:val="00040D2F"/>
    <w:rsid w:val="00041340"/>
    <w:rsid w:val="00041676"/>
    <w:rsid w:val="00041B0C"/>
    <w:rsid w:val="00041D39"/>
    <w:rsid w:val="0004238E"/>
    <w:rsid w:val="000423CD"/>
    <w:rsid w:val="000437BD"/>
    <w:rsid w:val="000450B1"/>
    <w:rsid w:val="00045703"/>
    <w:rsid w:val="00045A26"/>
    <w:rsid w:val="00045FEC"/>
    <w:rsid w:val="000465DC"/>
    <w:rsid w:val="00046988"/>
    <w:rsid w:val="00046CB7"/>
    <w:rsid w:val="00046DB9"/>
    <w:rsid w:val="00046FAB"/>
    <w:rsid w:val="00047291"/>
    <w:rsid w:val="00047DE1"/>
    <w:rsid w:val="0005031E"/>
    <w:rsid w:val="000508B4"/>
    <w:rsid w:val="00050F5E"/>
    <w:rsid w:val="00051040"/>
    <w:rsid w:val="000519A4"/>
    <w:rsid w:val="000525C7"/>
    <w:rsid w:val="00052CF0"/>
    <w:rsid w:val="0005308C"/>
    <w:rsid w:val="00053ED5"/>
    <w:rsid w:val="00054802"/>
    <w:rsid w:val="00054910"/>
    <w:rsid w:val="000558DF"/>
    <w:rsid w:val="00055B35"/>
    <w:rsid w:val="00055BB8"/>
    <w:rsid w:val="00055D20"/>
    <w:rsid w:val="0005698E"/>
    <w:rsid w:val="0005701B"/>
    <w:rsid w:val="000573E2"/>
    <w:rsid w:val="000575A6"/>
    <w:rsid w:val="000601FC"/>
    <w:rsid w:val="00060237"/>
    <w:rsid w:val="0006035E"/>
    <w:rsid w:val="000603DD"/>
    <w:rsid w:val="000618CB"/>
    <w:rsid w:val="000618E8"/>
    <w:rsid w:val="0006232A"/>
    <w:rsid w:val="00063073"/>
    <w:rsid w:val="0006315E"/>
    <w:rsid w:val="00063A80"/>
    <w:rsid w:val="00063DAF"/>
    <w:rsid w:val="00064887"/>
    <w:rsid w:val="00064A86"/>
    <w:rsid w:val="00065FCF"/>
    <w:rsid w:val="00066AE8"/>
    <w:rsid w:val="00066B23"/>
    <w:rsid w:val="00066FBF"/>
    <w:rsid w:val="000677DB"/>
    <w:rsid w:val="00067D06"/>
    <w:rsid w:val="0007089C"/>
    <w:rsid w:val="00070FE5"/>
    <w:rsid w:val="00071450"/>
    <w:rsid w:val="00071BBB"/>
    <w:rsid w:val="00071C13"/>
    <w:rsid w:val="00071EA1"/>
    <w:rsid w:val="0007236B"/>
    <w:rsid w:val="0007464F"/>
    <w:rsid w:val="0007527F"/>
    <w:rsid w:val="00075B92"/>
    <w:rsid w:val="0007670D"/>
    <w:rsid w:val="00076F53"/>
    <w:rsid w:val="00077110"/>
    <w:rsid w:val="00077324"/>
    <w:rsid w:val="000806BF"/>
    <w:rsid w:val="00082E2E"/>
    <w:rsid w:val="0008353A"/>
    <w:rsid w:val="00084CBC"/>
    <w:rsid w:val="00085FE4"/>
    <w:rsid w:val="0008681A"/>
    <w:rsid w:val="00086AD5"/>
    <w:rsid w:val="00086E99"/>
    <w:rsid w:val="0009019C"/>
    <w:rsid w:val="000901BE"/>
    <w:rsid w:val="00092096"/>
    <w:rsid w:val="00092BC5"/>
    <w:rsid w:val="0009337E"/>
    <w:rsid w:val="00093666"/>
    <w:rsid w:val="00093992"/>
    <w:rsid w:val="00093EB8"/>
    <w:rsid w:val="00094AEF"/>
    <w:rsid w:val="00095BDD"/>
    <w:rsid w:val="00095BEE"/>
    <w:rsid w:val="0009603A"/>
    <w:rsid w:val="00096711"/>
    <w:rsid w:val="0009691F"/>
    <w:rsid w:val="00096DB4"/>
    <w:rsid w:val="00096DCA"/>
    <w:rsid w:val="0009769F"/>
    <w:rsid w:val="000A01FD"/>
    <w:rsid w:val="000A2457"/>
    <w:rsid w:val="000A2A0C"/>
    <w:rsid w:val="000A2B07"/>
    <w:rsid w:val="000A2F67"/>
    <w:rsid w:val="000A302D"/>
    <w:rsid w:val="000A33C0"/>
    <w:rsid w:val="000A4146"/>
    <w:rsid w:val="000A4558"/>
    <w:rsid w:val="000A53A0"/>
    <w:rsid w:val="000A6442"/>
    <w:rsid w:val="000B06A3"/>
    <w:rsid w:val="000B0B89"/>
    <w:rsid w:val="000B0BC1"/>
    <w:rsid w:val="000B0FBE"/>
    <w:rsid w:val="000B160C"/>
    <w:rsid w:val="000B1848"/>
    <w:rsid w:val="000B1EB1"/>
    <w:rsid w:val="000B2826"/>
    <w:rsid w:val="000B2DED"/>
    <w:rsid w:val="000B376E"/>
    <w:rsid w:val="000B382C"/>
    <w:rsid w:val="000B447C"/>
    <w:rsid w:val="000B5538"/>
    <w:rsid w:val="000B5D87"/>
    <w:rsid w:val="000C0672"/>
    <w:rsid w:val="000C09CA"/>
    <w:rsid w:val="000C179D"/>
    <w:rsid w:val="000C1960"/>
    <w:rsid w:val="000C19EB"/>
    <w:rsid w:val="000C1EED"/>
    <w:rsid w:val="000C2014"/>
    <w:rsid w:val="000C24C1"/>
    <w:rsid w:val="000C279A"/>
    <w:rsid w:val="000C3D8A"/>
    <w:rsid w:val="000C4054"/>
    <w:rsid w:val="000C54D2"/>
    <w:rsid w:val="000C558B"/>
    <w:rsid w:val="000C567E"/>
    <w:rsid w:val="000C5AC1"/>
    <w:rsid w:val="000D00E5"/>
    <w:rsid w:val="000D1160"/>
    <w:rsid w:val="000D1596"/>
    <w:rsid w:val="000D1C2A"/>
    <w:rsid w:val="000D1EE6"/>
    <w:rsid w:val="000D246A"/>
    <w:rsid w:val="000D2C86"/>
    <w:rsid w:val="000D335C"/>
    <w:rsid w:val="000D357B"/>
    <w:rsid w:val="000D35E3"/>
    <w:rsid w:val="000D36C2"/>
    <w:rsid w:val="000D3A49"/>
    <w:rsid w:val="000D4352"/>
    <w:rsid w:val="000D48C2"/>
    <w:rsid w:val="000E0965"/>
    <w:rsid w:val="000E0D80"/>
    <w:rsid w:val="000E23D0"/>
    <w:rsid w:val="000E2620"/>
    <w:rsid w:val="000E2FAB"/>
    <w:rsid w:val="000E40D4"/>
    <w:rsid w:val="000E43B9"/>
    <w:rsid w:val="000E4B82"/>
    <w:rsid w:val="000E4C5C"/>
    <w:rsid w:val="000E5A1C"/>
    <w:rsid w:val="000E6717"/>
    <w:rsid w:val="000E6E84"/>
    <w:rsid w:val="000E72B0"/>
    <w:rsid w:val="000E7740"/>
    <w:rsid w:val="000E7997"/>
    <w:rsid w:val="000F036E"/>
    <w:rsid w:val="000F0D68"/>
    <w:rsid w:val="000F0FCF"/>
    <w:rsid w:val="000F1F6E"/>
    <w:rsid w:val="000F25D8"/>
    <w:rsid w:val="000F2A9A"/>
    <w:rsid w:val="000F2C02"/>
    <w:rsid w:val="000F2FAF"/>
    <w:rsid w:val="000F416F"/>
    <w:rsid w:val="000F51A4"/>
    <w:rsid w:val="000F5209"/>
    <w:rsid w:val="000F607A"/>
    <w:rsid w:val="000F7662"/>
    <w:rsid w:val="0010088D"/>
    <w:rsid w:val="00100ACC"/>
    <w:rsid w:val="00100B3B"/>
    <w:rsid w:val="00100F1A"/>
    <w:rsid w:val="00101029"/>
    <w:rsid w:val="001013BE"/>
    <w:rsid w:val="00101808"/>
    <w:rsid w:val="00101D2D"/>
    <w:rsid w:val="00101DC9"/>
    <w:rsid w:val="001044E9"/>
    <w:rsid w:val="00104B36"/>
    <w:rsid w:val="00104E21"/>
    <w:rsid w:val="00104E56"/>
    <w:rsid w:val="00105A97"/>
    <w:rsid w:val="00105E62"/>
    <w:rsid w:val="0010654D"/>
    <w:rsid w:val="00106588"/>
    <w:rsid w:val="00107552"/>
    <w:rsid w:val="001105A0"/>
    <w:rsid w:val="0011089B"/>
    <w:rsid w:val="00111747"/>
    <w:rsid w:val="00111FEB"/>
    <w:rsid w:val="0011294C"/>
    <w:rsid w:val="00114BEB"/>
    <w:rsid w:val="00116751"/>
    <w:rsid w:val="0011758F"/>
    <w:rsid w:val="001200E8"/>
    <w:rsid w:val="0012097C"/>
    <w:rsid w:val="00120C50"/>
    <w:rsid w:val="00121C76"/>
    <w:rsid w:val="00121DC9"/>
    <w:rsid w:val="00122E51"/>
    <w:rsid w:val="00123092"/>
    <w:rsid w:val="00123C34"/>
    <w:rsid w:val="00124055"/>
    <w:rsid w:val="00124D95"/>
    <w:rsid w:val="00124F21"/>
    <w:rsid w:val="0012513B"/>
    <w:rsid w:val="0012549E"/>
    <w:rsid w:val="00125CF9"/>
    <w:rsid w:val="0012602D"/>
    <w:rsid w:val="00126E41"/>
    <w:rsid w:val="00127730"/>
    <w:rsid w:val="001278CA"/>
    <w:rsid w:val="0013133D"/>
    <w:rsid w:val="00131610"/>
    <w:rsid w:val="001326D9"/>
    <w:rsid w:val="001336F0"/>
    <w:rsid w:val="00133BBC"/>
    <w:rsid w:val="0013457C"/>
    <w:rsid w:val="00134ADA"/>
    <w:rsid w:val="00134E07"/>
    <w:rsid w:val="00134E4B"/>
    <w:rsid w:val="00136D97"/>
    <w:rsid w:val="00137B01"/>
    <w:rsid w:val="00137DA4"/>
    <w:rsid w:val="00140049"/>
    <w:rsid w:val="00141728"/>
    <w:rsid w:val="00143A05"/>
    <w:rsid w:val="00143D08"/>
    <w:rsid w:val="00144B9D"/>
    <w:rsid w:val="00144EED"/>
    <w:rsid w:val="001454A8"/>
    <w:rsid w:val="00145511"/>
    <w:rsid w:val="00145DA4"/>
    <w:rsid w:val="00146984"/>
    <w:rsid w:val="00146AF2"/>
    <w:rsid w:val="00147EBD"/>
    <w:rsid w:val="001507BF"/>
    <w:rsid w:val="00150884"/>
    <w:rsid w:val="00150BB1"/>
    <w:rsid w:val="00150EA1"/>
    <w:rsid w:val="001517E3"/>
    <w:rsid w:val="00151FF6"/>
    <w:rsid w:val="00152768"/>
    <w:rsid w:val="001529B9"/>
    <w:rsid w:val="00152D34"/>
    <w:rsid w:val="00153468"/>
    <w:rsid w:val="00154263"/>
    <w:rsid w:val="00154C61"/>
    <w:rsid w:val="00154E9C"/>
    <w:rsid w:val="00155289"/>
    <w:rsid w:val="001553F0"/>
    <w:rsid w:val="00155EEB"/>
    <w:rsid w:val="001562F5"/>
    <w:rsid w:val="001570AB"/>
    <w:rsid w:val="001576CC"/>
    <w:rsid w:val="00160866"/>
    <w:rsid w:val="00160DC4"/>
    <w:rsid w:val="0016105B"/>
    <w:rsid w:val="00161526"/>
    <w:rsid w:val="001623ED"/>
    <w:rsid w:val="00162536"/>
    <w:rsid w:val="00162FDE"/>
    <w:rsid w:val="00163491"/>
    <w:rsid w:val="00164F3D"/>
    <w:rsid w:val="001653B2"/>
    <w:rsid w:val="00165867"/>
    <w:rsid w:val="001700A7"/>
    <w:rsid w:val="00170151"/>
    <w:rsid w:val="00170D80"/>
    <w:rsid w:val="00170DEE"/>
    <w:rsid w:val="001714D0"/>
    <w:rsid w:val="00171619"/>
    <w:rsid w:val="00171A2C"/>
    <w:rsid w:val="00171BA6"/>
    <w:rsid w:val="00172340"/>
    <w:rsid w:val="001724BA"/>
    <w:rsid w:val="00173CA8"/>
    <w:rsid w:val="0017496D"/>
    <w:rsid w:val="00174E39"/>
    <w:rsid w:val="001757B2"/>
    <w:rsid w:val="0017632D"/>
    <w:rsid w:val="0018060C"/>
    <w:rsid w:val="001807AA"/>
    <w:rsid w:val="001809FD"/>
    <w:rsid w:val="00180FC9"/>
    <w:rsid w:val="0018178B"/>
    <w:rsid w:val="001820C6"/>
    <w:rsid w:val="0018289A"/>
    <w:rsid w:val="0018454F"/>
    <w:rsid w:val="001848CA"/>
    <w:rsid w:val="00184DFF"/>
    <w:rsid w:val="001863FB"/>
    <w:rsid w:val="00186732"/>
    <w:rsid w:val="00187E0D"/>
    <w:rsid w:val="00191CE3"/>
    <w:rsid w:val="00192395"/>
    <w:rsid w:val="00192404"/>
    <w:rsid w:val="001937DA"/>
    <w:rsid w:val="00194A11"/>
    <w:rsid w:val="00194E1B"/>
    <w:rsid w:val="00194F68"/>
    <w:rsid w:val="0019527C"/>
    <w:rsid w:val="0019532C"/>
    <w:rsid w:val="0019651C"/>
    <w:rsid w:val="001978D9"/>
    <w:rsid w:val="00197CD4"/>
    <w:rsid w:val="001A007E"/>
    <w:rsid w:val="001A05AB"/>
    <w:rsid w:val="001A05BD"/>
    <w:rsid w:val="001A0810"/>
    <w:rsid w:val="001A1550"/>
    <w:rsid w:val="001A155A"/>
    <w:rsid w:val="001A29CD"/>
    <w:rsid w:val="001A2DA1"/>
    <w:rsid w:val="001A32B1"/>
    <w:rsid w:val="001A3AB4"/>
    <w:rsid w:val="001A4BAC"/>
    <w:rsid w:val="001A50FD"/>
    <w:rsid w:val="001A58D7"/>
    <w:rsid w:val="001A5913"/>
    <w:rsid w:val="001A5E99"/>
    <w:rsid w:val="001A62BF"/>
    <w:rsid w:val="001A6515"/>
    <w:rsid w:val="001A69C0"/>
    <w:rsid w:val="001A6E98"/>
    <w:rsid w:val="001A747D"/>
    <w:rsid w:val="001A7DC2"/>
    <w:rsid w:val="001B0160"/>
    <w:rsid w:val="001B031C"/>
    <w:rsid w:val="001B07D7"/>
    <w:rsid w:val="001B08AC"/>
    <w:rsid w:val="001B1655"/>
    <w:rsid w:val="001B26D0"/>
    <w:rsid w:val="001B2767"/>
    <w:rsid w:val="001B27E4"/>
    <w:rsid w:val="001B31B5"/>
    <w:rsid w:val="001B336F"/>
    <w:rsid w:val="001B3AFC"/>
    <w:rsid w:val="001B4E2D"/>
    <w:rsid w:val="001B4FCE"/>
    <w:rsid w:val="001B53CC"/>
    <w:rsid w:val="001B55D3"/>
    <w:rsid w:val="001B6157"/>
    <w:rsid w:val="001B674F"/>
    <w:rsid w:val="001C0327"/>
    <w:rsid w:val="001C0519"/>
    <w:rsid w:val="001C0790"/>
    <w:rsid w:val="001C12E0"/>
    <w:rsid w:val="001C1B37"/>
    <w:rsid w:val="001C24BE"/>
    <w:rsid w:val="001C2D48"/>
    <w:rsid w:val="001C35DA"/>
    <w:rsid w:val="001C3A12"/>
    <w:rsid w:val="001C573D"/>
    <w:rsid w:val="001C63CC"/>
    <w:rsid w:val="001C6613"/>
    <w:rsid w:val="001C68DC"/>
    <w:rsid w:val="001C6A81"/>
    <w:rsid w:val="001C6F18"/>
    <w:rsid w:val="001C7F3C"/>
    <w:rsid w:val="001D1E21"/>
    <w:rsid w:val="001D2768"/>
    <w:rsid w:val="001D2ACD"/>
    <w:rsid w:val="001D2C3C"/>
    <w:rsid w:val="001D3690"/>
    <w:rsid w:val="001D3A59"/>
    <w:rsid w:val="001D4160"/>
    <w:rsid w:val="001D417C"/>
    <w:rsid w:val="001D4587"/>
    <w:rsid w:val="001D560C"/>
    <w:rsid w:val="001D5972"/>
    <w:rsid w:val="001D5B81"/>
    <w:rsid w:val="001D5E56"/>
    <w:rsid w:val="001D5E7D"/>
    <w:rsid w:val="001D6A90"/>
    <w:rsid w:val="001D6D09"/>
    <w:rsid w:val="001D6D1E"/>
    <w:rsid w:val="001D7DBC"/>
    <w:rsid w:val="001E1637"/>
    <w:rsid w:val="001E2C5A"/>
    <w:rsid w:val="001E370E"/>
    <w:rsid w:val="001E42B5"/>
    <w:rsid w:val="001E435B"/>
    <w:rsid w:val="001E51C7"/>
    <w:rsid w:val="001E5715"/>
    <w:rsid w:val="001E7217"/>
    <w:rsid w:val="001E7BE9"/>
    <w:rsid w:val="001F0097"/>
    <w:rsid w:val="001F0401"/>
    <w:rsid w:val="001F0C3C"/>
    <w:rsid w:val="001F26A3"/>
    <w:rsid w:val="001F2A66"/>
    <w:rsid w:val="001F3400"/>
    <w:rsid w:val="001F420E"/>
    <w:rsid w:val="001F488D"/>
    <w:rsid w:val="001F4E4F"/>
    <w:rsid w:val="001F50D8"/>
    <w:rsid w:val="001F5502"/>
    <w:rsid w:val="001F5E76"/>
    <w:rsid w:val="001F6922"/>
    <w:rsid w:val="001F6D4E"/>
    <w:rsid w:val="001F70DA"/>
    <w:rsid w:val="001F7D08"/>
    <w:rsid w:val="002004F9"/>
    <w:rsid w:val="002012F6"/>
    <w:rsid w:val="00201516"/>
    <w:rsid w:val="00202433"/>
    <w:rsid w:val="0020248A"/>
    <w:rsid w:val="002026BB"/>
    <w:rsid w:val="002034DB"/>
    <w:rsid w:val="00203D1C"/>
    <w:rsid w:val="00203EE1"/>
    <w:rsid w:val="00204100"/>
    <w:rsid w:val="00204A2E"/>
    <w:rsid w:val="002060B8"/>
    <w:rsid w:val="00206319"/>
    <w:rsid w:val="002064BF"/>
    <w:rsid w:val="0020686E"/>
    <w:rsid w:val="00207CD0"/>
    <w:rsid w:val="0021094B"/>
    <w:rsid w:val="002109B3"/>
    <w:rsid w:val="00210A03"/>
    <w:rsid w:val="00210F0A"/>
    <w:rsid w:val="00211085"/>
    <w:rsid w:val="0021151A"/>
    <w:rsid w:val="00211631"/>
    <w:rsid w:val="00211B65"/>
    <w:rsid w:val="0021274B"/>
    <w:rsid w:val="0021299E"/>
    <w:rsid w:val="00212C76"/>
    <w:rsid w:val="0021399F"/>
    <w:rsid w:val="002143C9"/>
    <w:rsid w:val="00214ECC"/>
    <w:rsid w:val="00215164"/>
    <w:rsid w:val="002151B9"/>
    <w:rsid w:val="00215745"/>
    <w:rsid w:val="00216237"/>
    <w:rsid w:val="00216C49"/>
    <w:rsid w:val="0021725A"/>
    <w:rsid w:val="0021778B"/>
    <w:rsid w:val="002204F7"/>
    <w:rsid w:val="00220677"/>
    <w:rsid w:val="00220D24"/>
    <w:rsid w:val="0022117F"/>
    <w:rsid w:val="0022245F"/>
    <w:rsid w:val="002231B6"/>
    <w:rsid w:val="0022373C"/>
    <w:rsid w:val="00224015"/>
    <w:rsid w:val="00224066"/>
    <w:rsid w:val="00224949"/>
    <w:rsid w:val="00224B17"/>
    <w:rsid w:val="00224F0C"/>
    <w:rsid w:val="00225852"/>
    <w:rsid w:val="002258BC"/>
    <w:rsid w:val="002264CD"/>
    <w:rsid w:val="00226523"/>
    <w:rsid w:val="0023034D"/>
    <w:rsid w:val="00230AB5"/>
    <w:rsid w:val="00231735"/>
    <w:rsid w:val="002323EE"/>
    <w:rsid w:val="00232AC0"/>
    <w:rsid w:val="00233B77"/>
    <w:rsid w:val="00234E43"/>
    <w:rsid w:val="00235815"/>
    <w:rsid w:val="00235BD0"/>
    <w:rsid w:val="002360AD"/>
    <w:rsid w:val="00236204"/>
    <w:rsid w:val="00236646"/>
    <w:rsid w:val="0023689B"/>
    <w:rsid w:val="002368FC"/>
    <w:rsid w:val="00236F34"/>
    <w:rsid w:val="0023706C"/>
    <w:rsid w:val="002374FB"/>
    <w:rsid w:val="00237819"/>
    <w:rsid w:val="00240482"/>
    <w:rsid w:val="00240D48"/>
    <w:rsid w:val="002410A3"/>
    <w:rsid w:val="00242671"/>
    <w:rsid w:val="002426C8"/>
    <w:rsid w:val="002434FC"/>
    <w:rsid w:val="00243FDB"/>
    <w:rsid w:val="002441D6"/>
    <w:rsid w:val="002447C7"/>
    <w:rsid w:val="0024511A"/>
    <w:rsid w:val="0024518F"/>
    <w:rsid w:val="0024524A"/>
    <w:rsid w:val="002458FC"/>
    <w:rsid w:val="002461D5"/>
    <w:rsid w:val="0024652C"/>
    <w:rsid w:val="00246824"/>
    <w:rsid w:val="0025066D"/>
    <w:rsid w:val="00250AAF"/>
    <w:rsid w:val="002510E5"/>
    <w:rsid w:val="00251C80"/>
    <w:rsid w:val="002528B8"/>
    <w:rsid w:val="00252905"/>
    <w:rsid w:val="002534CE"/>
    <w:rsid w:val="00253560"/>
    <w:rsid w:val="002539C4"/>
    <w:rsid w:val="002541C0"/>
    <w:rsid w:val="0025461F"/>
    <w:rsid w:val="00254A22"/>
    <w:rsid w:val="0025638C"/>
    <w:rsid w:val="002570ED"/>
    <w:rsid w:val="0025770C"/>
    <w:rsid w:val="00260433"/>
    <w:rsid w:val="00260512"/>
    <w:rsid w:val="00260CFB"/>
    <w:rsid w:val="00260F0E"/>
    <w:rsid w:val="00261EAC"/>
    <w:rsid w:val="00262477"/>
    <w:rsid w:val="002624F8"/>
    <w:rsid w:val="00262684"/>
    <w:rsid w:val="00262B19"/>
    <w:rsid w:val="00263978"/>
    <w:rsid w:val="002640FF"/>
    <w:rsid w:val="002656D8"/>
    <w:rsid w:val="00265B97"/>
    <w:rsid w:val="002663C3"/>
    <w:rsid w:val="002663F6"/>
    <w:rsid w:val="00266BA2"/>
    <w:rsid w:val="00266BDE"/>
    <w:rsid w:val="00267361"/>
    <w:rsid w:val="00267399"/>
    <w:rsid w:val="00267455"/>
    <w:rsid w:val="002679CF"/>
    <w:rsid w:val="00270215"/>
    <w:rsid w:val="0027095F"/>
    <w:rsid w:val="00270BF3"/>
    <w:rsid w:val="00270C9C"/>
    <w:rsid w:val="00270DAB"/>
    <w:rsid w:val="002714DB"/>
    <w:rsid w:val="002714F5"/>
    <w:rsid w:val="0027181E"/>
    <w:rsid w:val="00271FBA"/>
    <w:rsid w:val="002741B5"/>
    <w:rsid w:val="0027501C"/>
    <w:rsid w:val="00275629"/>
    <w:rsid w:val="00275CA8"/>
    <w:rsid w:val="00277959"/>
    <w:rsid w:val="00277CA2"/>
    <w:rsid w:val="00280AEB"/>
    <w:rsid w:val="00280E1C"/>
    <w:rsid w:val="00280F9A"/>
    <w:rsid w:val="00281A17"/>
    <w:rsid w:val="00281CBF"/>
    <w:rsid w:val="00282B6B"/>
    <w:rsid w:val="002837E9"/>
    <w:rsid w:val="00283801"/>
    <w:rsid w:val="00284376"/>
    <w:rsid w:val="00285D0F"/>
    <w:rsid w:val="002862F6"/>
    <w:rsid w:val="00290622"/>
    <w:rsid w:val="00290E33"/>
    <w:rsid w:val="00291A05"/>
    <w:rsid w:val="00291E70"/>
    <w:rsid w:val="00292DFA"/>
    <w:rsid w:val="00293128"/>
    <w:rsid w:val="00293163"/>
    <w:rsid w:val="00293CF9"/>
    <w:rsid w:val="0029415A"/>
    <w:rsid w:val="00294725"/>
    <w:rsid w:val="00294DE3"/>
    <w:rsid w:val="0029545C"/>
    <w:rsid w:val="00295E24"/>
    <w:rsid w:val="00296A87"/>
    <w:rsid w:val="00296CC8"/>
    <w:rsid w:val="00296FA6"/>
    <w:rsid w:val="002975BF"/>
    <w:rsid w:val="002976DA"/>
    <w:rsid w:val="002977C5"/>
    <w:rsid w:val="00297D26"/>
    <w:rsid w:val="002A0AAB"/>
    <w:rsid w:val="002A0D8E"/>
    <w:rsid w:val="002A163F"/>
    <w:rsid w:val="002A1714"/>
    <w:rsid w:val="002A1B96"/>
    <w:rsid w:val="002A2000"/>
    <w:rsid w:val="002A288A"/>
    <w:rsid w:val="002A2F9B"/>
    <w:rsid w:val="002A3CC0"/>
    <w:rsid w:val="002A427B"/>
    <w:rsid w:val="002A4344"/>
    <w:rsid w:val="002A4366"/>
    <w:rsid w:val="002A43BB"/>
    <w:rsid w:val="002A558C"/>
    <w:rsid w:val="002A66D8"/>
    <w:rsid w:val="002A6C55"/>
    <w:rsid w:val="002A720D"/>
    <w:rsid w:val="002A7759"/>
    <w:rsid w:val="002A7F3A"/>
    <w:rsid w:val="002B0BD7"/>
    <w:rsid w:val="002B190B"/>
    <w:rsid w:val="002B1B16"/>
    <w:rsid w:val="002B1DC1"/>
    <w:rsid w:val="002B1FBB"/>
    <w:rsid w:val="002B25E4"/>
    <w:rsid w:val="002B3363"/>
    <w:rsid w:val="002B3475"/>
    <w:rsid w:val="002B3975"/>
    <w:rsid w:val="002B43C7"/>
    <w:rsid w:val="002B4913"/>
    <w:rsid w:val="002B5457"/>
    <w:rsid w:val="002B593F"/>
    <w:rsid w:val="002B6317"/>
    <w:rsid w:val="002B63E1"/>
    <w:rsid w:val="002B64AE"/>
    <w:rsid w:val="002B64D4"/>
    <w:rsid w:val="002B6691"/>
    <w:rsid w:val="002C0699"/>
    <w:rsid w:val="002C1611"/>
    <w:rsid w:val="002C1A6D"/>
    <w:rsid w:val="002C2098"/>
    <w:rsid w:val="002C2216"/>
    <w:rsid w:val="002C27B7"/>
    <w:rsid w:val="002C35CA"/>
    <w:rsid w:val="002C46AB"/>
    <w:rsid w:val="002C472A"/>
    <w:rsid w:val="002C5146"/>
    <w:rsid w:val="002C691A"/>
    <w:rsid w:val="002C7DE3"/>
    <w:rsid w:val="002D0476"/>
    <w:rsid w:val="002D0931"/>
    <w:rsid w:val="002D0F9F"/>
    <w:rsid w:val="002D39E8"/>
    <w:rsid w:val="002D3EF2"/>
    <w:rsid w:val="002D413C"/>
    <w:rsid w:val="002D4679"/>
    <w:rsid w:val="002D5A0F"/>
    <w:rsid w:val="002D5FE1"/>
    <w:rsid w:val="002D6DC1"/>
    <w:rsid w:val="002E044F"/>
    <w:rsid w:val="002E077B"/>
    <w:rsid w:val="002E1A15"/>
    <w:rsid w:val="002E2154"/>
    <w:rsid w:val="002E26EF"/>
    <w:rsid w:val="002E4F68"/>
    <w:rsid w:val="002E50D6"/>
    <w:rsid w:val="002E55A9"/>
    <w:rsid w:val="002E588C"/>
    <w:rsid w:val="002E7861"/>
    <w:rsid w:val="002F018E"/>
    <w:rsid w:val="002F0297"/>
    <w:rsid w:val="002F2D00"/>
    <w:rsid w:val="002F39A9"/>
    <w:rsid w:val="002F3CF0"/>
    <w:rsid w:val="002F4497"/>
    <w:rsid w:val="002F466C"/>
    <w:rsid w:val="002F48B0"/>
    <w:rsid w:val="002F4EA2"/>
    <w:rsid w:val="002F62C2"/>
    <w:rsid w:val="002F6E9B"/>
    <w:rsid w:val="002F7382"/>
    <w:rsid w:val="002F7FAD"/>
    <w:rsid w:val="00300C95"/>
    <w:rsid w:val="00300D70"/>
    <w:rsid w:val="00300DB2"/>
    <w:rsid w:val="0030187C"/>
    <w:rsid w:val="00301931"/>
    <w:rsid w:val="003031AA"/>
    <w:rsid w:val="003032A8"/>
    <w:rsid w:val="003043CE"/>
    <w:rsid w:val="00304E43"/>
    <w:rsid w:val="003054D9"/>
    <w:rsid w:val="00305995"/>
    <w:rsid w:val="003073B9"/>
    <w:rsid w:val="00307FEF"/>
    <w:rsid w:val="003119DB"/>
    <w:rsid w:val="003125E1"/>
    <w:rsid w:val="003125E5"/>
    <w:rsid w:val="00313060"/>
    <w:rsid w:val="003133A2"/>
    <w:rsid w:val="00313B21"/>
    <w:rsid w:val="00314D45"/>
    <w:rsid w:val="003151BC"/>
    <w:rsid w:val="00315C98"/>
    <w:rsid w:val="00315F29"/>
    <w:rsid w:val="00317B1E"/>
    <w:rsid w:val="0032073F"/>
    <w:rsid w:val="00320B17"/>
    <w:rsid w:val="003212C8"/>
    <w:rsid w:val="003217A4"/>
    <w:rsid w:val="003218C1"/>
    <w:rsid w:val="00321E17"/>
    <w:rsid w:val="00322BA3"/>
    <w:rsid w:val="00322CC4"/>
    <w:rsid w:val="00322FB7"/>
    <w:rsid w:val="0032363B"/>
    <w:rsid w:val="003243C8"/>
    <w:rsid w:val="00324AB7"/>
    <w:rsid w:val="00325DBF"/>
    <w:rsid w:val="00326AC8"/>
    <w:rsid w:val="00327626"/>
    <w:rsid w:val="00327ED3"/>
    <w:rsid w:val="003300C1"/>
    <w:rsid w:val="00330413"/>
    <w:rsid w:val="00330571"/>
    <w:rsid w:val="003307F6"/>
    <w:rsid w:val="003313B6"/>
    <w:rsid w:val="003319FB"/>
    <w:rsid w:val="00332862"/>
    <w:rsid w:val="003332C1"/>
    <w:rsid w:val="0033366F"/>
    <w:rsid w:val="00335D89"/>
    <w:rsid w:val="00336839"/>
    <w:rsid w:val="00336CAC"/>
    <w:rsid w:val="00337325"/>
    <w:rsid w:val="00337D00"/>
    <w:rsid w:val="003406F6"/>
    <w:rsid w:val="0034074D"/>
    <w:rsid w:val="00340A04"/>
    <w:rsid w:val="0034187B"/>
    <w:rsid w:val="00341D6D"/>
    <w:rsid w:val="00342148"/>
    <w:rsid w:val="0034260E"/>
    <w:rsid w:val="00342D2E"/>
    <w:rsid w:val="00342D63"/>
    <w:rsid w:val="00342FAC"/>
    <w:rsid w:val="00343A0D"/>
    <w:rsid w:val="003441C0"/>
    <w:rsid w:val="003442EC"/>
    <w:rsid w:val="00344BE3"/>
    <w:rsid w:val="00344E06"/>
    <w:rsid w:val="003462AE"/>
    <w:rsid w:val="0034684C"/>
    <w:rsid w:val="00346A1C"/>
    <w:rsid w:val="0034759F"/>
    <w:rsid w:val="00347E56"/>
    <w:rsid w:val="003503E8"/>
    <w:rsid w:val="003507CD"/>
    <w:rsid w:val="00350807"/>
    <w:rsid w:val="00350AAA"/>
    <w:rsid w:val="00351728"/>
    <w:rsid w:val="00351B25"/>
    <w:rsid w:val="00352B59"/>
    <w:rsid w:val="00353030"/>
    <w:rsid w:val="00353131"/>
    <w:rsid w:val="003538F7"/>
    <w:rsid w:val="00354F04"/>
    <w:rsid w:val="00354F65"/>
    <w:rsid w:val="00355C04"/>
    <w:rsid w:val="003561F0"/>
    <w:rsid w:val="00356819"/>
    <w:rsid w:val="00356B37"/>
    <w:rsid w:val="0035746F"/>
    <w:rsid w:val="00357A72"/>
    <w:rsid w:val="00360ADF"/>
    <w:rsid w:val="003627A8"/>
    <w:rsid w:val="003629D3"/>
    <w:rsid w:val="00362BFD"/>
    <w:rsid w:val="00363385"/>
    <w:rsid w:val="00363D93"/>
    <w:rsid w:val="00363DAD"/>
    <w:rsid w:val="00363FA1"/>
    <w:rsid w:val="00364149"/>
    <w:rsid w:val="00364B02"/>
    <w:rsid w:val="00364E9A"/>
    <w:rsid w:val="00364F87"/>
    <w:rsid w:val="00366669"/>
    <w:rsid w:val="0036778A"/>
    <w:rsid w:val="00367EAD"/>
    <w:rsid w:val="003702E7"/>
    <w:rsid w:val="00370934"/>
    <w:rsid w:val="003713A0"/>
    <w:rsid w:val="00371AD3"/>
    <w:rsid w:val="00371C95"/>
    <w:rsid w:val="00371D02"/>
    <w:rsid w:val="00372CE5"/>
    <w:rsid w:val="00373156"/>
    <w:rsid w:val="003739FA"/>
    <w:rsid w:val="00373FCB"/>
    <w:rsid w:val="00374615"/>
    <w:rsid w:val="0037462C"/>
    <w:rsid w:val="003751F4"/>
    <w:rsid w:val="003752ED"/>
    <w:rsid w:val="0037605C"/>
    <w:rsid w:val="0037665A"/>
    <w:rsid w:val="00376812"/>
    <w:rsid w:val="00376CFB"/>
    <w:rsid w:val="00377055"/>
    <w:rsid w:val="00377C8B"/>
    <w:rsid w:val="003809C9"/>
    <w:rsid w:val="00380AD9"/>
    <w:rsid w:val="00381A27"/>
    <w:rsid w:val="003828D5"/>
    <w:rsid w:val="00382FDC"/>
    <w:rsid w:val="00383170"/>
    <w:rsid w:val="003831D1"/>
    <w:rsid w:val="00385961"/>
    <w:rsid w:val="00385E09"/>
    <w:rsid w:val="00385FCA"/>
    <w:rsid w:val="00386C8F"/>
    <w:rsid w:val="00386D1E"/>
    <w:rsid w:val="00390836"/>
    <w:rsid w:val="003909DC"/>
    <w:rsid w:val="00390A7E"/>
    <w:rsid w:val="00391D58"/>
    <w:rsid w:val="00392ABC"/>
    <w:rsid w:val="00393FF6"/>
    <w:rsid w:val="0039426E"/>
    <w:rsid w:val="00394775"/>
    <w:rsid w:val="00395444"/>
    <w:rsid w:val="0039603F"/>
    <w:rsid w:val="00397324"/>
    <w:rsid w:val="003973A2"/>
    <w:rsid w:val="00397AC4"/>
    <w:rsid w:val="00397E7D"/>
    <w:rsid w:val="003A0111"/>
    <w:rsid w:val="003A0F76"/>
    <w:rsid w:val="003A16EB"/>
    <w:rsid w:val="003A2287"/>
    <w:rsid w:val="003A254A"/>
    <w:rsid w:val="003A2D31"/>
    <w:rsid w:val="003A34EC"/>
    <w:rsid w:val="003A474B"/>
    <w:rsid w:val="003A4798"/>
    <w:rsid w:val="003A49A0"/>
    <w:rsid w:val="003A4CA2"/>
    <w:rsid w:val="003A6703"/>
    <w:rsid w:val="003A6E56"/>
    <w:rsid w:val="003B03A5"/>
    <w:rsid w:val="003B0A96"/>
    <w:rsid w:val="003B11F7"/>
    <w:rsid w:val="003B1349"/>
    <w:rsid w:val="003B15FB"/>
    <w:rsid w:val="003B171F"/>
    <w:rsid w:val="003B1B88"/>
    <w:rsid w:val="003B29F5"/>
    <w:rsid w:val="003B3050"/>
    <w:rsid w:val="003B31A9"/>
    <w:rsid w:val="003B3D2E"/>
    <w:rsid w:val="003B46F9"/>
    <w:rsid w:val="003B4CFD"/>
    <w:rsid w:val="003B5E0A"/>
    <w:rsid w:val="003B6743"/>
    <w:rsid w:val="003B6CBF"/>
    <w:rsid w:val="003B7425"/>
    <w:rsid w:val="003C0D6B"/>
    <w:rsid w:val="003C1D3E"/>
    <w:rsid w:val="003C2469"/>
    <w:rsid w:val="003C2DDD"/>
    <w:rsid w:val="003C4A19"/>
    <w:rsid w:val="003C4CF1"/>
    <w:rsid w:val="003C4F83"/>
    <w:rsid w:val="003C4FE3"/>
    <w:rsid w:val="003C5F9D"/>
    <w:rsid w:val="003C6CC0"/>
    <w:rsid w:val="003C78C6"/>
    <w:rsid w:val="003C7F1D"/>
    <w:rsid w:val="003D026E"/>
    <w:rsid w:val="003D0372"/>
    <w:rsid w:val="003D0EDF"/>
    <w:rsid w:val="003D1E23"/>
    <w:rsid w:val="003D1E8C"/>
    <w:rsid w:val="003D30F0"/>
    <w:rsid w:val="003D3245"/>
    <w:rsid w:val="003D36E3"/>
    <w:rsid w:val="003D40D3"/>
    <w:rsid w:val="003D40FF"/>
    <w:rsid w:val="003D5411"/>
    <w:rsid w:val="003D636E"/>
    <w:rsid w:val="003E02F8"/>
    <w:rsid w:val="003E07DF"/>
    <w:rsid w:val="003E07FE"/>
    <w:rsid w:val="003E17CE"/>
    <w:rsid w:val="003E2562"/>
    <w:rsid w:val="003E2DDE"/>
    <w:rsid w:val="003E2F57"/>
    <w:rsid w:val="003E301B"/>
    <w:rsid w:val="003E31F6"/>
    <w:rsid w:val="003E3959"/>
    <w:rsid w:val="003E398D"/>
    <w:rsid w:val="003E39DB"/>
    <w:rsid w:val="003E5886"/>
    <w:rsid w:val="003E5895"/>
    <w:rsid w:val="003E66DF"/>
    <w:rsid w:val="003F0BA8"/>
    <w:rsid w:val="003F1862"/>
    <w:rsid w:val="003F198C"/>
    <w:rsid w:val="003F1D69"/>
    <w:rsid w:val="003F26FD"/>
    <w:rsid w:val="003F2986"/>
    <w:rsid w:val="003F34F2"/>
    <w:rsid w:val="003F3613"/>
    <w:rsid w:val="003F392C"/>
    <w:rsid w:val="003F3F87"/>
    <w:rsid w:val="003F4234"/>
    <w:rsid w:val="003F4563"/>
    <w:rsid w:val="003F6350"/>
    <w:rsid w:val="003F6E60"/>
    <w:rsid w:val="003F6EE4"/>
    <w:rsid w:val="003F7BC1"/>
    <w:rsid w:val="00401051"/>
    <w:rsid w:val="0040145B"/>
    <w:rsid w:val="0040180C"/>
    <w:rsid w:val="004018EE"/>
    <w:rsid w:val="004020B9"/>
    <w:rsid w:val="00402556"/>
    <w:rsid w:val="00402B6D"/>
    <w:rsid w:val="00402B91"/>
    <w:rsid w:val="00403448"/>
    <w:rsid w:val="00403814"/>
    <w:rsid w:val="004044B6"/>
    <w:rsid w:val="00404BC4"/>
    <w:rsid w:val="00405EFA"/>
    <w:rsid w:val="0040663A"/>
    <w:rsid w:val="004068D2"/>
    <w:rsid w:val="004069D1"/>
    <w:rsid w:val="004076C3"/>
    <w:rsid w:val="00412E08"/>
    <w:rsid w:val="00414073"/>
    <w:rsid w:val="00414650"/>
    <w:rsid w:val="00414CE3"/>
    <w:rsid w:val="00415301"/>
    <w:rsid w:val="004157BA"/>
    <w:rsid w:val="00415A3B"/>
    <w:rsid w:val="0041602E"/>
    <w:rsid w:val="00416F19"/>
    <w:rsid w:val="00420E4E"/>
    <w:rsid w:val="004214D8"/>
    <w:rsid w:val="00422791"/>
    <w:rsid w:val="004229FF"/>
    <w:rsid w:val="00422A58"/>
    <w:rsid w:val="00422F47"/>
    <w:rsid w:val="00423941"/>
    <w:rsid w:val="00423A8B"/>
    <w:rsid w:val="004243DA"/>
    <w:rsid w:val="004247F7"/>
    <w:rsid w:val="0042540C"/>
    <w:rsid w:val="004266A3"/>
    <w:rsid w:val="004269E4"/>
    <w:rsid w:val="00426F11"/>
    <w:rsid w:val="004302E4"/>
    <w:rsid w:val="0043068E"/>
    <w:rsid w:val="004306B0"/>
    <w:rsid w:val="004310D5"/>
    <w:rsid w:val="00431D5D"/>
    <w:rsid w:val="00432D7F"/>
    <w:rsid w:val="00432F3B"/>
    <w:rsid w:val="00433014"/>
    <w:rsid w:val="00433075"/>
    <w:rsid w:val="004331DE"/>
    <w:rsid w:val="004335EA"/>
    <w:rsid w:val="004343E0"/>
    <w:rsid w:val="00434465"/>
    <w:rsid w:val="004345CC"/>
    <w:rsid w:val="00435265"/>
    <w:rsid w:val="00435A2A"/>
    <w:rsid w:val="00435D90"/>
    <w:rsid w:val="00435DB5"/>
    <w:rsid w:val="004362F7"/>
    <w:rsid w:val="00436B5F"/>
    <w:rsid w:val="00436FD0"/>
    <w:rsid w:val="00440D3D"/>
    <w:rsid w:val="0044177E"/>
    <w:rsid w:val="0044206B"/>
    <w:rsid w:val="004421F6"/>
    <w:rsid w:val="00442C85"/>
    <w:rsid w:val="004432AE"/>
    <w:rsid w:val="004433CB"/>
    <w:rsid w:val="00443989"/>
    <w:rsid w:val="00444156"/>
    <w:rsid w:val="004441E4"/>
    <w:rsid w:val="004448E8"/>
    <w:rsid w:val="00444CEB"/>
    <w:rsid w:val="00444D79"/>
    <w:rsid w:val="004450EF"/>
    <w:rsid w:val="00445308"/>
    <w:rsid w:val="004458AE"/>
    <w:rsid w:val="00446171"/>
    <w:rsid w:val="004461AC"/>
    <w:rsid w:val="00446A91"/>
    <w:rsid w:val="00447B53"/>
    <w:rsid w:val="004503FE"/>
    <w:rsid w:val="004508F8"/>
    <w:rsid w:val="00450CA3"/>
    <w:rsid w:val="004510AB"/>
    <w:rsid w:val="004513EB"/>
    <w:rsid w:val="00451809"/>
    <w:rsid w:val="00451BD5"/>
    <w:rsid w:val="00452950"/>
    <w:rsid w:val="00452A39"/>
    <w:rsid w:val="00453553"/>
    <w:rsid w:val="0045384A"/>
    <w:rsid w:val="00454B93"/>
    <w:rsid w:val="004552C6"/>
    <w:rsid w:val="00455BD4"/>
    <w:rsid w:val="00455DA1"/>
    <w:rsid w:val="00456C65"/>
    <w:rsid w:val="00457EF4"/>
    <w:rsid w:val="004603B1"/>
    <w:rsid w:val="00461204"/>
    <w:rsid w:val="004613E2"/>
    <w:rsid w:val="004616B0"/>
    <w:rsid w:val="0046285F"/>
    <w:rsid w:val="00463B96"/>
    <w:rsid w:val="0046435C"/>
    <w:rsid w:val="004644F8"/>
    <w:rsid w:val="004663FF"/>
    <w:rsid w:val="004670C9"/>
    <w:rsid w:val="00470496"/>
    <w:rsid w:val="004713A2"/>
    <w:rsid w:val="004725A1"/>
    <w:rsid w:val="004726EC"/>
    <w:rsid w:val="00472720"/>
    <w:rsid w:val="00472F6F"/>
    <w:rsid w:val="00473A63"/>
    <w:rsid w:val="00474290"/>
    <w:rsid w:val="0047457A"/>
    <w:rsid w:val="004755AE"/>
    <w:rsid w:val="00475962"/>
    <w:rsid w:val="004759FD"/>
    <w:rsid w:val="0047625F"/>
    <w:rsid w:val="00476708"/>
    <w:rsid w:val="00476ED2"/>
    <w:rsid w:val="00477CD2"/>
    <w:rsid w:val="00477EB5"/>
    <w:rsid w:val="004806AB"/>
    <w:rsid w:val="00483D1D"/>
    <w:rsid w:val="004840BF"/>
    <w:rsid w:val="00484ACF"/>
    <w:rsid w:val="00484F3D"/>
    <w:rsid w:val="00485D85"/>
    <w:rsid w:val="004861F7"/>
    <w:rsid w:val="004864B9"/>
    <w:rsid w:val="00487F91"/>
    <w:rsid w:val="0049028F"/>
    <w:rsid w:val="00490DA6"/>
    <w:rsid w:val="00491436"/>
    <w:rsid w:val="00491B0A"/>
    <w:rsid w:val="00491D85"/>
    <w:rsid w:val="00492974"/>
    <w:rsid w:val="00492FC5"/>
    <w:rsid w:val="00493B43"/>
    <w:rsid w:val="00494277"/>
    <w:rsid w:val="00494A42"/>
    <w:rsid w:val="004957B3"/>
    <w:rsid w:val="004967C0"/>
    <w:rsid w:val="00497C66"/>
    <w:rsid w:val="004A03E5"/>
    <w:rsid w:val="004A0437"/>
    <w:rsid w:val="004A3674"/>
    <w:rsid w:val="004A592B"/>
    <w:rsid w:val="004A594A"/>
    <w:rsid w:val="004A6F34"/>
    <w:rsid w:val="004A752E"/>
    <w:rsid w:val="004A7E73"/>
    <w:rsid w:val="004B07A9"/>
    <w:rsid w:val="004B0E7B"/>
    <w:rsid w:val="004B1D82"/>
    <w:rsid w:val="004B2EB1"/>
    <w:rsid w:val="004B3E41"/>
    <w:rsid w:val="004B41E3"/>
    <w:rsid w:val="004B428A"/>
    <w:rsid w:val="004B4F70"/>
    <w:rsid w:val="004B4F74"/>
    <w:rsid w:val="004B50FE"/>
    <w:rsid w:val="004B6009"/>
    <w:rsid w:val="004B63C4"/>
    <w:rsid w:val="004B67E4"/>
    <w:rsid w:val="004B6BB9"/>
    <w:rsid w:val="004B7502"/>
    <w:rsid w:val="004C0048"/>
    <w:rsid w:val="004C0249"/>
    <w:rsid w:val="004C08F2"/>
    <w:rsid w:val="004C0987"/>
    <w:rsid w:val="004C0AC7"/>
    <w:rsid w:val="004C1B39"/>
    <w:rsid w:val="004C1E9B"/>
    <w:rsid w:val="004C2682"/>
    <w:rsid w:val="004C2914"/>
    <w:rsid w:val="004C355E"/>
    <w:rsid w:val="004C515E"/>
    <w:rsid w:val="004C61EF"/>
    <w:rsid w:val="004C635B"/>
    <w:rsid w:val="004C731A"/>
    <w:rsid w:val="004C7987"/>
    <w:rsid w:val="004C7C12"/>
    <w:rsid w:val="004D0480"/>
    <w:rsid w:val="004D0D34"/>
    <w:rsid w:val="004D0FE2"/>
    <w:rsid w:val="004D14E2"/>
    <w:rsid w:val="004D15DD"/>
    <w:rsid w:val="004D1EF2"/>
    <w:rsid w:val="004D23BB"/>
    <w:rsid w:val="004D2CF7"/>
    <w:rsid w:val="004D343F"/>
    <w:rsid w:val="004D3913"/>
    <w:rsid w:val="004D3BDB"/>
    <w:rsid w:val="004D4578"/>
    <w:rsid w:val="004D4D4E"/>
    <w:rsid w:val="004D55D3"/>
    <w:rsid w:val="004D59D2"/>
    <w:rsid w:val="004D64BA"/>
    <w:rsid w:val="004D6554"/>
    <w:rsid w:val="004D69D0"/>
    <w:rsid w:val="004D6D12"/>
    <w:rsid w:val="004D6F71"/>
    <w:rsid w:val="004D7D9C"/>
    <w:rsid w:val="004D7FCA"/>
    <w:rsid w:val="004E0763"/>
    <w:rsid w:val="004E0A6A"/>
    <w:rsid w:val="004E0DE5"/>
    <w:rsid w:val="004E10EF"/>
    <w:rsid w:val="004E1692"/>
    <w:rsid w:val="004E1709"/>
    <w:rsid w:val="004E1D5B"/>
    <w:rsid w:val="004E2B45"/>
    <w:rsid w:val="004E368A"/>
    <w:rsid w:val="004E4690"/>
    <w:rsid w:val="004E4966"/>
    <w:rsid w:val="004E5E19"/>
    <w:rsid w:val="004E6A3A"/>
    <w:rsid w:val="004E6B01"/>
    <w:rsid w:val="004E75F2"/>
    <w:rsid w:val="004E7748"/>
    <w:rsid w:val="004F07EE"/>
    <w:rsid w:val="004F1A3E"/>
    <w:rsid w:val="004F23B0"/>
    <w:rsid w:val="004F2909"/>
    <w:rsid w:val="004F39F7"/>
    <w:rsid w:val="004F41E9"/>
    <w:rsid w:val="004F6134"/>
    <w:rsid w:val="004F632D"/>
    <w:rsid w:val="004F68F3"/>
    <w:rsid w:val="004F6CAC"/>
    <w:rsid w:val="004F6D77"/>
    <w:rsid w:val="004F7DDC"/>
    <w:rsid w:val="004F7E6A"/>
    <w:rsid w:val="00501527"/>
    <w:rsid w:val="00501C70"/>
    <w:rsid w:val="00502B5F"/>
    <w:rsid w:val="00503268"/>
    <w:rsid w:val="00503721"/>
    <w:rsid w:val="00504028"/>
    <w:rsid w:val="00504622"/>
    <w:rsid w:val="0050516E"/>
    <w:rsid w:val="0050595B"/>
    <w:rsid w:val="00505EF8"/>
    <w:rsid w:val="00505F09"/>
    <w:rsid w:val="00506428"/>
    <w:rsid w:val="00507091"/>
    <w:rsid w:val="0050727F"/>
    <w:rsid w:val="0050799B"/>
    <w:rsid w:val="00507C14"/>
    <w:rsid w:val="00510595"/>
    <w:rsid w:val="005105F0"/>
    <w:rsid w:val="00511FAF"/>
    <w:rsid w:val="00515881"/>
    <w:rsid w:val="005175CD"/>
    <w:rsid w:val="00520548"/>
    <w:rsid w:val="00520596"/>
    <w:rsid w:val="00520865"/>
    <w:rsid w:val="00520A21"/>
    <w:rsid w:val="00520C7F"/>
    <w:rsid w:val="00521694"/>
    <w:rsid w:val="00521849"/>
    <w:rsid w:val="005218CF"/>
    <w:rsid w:val="0052217F"/>
    <w:rsid w:val="005221C8"/>
    <w:rsid w:val="00522851"/>
    <w:rsid w:val="00523194"/>
    <w:rsid w:val="00524348"/>
    <w:rsid w:val="005244E1"/>
    <w:rsid w:val="00524CE6"/>
    <w:rsid w:val="005263AA"/>
    <w:rsid w:val="00526E78"/>
    <w:rsid w:val="005271D5"/>
    <w:rsid w:val="00527F23"/>
    <w:rsid w:val="00530308"/>
    <w:rsid w:val="0053139A"/>
    <w:rsid w:val="00531A3A"/>
    <w:rsid w:val="005320C4"/>
    <w:rsid w:val="00532A2B"/>
    <w:rsid w:val="00533BA9"/>
    <w:rsid w:val="00533BE8"/>
    <w:rsid w:val="00534A30"/>
    <w:rsid w:val="00534CD5"/>
    <w:rsid w:val="00534ED2"/>
    <w:rsid w:val="0053578D"/>
    <w:rsid w:val="00536A04"/>
    <w:rsid w:val="0054000C"/>
    <w:rsid w:val="00540179"/>
    <w:rsid w:val="0054078F"/>
    <w:rsid w:val="0054087D"/>
    <w:rsid w:val="00540908"/>
    <w:rsid w:val="00540B38"/>
    <w:rsid w:val="00541862"/>
    <w:rsid w:val="00541A7D"/>
    <w:rsid w:val="00541B09"/>
    <w:rsid w:val="00542863"/>
    <w:rsid w:val="00542A97"/>
    <w:rsid w:val="00544A9A"/>
    <w:rsid w:val="00544B03"/>
    <w:rsid w:val="005462B5"/>
    <w:rsid w:val="005466EF"/>
    <w:rsid w:val="005468B0"/>
    <w:rsid w:val="00546D35"/>
    <w:rsid w:val="0054738C"/>
    <w:rsid w:val="00547638"/>
    <w:rsid w:val="005479E2"/>
    <w:rsid w:val="00547E9C"/>
    <w:rsid w:val="00547FE0"/>
    <w:rsid w:val="00550671"/>
    <w:rsid w:val="00550DD2"/>
    <w:rsid w:val="0055232D"/>
    <w:rsid w:val="00552E25"/>
    <w:rsid w:val="005531BA"/>
    <w:rsid w:val="00553D70"/>
    <w:rsid w:val="00553EA6"/>
    <w:rsid w:val="00553FCA"/>
    <w:rsid w:val="00555599"/>
    <w:rsid w:val="005555A7"/>
    <w:rsid w:val="005563B9"/>
    <w:rsid w:val="00556D6B"/>
    <w:rsid w:val="00556F1F"/>
    <w:rsid w:val="00557519"/>
    <w:rsid w:val="0055753B"/>
    <w:rsid w:val="00557661"/>
    <w:rsid w:val="00557E6E"/>
    <w:rsid w:val="005600AC"/>
    <w:rsid w:val="00560484"/>
    <w:rsid w:val="0056063D"/>
    <w:rsid w:val="005608C2"/>
    <w:rsid w:val="00560F3B"/>
    <w:rsid w:val="0056124D"/>
    <w:rsid w:val="005619FB"/>
    <w:rsid w:val="00561D78"/>
    <w:rsid w:val="005620EF"/>
    <w:rsid w:val="00562342"/>
    <w:rsid w:val="00562914"/>
    <w:rsid w:val="00562A32"/>
    <w:rsid w:val="0056374B"/>
    <w:rsid w:val="00565576"/>
    <w:rsid w:val="00565EBE"/>
    <w:rsid w:val="00566A50"/>
    <w:rsid w:val="00566B02"/>
    <w:rsid w:val="005704BF"/>
    <w:rsid w:val="00570C9A"/>
    <w:rsid w:val="005720C7"/>
    <w:rsid w:val="0057256E"/>
    <w:rsid w:val="0057263B"/>
    <w:rsid w:val="0057286E"/>
    <w:rsid w:val="00574130"/>
    <w:rsid w:val="00574DAF"/>
    <w:rsid w:val="00574F6A"/>
    <w:rsid w:val="0057502E"/>
    <w:rsid w:val="00575C26"/>
    <w:rsid w:val="005769BE"/>
    <w:rsid w:val="00577567"/>
    <w:rsid w:val="00577948"/>
    <w:rsid w:val="00577B21"/>
    <w:rsid w:val="00580DD3"/>
    <w:rsid w:val="00581253"/>
    <w:rsid w:val="00581F91"/>
    <w:rsid w:val="005829F8"/>
    <w:rsid w:val="00582BF8"/>
    <w:rsid w:val="00582EDC"/>
    <w:rsid w:val="005830ED"/>
    <w:rsid w:val="005839EE"/>
    <w:rsid w:val="00583AB1"/>
    <w:rsid w:val="00583AFA"/>
    <w:rsid w:val="00583DE8"/>
    <w:rsid w:val="00584693"/>
    <w:rsid w:val="005846FE"/>
    <w:rsid w:val="00584BCF"/>
    <w:rsid w:val="00584E84"/>
    <w:rsid w:val="00586121"/>
    <w:rsid w:val="0058618D"/>
    <w:rsid w:val="00586C3A"/>
    <w:rsid w:val="00586C73"/>
    <w:rsid w:val="005870DC"/>
    <w:rsid w:val="00587747"/>
    <w:rsid w:val="00587AC6"/>
    <w:rsid w:val="00587ACE"/>
    <w:rsid w:val="0059011B"/>
    <w:rsid w:val="00590D0F"/>
    <w:rsid w:val="00590E76"/>
    <w:rsid w:val="00591492"/>
    <w:rsid w:val="00591ACE"/>
    <w:rsid w:val="00591AEE"/>
    <w:rsid w:val="00592E0E"/>
    <w:rsid w:val="005945FF"/>
    <w:rsid w:val="0059517D"/>
    <w:rsid w:val="0059598C"/>
    <w:rsid w:val="00596931"/>
    <w:rsid w:val="005A0662"/>
    <w:rsid w:val="005A0B3F"/>
    <w:rsid w:val="005A1318"/>
    <w:rsid w:val="005A173A"/>
    <w:rsid w:val="005A2D30"/>
    <w:rsid w:val="005A3620"/>
    <w:rsid w:val="005A3ADC"/>
    <w:rsid w:val="005A4B61"/>
    <w:rsid w:val="005A4E7E"/>
    <w:rsid w:val="005A51E5"/>
    <w:rsid w:val="005A56FB"/>
    <w:rsid w:val="005A6E0D"/>
    <w:rsid w:val="005A7615"/>
    <w:rsid w:val="005A784C"/>
    <w:rsid w:val="005A7BA9"/>
    <w:rsid w:val="005B0152"/>
    <w:rsid w:val="005B0428"/>
    <w:rsid w:val="005B0DBC"/>
    <w:rsid w:val="005B17F3"/>
    <w:rsid w:val="005B20F2"/>
    <w:rsid w:val="005B2186"/>
    <w:rsid w:val="005B23AA"/>
    <w:rsid w:val="005B2E0F"/>
    <w:rsid w:val="005B3309"/>
    <w:rsid w:val="005B3DBF"/>
    <w:rsid w:val="005B3F47"/>
    <w:rsid w:val="005B41D1"/>
    <w:rsid w:val="005B45DA"/>
    <w:rsid w:val="005B5355"/>
    <w:rsid w:val="005B5418"/>
    <w:rsid w:val="005B5B49"/>
    <w:rsid w:val="005B77FB"/>
    <w:rsid w:val="005B7AA1"/>
    <w:rsid w:val="005C0538"/>
    <w:rsid w:val="005C08DB"/>
    <w:rsid w:val="005C0B44"/>
    <w:rsid w:val="005C16DA"/>
    <w:rsid w:val="005C1F48"/>
    <w:rsid w:val="005C21DA"/>
    <w:rsid w:val="005C3EB7"/>
    <w:rsid w:val="005C4031"/>
    <w:rsid w:val="005C586C"/>
    <w:rsid w:val="005C6087"/>
    <w:rsid w:val="005C6943"/>
    <w:rsid w:val="005C6E23"/>
    <w:rsid w:val="005C7D5B"/>
    <w:rsid w:val="005C7EC4"/>
    <w:rsid w:val="005D09A5"/>
    <w:rsid w:val="005D0B99"/>
    <w:rsid w:val="005D0D49"/>
    <w:rsid w:val="005D11CF"/>
    <w:rsid w:val="005D11D2"/>
    <w:rsid w:val="005D225C"/>
    <w:rsid w:val="005D22A0"/>
    <w:rsid w:val="005D3AB7"/>
    <w:rsid w:val="005D3C16"/>
    <w:rsid w:val="005D53F1"/>
    <w:rsid w:val="005D5816"/>
    <w:rsid w:val="005D5EC8"/>
    <w:rsid w:val="005D65EA"/>
    <w:rsid w:val="005D66AE"/>
    <w:rsid w:val="005D6951"/>
    <w:rsid w:val="005D6EED"/>
    <w:rsid w:val="005E0FC3"/>
    <w:rsid w:val="005E0FC6"/>
    <w:rsid w:val="005E1422"/>
    <w:rsid w:val="005E1644"/>
    <w:rsid w:val="005E16FB"/>
    <w:rsid w:val="005E1709"/>
    <w:rsid w:val="005E199B"/>
    <w:rsid w:val="005E207C"/>
    <w:rsid w:val="005E2D7C"/>
    <w:rsid w:val="005E55DF"/>
    <w:rsid w:val="005E6782"/>
    <w:rsid w:val="005E6DE1"/>
    <w:rsid w:val="005F0058"/>
    <w:rsid w:val="005F0FE9"/>
    <w:rsid w:val="005F16DE"/>
    <w:rsid w:val="005F1F00"/>
    <w:rsid w:val="005F2182"/>
    <w:rsid w:val="005F2480"/>
    <w:rsid w:val="005F3A69"/>
    <w:rsid w:val="005F41DB"/>
    <w:rsid w:val="005F4E6E"/>
    <w:rsid w:val="005F541B"/>
    <w:rsid w:val="005F55D2"/>
    <w:rsid w:val="005F58F8"/>
    <w:rsid w:val="005F6791"/>
    <w:rsid w:val="005F6D7B"/>
    <w:rsid w:val="005F7E4C"/>
    <w:rsid w:val="00600ED0"/>
    <w:rsid w:val="00600EF9"/>
    <w:rsid w:val="00601988"/>
    <w:rsid w:val="00602890"/>
    <w:rsid w:val="0060531E"/>
    <w:rsid w:val="006064B3"/>
    <w:rsid w:val="00606770"/>
    <w:rsid w:val="00606A3E"/>
    <w:rsid w:val="006072B5"/>
    <w:rsid w:val="0060761E"/>
    <w:rsid w:val="00610071"/>
    <w:rsid w:val="0061012B"/>
    <w:rsid w:val="0061029B"/>
    <w:rsid w:val="0061049B"/>
    <w:rsid w:val="0061139B"/>
    <w:rsid w:val="0061170C"/>
    <w:rsid w:val="00611F07"/>
    <w:rsid w:val="00611F69"/>
    <w:rsid w:val="0061227F"/>
    <w:rsid w:val="0061251F"/>
    <w:rsid w:val="00612C66"/>
    <w:rsid w:val="00612D19"/>
    <w:rsid w:val="00613131"/>
    <w:rsid w:val="0061342A"/>
    <w:rsid w:val="0061407E"/>
    <w:rsid w:val="00614108"/>
    <w:rsid w:val="0061518A"/>
    <w:rsid w:val="006153BE"/>
    <w:rsid w:val="00615554"/>
    <w:rsid w:val="00615B2A"/>
    <w:rsid w:val="006162E5"/>
    <w:rsid w:val="00616928"/>
    <w:rsid w:val="00616E76"/>
    <w:rsid w:val="00617063"/>
    <w:rsid w:val="006173B8"/>
    <w:rsid w:val="006179F6"/>
    <w:rsid w:val="0062059B"/>
    <w:rsid w:val="00620B46"/>
    <w:rsid w:val="00621707"/>
    <w:rsid w:val="00621B9E"/>
    <w:rsid w:val="00622128"/>
    <w:rsid w:val="00622205"/>
    <w:rsid w:val="00623E6B"/>
    <w:rsid w:val="006264D2"/>
    <w:rsid w:val="006268CA"/>
    <w:rsid w:val="00626A21"/>
    <w:rsid w:val="00626EEC"/>
    <w:rsid w:val="00627F6B"/>
    <w:rsid w:val="006300B4"/>
    <w:rsid w:val="00630705"/>
    <w:rsid w:val="00630E55"/>
    <w:rsid w:val="0063109E"/>
    <w:rsid w:val="0063124D"/>
    <w:rsid w:val="00631B74"/>
    <w:rsid w:val="00631E4A"/>
    <w:rsid w:val="00631E4D"/>
    <w:rsid w:val="006337F6"/>
    <w:rsid w:val="0063409D"/>
    <w:rsid w:val="00634607"/>
    <w:rsid w:val="006347CD"/>
    <w:rsid w:val="00634FA9"/>
    <w:rsid w:val="00635799"/>
    <w:rsid w:val="006358ED"/>
    <w:rsid w:val="0063635C"/>
    <w:rsid w:val="00636422"/>
    <w:rsid w:val="006368DD"/>
    <w:rsid w:val="0063744B"/>
    <w:rsid w:val="00637F51"/>
    <w:rsid w:val="00640DF6"/>
    <w:rsid w:val="0064197A"/>
    <w:rsid w:val="006419DB"/>
    <w:rsid w:val="00641C97"/>
    <w:rsid w:val="00642EA8"/>
    <w:rsid w:val="00644AC0"/>
    <w:rsid w:val="006457D4"/>
    <w:rsid w:val="0064638F"/>
    <w:rsid w:val="00646CB8"/>
    <w:rsid w:val="00647A04"/>
    <w:rsid w:val="00647DB4"/>
    <w:rsid w:val="00647FC6"/>
    <w:rsid w:val="0065011C"/>
    <w:rsid w:val="00650417"/>
    <w:rsid w:val="00651C9E"/>
    <w:rsid w:val="00652DA5"/>
    <w:rsid w:val="00653225"/>
    <w:rsid w:val="00653537"/>
    <w:rsid w:val="006536FA"/>
    <w:rsid w:val="00653C24"/>
    <w:rsid w:val="00653C9D"/>
    <w:rsid w:val="00654084"/>
    <w:rsid w:val="00654524"/>
    <w:rsid w:val="00655353"/>
    <w:rsid w:val="00655BDE"/>
    <w:rsid w:val="00656DE9"/>
    <w:rsid w:val="00656DFF"/>
    <w:rsid w:val="006571DB"/>
    <w:rsid w:val="0065774B"/>
    <w:rsid w:val="00657787"/>
    <w:rsid w:val="00661F4E"/>
    <w:rsid w:val="00662CA5"/>
    <w:rsid w:val="00662F39"/>
    <w:rsid w:val="00662FF8"/>
    <w:rsid w:val="0066392E"/>
    <w:rsid w:val="00663A29"/>
    <w:rsid w:val="00663ACF"/>
    <w:rsid w:val="00664D6D"/>
    <w:rsid w:val="00665E52"/>
    <w:rsid w:val="00666E57"/>
    <w:rsid w:val="00667D1D"/>
    <w:rsid w:val="00667F35"/>
    <w:rsid w:val="0067239C"/>
    <w:rsid w:val="0067317E"/>
    <w:rsid w:val="00673E5C"/>
    <w:rsid w:val="00673EED"/>
    <w:rsid w:val="00673FC2"/>
    <w:rsid w:val="00675173"/>
    <w:rsid w:val="006756B1"/>
    <w:rsid w:val="00675D39"/>
    <w:rsid w:val="00676644"/>
    <w:rsid w:val="006767CE"/>
    <w:rsid w:val="00676EEB"/>
    <w:rsid w:val="00676FDA"/>
    <w:rsid w:val="00677A7B"/>
    <w:rsid w:val="00680016"/>
    <w:rsid w:val="0068047B"/>
    <w:rsid w:val="00680B91"/>
    <w:rsid w:val="006828E2"/>
    <w:rsid w:val="00682ACF"/>
    <w:rsid w:val="0068399E"/>
    <w:rsid w:val="00683A3E"/>
    <w:rsid w:val="00683AFA"/>
    <w:rsid w:val="00685256"/>
    <w:rsid w:val="0068541E"/>
    <w:rsid w:val="0068617C"/>
    <w:rsid w:val="00686232"/>
    <w:rsid w:val="00686463"/>
    <w:rsid w:val="006878A6"/>
    <w:rsid w:val="00687CE7"/>
    <w:rsid w:val="00690233"/>
    <w:rsid w:val="00690248"/>
    <w:rsid w:val="006912F6"/>
    <w:rsid w:val="0069228A"/>
    <w:rsid w:val="00693AB5"/>
    <w:rsid w:val="006944A1"/>
    <w:rsid w:val="00694AB9"/>
    <w:rsid w:val="00694B62"/>
    <w:rsid w:val="00695548"/>
    <w:rsid w:val="00695578"/>
    <w:rsid w:val="00695589"/>
    <w:rsid w:val="006978FE"/>
    <w:rsid w:val="00697F91"/>
    <w:rsid w:val="006A039E"/>
    <w:rsid w:val="006A0414"/>
    <w:rsid w:val="006A05E2"/>
    <w:rsid w:val="006A15E6"/>
    <w:rsid w:val="006A19C1"/>
    <w:rsid w:val="006A1CFC"/>
    <w:rsid w:val="006A2CB9"/>
    <w:rsid w:val="006A3369"/>
    <w:rsid w:val="006A3798"/>
    <w:rsid w:val="006A3CF6"/>
    <w:rsid w:val="006A48AC"/>
    <w:rsid w:val="006A4F56"/>
    <w:rsid w:val="006A581E"/>
    <w:rsid w:val="006A5EEB"/>
    <w:rsid w:val="006A6279"/>
    <w:rsid w:val="006A6AA8"/>
    <w:rsid w:val="006A6ECD"/>
    <w:rsid w:val="006A7005"/>
    <w:rsid w:val="006A73E9"/>
    <w:rsid w:val="006A786F"/>
    <w:rsid w:val="006B0B0B"/>
    <w:rsid w:val="006B0FA2"/>
    <w:rsid w:val="006B1501"/>
    <w:rsid w:val="006B1572"/>
    <w:rsid w:val="006B1F24"/>
    <w:rsid w:val="006B2497"/>
    <w:rsid w:val="006B2979"/>
    <w:rsid w:val="006B2C1E"/>
    <w:rsid w:val="006B2CD9"/>
    <w:rsid w:val="006B312F"/>
    <w:rsid w:val="006B39FA"/>
    <w:rsid w:val="006B3AB9"/>
    <w:rsid w:val="006B407E"/>
    <w:rsid w:val="006B41D7"/>
    <w:rsid w:val="006B46C8"/>
    <w:rsid w:val="006B47F7"/>
    <w:rsid w:val="006B5654"/>
    <w:rsid w:val="006B5BB3"/>
    <w:rsid w:val="006B7561"/>
    <w:rsid w:val="006B773A"/>
    <w:rsid w:val="006B77D5"/>
    <w:rsid w:val="006B7B76"/>
    <w:rsid w:val="006C00CE"/>
    <w:rsid w:val="006C080A"/>
    <w:rsid w:val="006C0B77"/>
    <w:rsid w:val="006C0B9E"/>
    <w:rsid w:val="006C0E6D"/>
    <w:rsid w:val="006C1FE8"/>
    <w:rsid w:val="006C2137"/>
    <w:rsid w:val="006C26D6"/>
    <w:rsid w:val="006C2AB7"/>
    <w:rsid w:val="006C32AA"/>
    <w:rsid w:val="006C390A"/>
    <w:rsid w:val="006C4FC5"/>
    <w:rsid w:val="006C5D97"/>
    <w:rsid w:val="006C668F"/>
    <w:rsid w:val="006C6B76"/>
    <w:rsid w:val="006C6F32"/>
    <w:rsid w:val="006C7081"/>
    <w:rsid w:val="006C755E"/>
    <w:rsid w:val="006C765D"/>
    <w:rsid w:val="006C7B50"/>
    <w:rsid w:val="006C7C00"/>
    <w:rsid w:val="006D026B"/>
    <w:rsid w:val="006D0307"/>
    <w:rsid w:val="006D0608"/>
    <w:rsid w:val="006D1274"/>
    <w:rsid w:val="006D12B2"/>
    <w:rsid w:val="006D153A"/>
    <w:rsid w:val="006D1912"/>
    <w:rsid w:val="006D22A8"/>
    <w:rsid w:val="006D2D9A"/>
    <w:rsid w:val="006D2F2E"/>
    <w:rsid w:val="006D32F9"/>
    <w:rsid w:val="006D392B"/>
    <w:rsid w:val="006D3C3E"/>
    <w:rsid w:val="006D3FF1"/>
    <w:rsid w:val="006D4D04"/>
    <w:rsid w:val="006D60DD"/>
    <w:rsid w:val="006D61D9"/>
    <w:rsid w:val="006D6A4B"/>
    <w:rsid w:val="006D7889"/>
    <w:rsid w:val="006D7C90"/>
    <w:rsid w:val="006D7D76"/>
    <w:rsid w:val="006E007D"/>
    <w:rsid w:val="006E0786"/>
    <w:rsid w:val="006E087E"/>
    <w:rsid w:val="006E17CC"/>
    <w:rsid w:val="006E22F8"/>
    <w:rsid w:val="006E306B"/>
    <w:rsid w:val="006E51D9"/>
    <w:rsid w:val="006E58B0"/>
    <w:rsid w:val="006E5BEA"/>
    <w:rsid w:val="006E6236"/>
    <w:rsid w:val="006E65A6"/>
    <w:rsid w:val="006E68C2"/>
    <w:rsid w:val="006E7422"/>
    <w:rsid w:val="006E74F4"/>
    <w:rsid w:val="006E7E17"/>
    <w:rsid w:val="006F09D0"/>
    <w:rsid w:val="006F12F7"/>
    <w:rsid w:val="006F1F62"/>
    <w:rsid w:val="006F2FC8"/>
    <w:rsid w:val="006F32E7"/>
    <w:rsid w:val="006F3E6F"/>
    <w:rsid w:val="006F3F53"/>
    <w:rsid w:val="006F3FBE"/>
    <w:rsid w:val="006F46C1"/>
    <w:rsid w:val="006F46F4"/>
    <w:rsid w:val="006F52F3"/>
    <w:rsid w:val="006F55DC"/>
    <w:rsid w:val="006F5AC7"/>
    <w:rsid w:val="006F603F"/>
    <w:rsid w:val="006F613B"/>
    <w:rsid w:val="006F63DA"/>
    <w:rsid w:val="006F6973"/>
    <w:rsid w:val="006F7112"/>
    <w:rsid w:val="007001E8"/>
    <w:rsid w:val="00700659"/>
    <w:rsid w:val="00703275"/>
    <w:rsid w:val="00703564"/>
    <w:rsid w:val="00703734"/>
    <w:rsid w:val="00703FD2"/>
    <w:rsid w:val="007042B4"/>
    <w:rsid w:val="00704605"/>
    <w:rsid w:val="00704A02"/>
    <w:rsid w:val="00706146"/>
    <w:rsid w:val="00706839"/>
    <w:rsid w:val="00707252"/>
    <w:rsid w:val="00707517"/>
    <w:rsid w:val="00707C4B"/>
    <w:rsid w:val="00710769"/>
    <w:rsid w:val="007112ED"/>
    <w:rsid w:val="0071285B"/>
    <w:rsid w:val="0071413F"/>
    <w:rsid w:val="007147AC"/>
    <w:rsid w:val="007154CE"/>
    <w:rsid w:val="00715614"/>
    <w:rsid w:val="00715ADE"/>
    <w:rsid w:val="00716DED"/>
    <w:rsid w:val="007175E1"/>
    <w:rsid w:val="007175E2"/>
    <w:rsid w:val="007176A8"/>
    <w:rsid w:val="00717B1E"/>
    <w:rsid w:val="007203DA"/>
    <w:rsid w:val="00720FE7"/>
    <w:rsid w:val="00722C4C"/>
    <w:rsid w:val="00722EFF"/>
    <w:rsid w:val="0072333B"/>
    <w:rsid w:val="0072377A"/>
    <w:rsid w:val="007240BC"/>
    <w:rsid w:val="0072541C"/>
    <w:rsid w:val="00726880"/>
    <w:rsid w:val="00726ADA"/>
    <w:rsid w:val="00727BE3"/>
    <w:rsid w:val="00730970"/>
    <w:rsid w:val="007319EF"/>
    <w:rsid w:val="0073288B"/>
    <w:rsid w:val="00733A45"/>
    <w:rsid w:val="0073439E"/>
    <w:rsid w:val="00734A55"/>
    <w:rsid w:val="00734FC8"/>
    <w:rsid w:val="00735366"/>
    <w:rsid w:val="00735540"/>
    <w:rsid w:val="00735B94"/>
    <w:rsid w:val="00735C76"/>
    <w:rsid w:val="00735FB6"/>
    <w:rsid w:val="00736C5B"/>
    <w:rsid w:val="00736D08"/>
    <w:rsid w:val="00736DA3"/>
    <w:rsid w:val="00737B3C"/>
    <w:rsid w:val="0074122E"/>
    <w:rsid w:val="00741595"/>
    <w:rsid w:val="00741604"/>
    <w:rsid w:val="007425C0"/>
    <w:rsid w:val="00744163"/>
    <w:rsid w:val="0074504D"/>
    <w:rsid w:val="00745548"/>
    <w:rsid w:val="00745945"/>
    <w:rsid w:val="00746157"/>
    <w:rsid w:val="007465E7"/>
    <w:rsid w:val="00746C0A"/>
    <w:rsid w:val="00747030"/>
    <w:rsid w:val="00747475"/>
    <w:rsid w:val="0075000E"/>
    <w:rsid w:val="00750281"/>
    <w:rsid w:val="00751952"/>
    <w:rsid w:val="00752EAE"/>
    <w:rsid w:val="007534FA"/>
    <w:rsid w:val="00753712"/>
    <w:rsid w:val="007537DF"/>
    <w:rsid w:val="00753FC5"/>
    <w:rsid w:val="00755CDB"/>
    <w:rsid w:val="00755D65"/>
    <w:rsid w:val="0075760B"/>
    <w:rsid w:val="00757640"/>
    <w:rsid w:val="007577A5"/>
    <w:rsid w:val="00757EDF"/>
    <w:rsid w:val="007604D8"/>
    <w:rsid w:val="007618EE"/>
    <w:rsid w:val="007618FF"/>
    <w:rsid w:val="00761BE6"/>
    <w:rsid w:val="0076222C"/>
    <w:rsid w:val="007622FE"/>
    <w:rsid w:val="00762A69"/>
    <w:rsid w:val="00762DAB"/>
    <w:rsid w:val="007647B1"/>
    <w:rsid w:val="00764F57"/>
    <w:rsid w:val="0076660F"/>
    <w:rsid w:val="00766A95"/>
    <w:rsid w:val="007672CB"/>
    <w:rsid w:val="00767FFD"/>
    <w:rsid w:val="00770628"/>
    <w:rsid w:val="007707FF"/>
    <w:rsid w:val="007708DD"/>
    <w:rsid w:val="00770AFA"/>
    <w:rsid w:val="007710DE"/>
    <w:rsid w:val="007719E5"/>
    <w:rsid w:val="00772943"/>
    <w:rsid w:val="007748CB"/>
    <w:rsid w:val="00775FA0"/>
    <w:rsid w:val="00776008"/>
    <w:rsid w:val="00776033"/>
    <w:rsid w:val="007763B3"/>
    <w:rsid w:val="00776659"/>
    <w:rsid w:val="00776DC9"/>
    <w:rsid w:val="00777651"/>
    <w:rsid w:val="007800E4"/>
    <w:rsid w:val="007803AA"/>
    <w:rsid w:val="007805AB"/>
    <w:rsid w:val="00781196"/>
    <w:rsid w:val="0078122A"/>
    <w:rsid w:val="00781944"/>
    <w:rsid w:val="007819E7"/>
    <w:rsid w:val="007820C6"/>
    <w:rsid w:val="00782A71"/>
    <w:rsid w:val="00783489"/>
    <w:rsid w:val="00783872"/>
    <w:rsid w:val="00783D53"/>
    <w:rsid w:val="00783D60"/>
    <w:rsid w:val="00784509"/>
    <w:rsid w:val="007847F9"/>
    <w:rsid w:val="0078517A"/>
    <w:rsid w:val="0078533B"/>
    <w:rsid w:val="007866CB"/>
    <w:rsid w:val="00786959"/>
    <w:rsid w:val="00790497"/>
    <w:rsid w:val="00790637"/>
    <w:rsid w:val="00791C67"/>
    <w:rsid w:val="00792238"/>
    <w:rsid w:val="007924B8"/>
    <w:rsid w:val="007933BC"/>
    <w:rsid w:val="00793705"/>
    <w:rsid w:val="00794A90"/>
    <w:rsid w:val="00795287"/>
    <w:rsid w:val="00795E4C"/>
    <w:rsid w:val="007960C1"/>
    <w:rsid w:val="00796766"/>
    <w:rsid w:val="00797656"/>
    <w:rsid w:val="00797CB6"/>
    <w:rsid w:val="007A028D"/>
    <w:rsid w:val="007A0F40"/>
    <w:rsid w:val="007A1A52"/>
    <w:rsid w:val="007A2CDE"/>
    <w:rsid w:val="007A488E"/>
    <w:rsid w:val="007A4BC2"/>
    <w:rsid w:val="007A4DF0"/>
    <w:rsid w:val="007A5124"/>
    <w:rsid w:val="007A5769"/>
    <w:rsid w:val="007A61F5"/>
    <w:rsid w:val="007B04DA"/>
    <w:rsid w:val="007B0ED9"/>
    <w:rsid w:val="007B1635"/>
    <w:rsid w:val="007B2140"/>
    <w:rsid w:val="007B239A"/>
    <w:rsid w:val="007B338B"/>
    <w:rsid w:val="007B4B64"/>
    <w:rsid w:val="007B5ECE"/>
    <w:rsid w:val="007B6463"/>
    <w:rsid w:val="007B656F"/>
    <w:rsid w:val="007B6FEA"/>
    <w:rsid w:val="007B742B"/>
    <w:rsid w:val="007B76C8"/>
    <w:rsid w:val="007B7784"/>
    <w:rsid w:val="007C1A58"/>
    <w:rsid w:val="007C1FA2"/>
    <w:rsid w:val="007C254F"/>
    <w:rsid w:val="007C27C0"/>
    <w:rsid w:val="007C28F5"/>
    <w:rsid w:val="007C3083"/>
    <w:rsid w:val="007C3578"/>
    <w:rsid w:val="007C3AE9"/>
    <w:rsid w:val="007C3ED8"/>
    <w:rsid w:val="007C43BA"/>
    <w:rsid w:val="007C43DA"/>
    <w:rsid w:val="007C4986"/>
    <w:rsid w:val="007C4BAE"/>
    <w:rsid w:val="007C4DAC"/>
    <w:rsid w:val="007C4F07"/>
    <w:rsid w:val="007C523B"/>
    <w:rsid w:val="007C52FC"/>
    <w:rsid w:val="007C5B63"/>
    <w:rsid w:val="007C5B72"/>
    <w:rsid w:val="007C71B7"/>
    <w:rsid w:val="007C7301"/>
    <w:rsid w:val="007C7325"/>
    <w:rsid w:val="007C789F"/>
    <w:rsid w:val="007C7902"/>
    <w:rsid w:val="007C7FA0"/>
    <w:rsid w:val="007D0823"/>
    <w:rsid w:val="007D08D2"/>
    <w:rsid w:val="007D1225"/>
    <w:rsid w:val="007D24EE"/>
    <w:rsid w:val="007D330D"/>
    <w:rsid w:val="007D3ED8"/>
    <w:rsid w:val="007D4551"/>
    <w:rsid w:val="007D46EE"/>
    <w:rsid w:val="007D4E8E"/>
    <w:rsid w:val="007D51A3"/>
    <w:rsid w:val="007D5678"/>
    <w:rsid w:val="007D6864"/>
    <w:rsid w:val="007D710F"/>
    <w:rsid w:val="007D7B96"/>
    <w:rsid w:val="007E0613"/>
    <w:rsid w:val="007E06C6"/>
    <w:rsid w:val="007E07D1"/>
    <w:rsid w:val="007E0B19"/>
    <w:rsid w:val="007E0E26"/>
    <w:rsid w:val="007E1B88"/>
    <w:rsid w:val="007E1E26"/>
    <w:rsid w:val="007E209B"/>
    <w:rsid w:val="007E2903"/>
    <w:rsid w:val="007E433B"/>
    <w:rsid w:val="007E484E"/>
    <w:rsid w:val="007E4BCB"/>
    <w:rsid w:val="007E4C67"/>
    <w:rsid w:val="007E56AE"/>
    <w:rsid w:val="007E5755"/>
    <w:rsid w:val="007E5926"/>
    <w:rsid w:val="007E5C70"/>
    <w:rsid w:val="007E73DC"/>
    <w:rsid w:val="007E7C9E"/>
    <w:rsid w:val="007F0BAA"/>
    <w:rsid w:val="007F0BF4"/>
    <w:rsid w:val="007F0FE4"/>
    <w:rsid w:val="007F1592"/>
    <w:rsid w:val="007F1DAB"/>
    <w:rsid w:val="007F1E43"/>
    <w:rsid w:val="007F37AC"/>
    <w:rsid w:val="007F37F7"/>
    <w:rsid w:val="007F4015"/>
    <w:rsid w:val="007F448C"/>
    <w:rsid w:val="007F4F24"/>
    <w:rsid w:val="007F4FBE"/>
    <w:rsid w:val="007F539A"/>
    <w:rsid w:val="007F60C0"/>
    <w:rsid w:val="007F6811"/>
    <w:rsid w:val="007F74F7"/>
    <w:rsid w:val="007F7671"/>
    <w:rsid w:val="007F7737"/>
    <w:rsid w:val="00800478"/>
    <w:rsid w:val="00800746"/>
    <w:rsid w:val="00801891"/>
    <w:rsid w:val="00801CC1"/>
    <w:rsid w:val="008020E8"/>
    <w:rsid w:val="0080241E"/>
    <w:rsid w:val="00802C97"/>
    <w:rsid w:val="00802D71"/>
    <w:rsid w:val="00802DC9"/>
    <w:rsid w:val="00803620"/>
    <w:rsid w:val="0080434D"/>
    <w:rsid w:val="00804841"/>
    <w:rsid w:val="00804F57"/>
    <w:rsid w:val="008053B0"/>
    <w:rsid w:val="00805977"/>
    <w:rsid w:val="00805AFB"/>
    <w:rsid w:val="0081026B"/>
    <w:rsid w:val="00810F51"/>
    <w:rsid w:val="00811D8F"/>
    <w:rsid w:val="008121EA"/>
    <w:rsid w:val="00813102"/>
    <w:rsid w:val="0081323A"/>
    <w:rsid w:val="00813F2B"/>
    <w:rsid w:val="008151A1"/>
    <w:rsid w:val="008152DF"/>
    <w:rsid w:val="00816AC7"/>
    <w:rsid w:val="008178B8"/>
    <w:rsid w:val="008178D0"/>
    <w:rsid w:val="00817DAC"/>
    <w:rsid w:val="00817ED1"/>
    <w:rsid w:val="0082030B"/>
    <w:rsid w:val="0082048D"/>
    <w:rsid w:val="0082063B"/>
    <w:rsid w:val="00820722"/>
    <w:rsid w:val="008208C4"/>
    <w:rsid w:val="00820BCF"/>
    <w:rsid w:val="00821312"/>
    <w:rsid w:val="00822009"/>
    <w:rsid w:val="00823A11"/>
    <w:rsid w:val="008240DF"/>
    <w:rsid w:val="008241E4"/>
    <w:rsid w:val="00824B6A"/>
    <w:rsid w:val="00824E22"/>
    <w:rsid w:val="00825367"/>
    <w:rsid w:val="008254BA"/>
    <w:rsid w:val="00825C9B"/>
    <w:rsid w:val="00825DCB"/>
    <w:rsid w:val="0082621D"/>
    <w:rsid w:val="0082695A"/>
    <w:rsid w:val="00827536"/>
    <w:rsid w:val="0083027A"/>
    <w:rsid w:val="0083142E"/>
    <w:rsid w:val="0083256D"/>
    <w:rsid w:val="00833B0E"/>
    <w:rsid w:val="00833E76"/>
    <w:rsid w:val="00833EAC"/>
    <w:rsid w:val="00834734"/>
    <w:rsid w:val="00834E46"/>
    <w:rsid w:val="00834E90"/>
    <w:rsid w:val="00835860"/>
    <w:rsid w:val="00835904"/>
    <w:rsid w:val="00836851"/>
    <w:rsid w:val="00836F7D"/>
    <w:rsid w:val="008370C7"/>
    <w:rsid w:val="00837EF7"/>
    <w:rsid w:val="0084126B"/>
    <w:rsid w:val="00841655"/>
    <w:rsid w:val="0084279A"/>
    <w:rsid w:val="008430E4"/>
    <w:rsid w:val="0084338E"/>
    <w:rsid w:val="00843749"/>
    <w:rsid w:val="00843DF7"/>
    <w:rsid w:val="008450B9"/>
    <w:rsid w:val="00845192"/>
    <w:rsid w:val="00845481"/>
    <w:rsid w:val="00845628"/>
    <w:rsid w:val="008459C3"/>
    <w:rsid w:val="00845D44"/>
    <w:rsid w:val="00846E53"/>
    <w:rsid w:val="0085001B"/>
    <w:rsid w:val="008501DB"/>
    <w:rsid w:val="00850E05"/>
    <w:rsid w:val="008513B5"/>
    <w:rsid w:val="00851511"/>
    <w:rsid w:val="0085174C"/>
    <w:rsid w:val="0085290A"/>
    <w:rsid w:val="00853E84"/>
    <w:rsid w:val="0085421E"/>
    <w:rsid w:val="00856662"/>
    <w:rsid w:val="00856979"/>
    <w:rsid w:val="00857038"/>
    <w:rsid w:val="00857E15"/>
    <w:rsid w:val="0086034B"/>
    <w:rsid w:val="0086041D"/>
    <w:rsid w:val="00860ACA"/>
    <w:rsid w:val="00860FF1"/>
    <w:rsid w:val="00861C15"/>
    <w:rsid w:val="008649BD"/>
    <w:rsid w:val="00865019"/>
    <w:rsid w:val="008655E5"/>
    <w:rsid w:val="00866594"/>
    <w:rsid w:val="00866E2D"/>
    <w:rsid w:val="00867449"/>
    <w:rsid w:val="00867A0C"/>
    <w:rsid w:val="00870652"/>
    <w:rsid w:val="00871510"/>
    <w:rsid w:val="00871730"/>
    <w:rsid w:val="008717EE"/>
    <w:rsid w:val="00872228"/>
    <w:rsid w:val="00872CDE"/>
    <w:rsid w:val="00872FD3"/>
    <w:rsid w:val="0087325D"/>
    <w:rsid w:val="008734F3"/>
    <w:rsid w:val="008745A1"/>
    <w:rsid w:val="00874ACF"/>
    <w:rsid w:val="008754D8"/>
    <w:rsid w:val="00875BF3"/>
    <w:rsid w:val="00876218"/>
    <w:rsid w:val="0087740B"/>
    <w:rsid w:val="008805F2"/>
    <w:rsid w:val="00880694"/>
    <w:rsid w:val="00881462"/>
    <w:rsid w:val="0088274D"/>
    <w:rsid w:val="0088320D"/>
    <w:rsid w:val="00884014"/>
    <w:rsid w:val="00884510"/>
    <w:rsid w:val="008854F5"/>
    <w:rsid w:val="008860A7"/>
    <w:rsid w:val="00886CC2"/>
    <w:rsid w:val="00887181"/>
    <w:rsid w:val="00887295"/>
    <w:rsid w:val="00887EE7"/>
    <w:rsid w:val="00890160"/>
    <w:rsid w:val="008914BA"/>
    <w:rsid w:val="008916C6"/>
    <w:rsid w:val="00892628"/>
    <w:rsid w:val="008926FC"/>
    <w:rsid w:val="00893263"/>
    <w:rsid w:val="008933D7"/>
    <w:rsid w:val="00894320"/>
    <w:rsid w:val="00894CAC"/>
    <w:rsid w:val="00894F67"/>
    <w:rsid w:val="00896071"/>
    <w:rsid w:val="00896CE3"/>
    <w:rsid w:val="00896FCD"/>
    <w:rsid w:val="0089750B"/>
    <w:rsid w:val="008975FD"/>
    <w:rsid w:val="008A00BC"/>
    <w:rsid w:val="008A05A5"/>
    <w:rsid w:val="008A05F8"/>
    <w:rsid w:val="008A0683"/>
    <w:rsid w:val="008A2558"/>
    <w:rsid w:val="008A25E8"/>
    <w:rsid w:val="008A2C64"/>
    <w:rsid w:val="008A2E83"/>
    <w:rsid w:val="008A2FBF"/>
    <w:rsid w:val="008A52A5"/>
    <w:rsid w:val="008A5819"/>
    <w:rsid w:val="008A680F"/>
    <w:rsid w:val="008A7787"/>
    <w:rsid w:val="008A7CA3"/>
    <w:rsid w:val="008B004E"/>
    <w:rsid w:val="008B03FE"/>
    <w:rsid w:val="008B0509"/>
    <w:rsid w:val="008B06C2"/>
    <w:rsid w:val="008B0939"/>
    <w:rsid w:val="008B1C73"/>
    <w:rsid w:val="008B29A3"/>
    <w:rsid w:val="008B2E9C"/>
    <w:rsid w:val="008B3022"/>
    <w:rsid w:val="008B40EF"/>
    <w:rsid w:val="008B48DE"/>
    <w:rsid w:val="008B4A2D"/>
    <w:rsid w:val="008B4A3D"/>
    <w:rsid w:val="008B4ED4"/>
    <w:rsid w:val="008B50E3"/>
    <w:rsid w:val="008B53B3"/>
    <w:rsid w:val="008B5D4B"/>
    <w:rsid w:val="008B6456"/>
    <w:rsid w:val="008B6D57"/>
    <w:rsid w:val="008B7268"/>
    <w:rsid w:val="008B72C8"/>
    <w:rsid w:val="008C0E34"/>
    <w:rsid w:val="008C0F3F"/>
    <w:rsid w:val="008C0FEE"/>
    <w:rsid w:val="008C100D"/>
    <w:rsid w:val="008C113C"/>
    <w:rsid w:val="008C1527"/>
    <w:rsid w:val="008C1D32"/>
    <w:rsid w:val="008C1D72"/>
    <w:rsid w:val="008C20F0"/>
    <w:rsid w:val="008C331F"/>
    <w:rsid w:val="008C3B11"/>
    <w:rsid w:val="008C41D1"/>
    <w:rsid w:val="008C4C50"/>
    <w:rsid w:val="008C5FC9"/>
    <w:rsid w:val="008C735F"/>
    <w:rsid w:val="008C76BA"/>
    <w:rsid w:val="008D0028"/>
    <w:rsid w:val="008D0555"/>
    <w:rsid w:val="008D05FF"/>
    <w:rsid w:val="008D0670"/>
    <w:rsid w:val="008D0BA5"/>
    <w:rsid w:val="008D0EC5"/>
    <w:rsid w:val="008D13C4"/>
    <w:rsid w:val="008D1959"/>
    <w:rsid w:val="008D27DF"/>
    <w:rsid w:val="008D3692"/>
    <w:rsid w:val="008D3764"/>
    <w:rsid w:val="008D37F0"/>
    <w:rsid w:val="008D3C26"/>
    <w:rsid w:val="008D4404"/>
    <w:rsid w:val="008D4790"/>
    <w:rsid w:val="008D4DB2"/>
    <w:rsid w:val="008D6009"/>
    <w:rsid w:val="008D6D77"/>
    <w:rsid w:val="008D70F3"/>
    <w:rsid w:val="008D7781"/>
    <w:rsid w:val="008E101A"/>
    <w:rsid w:val="008E1B3E"/>
    <w:rsid w:val="008E255C"/>
    <w:rsid w:val="008E281D"/>
    <w:rsid w:val="008E343B"/>
    <w:rsid w:val="008E372E"/>
    <w:rsid w:val="008E3AF3"/>
    <w:rsid w:val="008E3DC3"/>
    <w:rsid w:val="008E4C96"/>
    <w:rsid w:val="008E5A08"/>
    <w:rsid w:val="008E5E90"/>
    <w:rsid w:val="008E6836"/>
    <w:rsid w:val="008E757A"/>
    <w:rsid w:val="008F02F8"/>
    <w:rsid w:val="008F06BB"/>
    <w:rsid w:val="008F17C8"/>
    <w:rsid w:val="008F1B18"/>
    <w:rsid w:val="008F1CE1"/>
    <w:rsid w:val="008F2029"/>
    <w:rsid w:val="008F2421"/>
    <w:rsid w:val="008F30CD"/>
    <w:rsid w:val="008F3AD5"/>
    <w:rsid w:val="008F3B98"/>
    <w:rsid w:val="008F4466"/>
    <w:rsid w:val="008F4E79"/>
    <w:rsid w:val="008F50A9"/>
    <w:rsid w:val="008F5367"/>
    <w:rsid w:val="008F580E"/>
    <w:rsid w:val="008F58DB"/>
    <w:rsid w:val="008F6427"/>
    <w:rsid w:val="008F65DA"/>
    <w:rsid w:val="008F711E"/>
    <w:rsid w:val="008F7A84"/>
    <w:rsid w:val="00900912"/>
    <w:rsid w:val="00901E65"/>
    <w:rsid w:val="00902729"/>
    <w:rsid w:val="0090300B"/>
    <w:rsid w:val="009035A3"/>
    <w:rsid w:val="00903770"/>
    <w:rsid w:val="00904B4C"/>
    <w:rsid w:val="00905489"/>
    <w:rsid w:val="00905F70"/>
    <w:rsid w:val="00906024"/>
    <w:rsid w:val="00906768"/>
    <w:rsid w:val="00910590"/>
    <w:rsid w:val="00910D67"/>
    <w:rsid w:val="009118EE"/>
    <w:rsid w:val="00912E0B"/>
    <w:rsid w:val="00913C18"/>
    <w:rsid w:val="00915B0B"/>
    <w:rsid w:val="009167F1"/>
    <w:rsid w:val="00920120"/>
    <w:rsid w:val="00921660"/>
    <w:rsid w:val="00922A0D"/>
    <w:rsid w:val="009242F7"/>
    <w:rsid w:val="00924B1F"/>
    <w:rsid w:val="0092577F"/>
    <w:rsid w:val="00925A4F"/>
    <w:rsid w:val="009268C9"/>
    <w:rsid w:val="00927586"/>
    <w:rsid w:val="00927948"/>
    <w:rsid w:val="00930404"/>
    <w:rsid w:val="00930DA8"/>
    <w:rsid w:val="00930E76"/>
    <w:rsid w:val="00931652"/>
    <w:rsid w:val="00931E04"/>
    <w:rsid w:val="009328C2"/>
    <w:rsid w:val="009328CB"/>
    <w:rsid w:val="00932A3D"/>
    <w:rsid w:val="00933289"/>
    <w:rsid w:val="0093361B"/>
    <w:rsid w:val="009343F8"/>
    <w:rsid w:val="00934D93"/>
    <w:rsid w:val="009364A1"/>
    <w:rsid w:val="00936712"/>
    <w:rsid w:val="0093679C"/>
    <w:rsid w:val="009368D2"/>
    <w:rsid w:val="00936C83"/>
    <w:rsid w:val="0093763F"/>
    <w:rsid w:val="00940E5B"/>
    <w:rsid w:val="00941941"/>
    <w:rsid w:val="009428BF"/>
    <w:rsid w:val="00942C2F"/>
    <w:rsid w:val="00942D2E"/>
    <w:rsid w:val="00943CD1"/>
    <w:rsid w:val="0094416B"/>
    <w:rsid w:val="00944C1F"/>
    <w:rsid w:val="00945B78"/>
    <w:rsid w:val="00945C0B"/>
    <w:rsid w:val="00946C95"/>
    <w:rsid w:val="009471FA"/>
    <w:rsid w:val="0095072D"/>
    <w:rsid w:val="009509DC"/>
    <w:rsid w:val="009510F5"/>
    <w:rsid w:val="0095179C"/>
    <w:rsid w:val="009526AE"/>
    <w:rsid w:val="009541F2"/>
    <w:rsid w:val="0095480E"/>
    <w:rsid w:val="00954DD7"/>
    <w:rsid w:val="009555F2"/>
    <w:rsid w:val="00955CDE"/>
    <w:rsid w:val="00955E30"/>
    <w:rsid w:val="0095657C"/>
    <w:rsid w:val="0096087F"/>
    <w:rsid w:val="0096098D"/>
    <w:rsid w:val="00960A04"/>
    <w:rsid w:val="00961131"/>
    <w:rsid w:val="00961A29"/>
    <w:rsid w:val="00961ED9"/>
    <w:rsid w:val="00962243"/>
    <w:rsid w:val="009633ED"/>
    <w:rsid w:val="00964066"/>
    <w:rsid w:val="00964AFC"/>
    <w:rsid w:val="00964B91"/>
    <w:rsid w:val="00965107"/>
    <w:rsid w:val="0096576B"/>
    <w:rsid w:val="0096710F"/>
    <w:rsid w:val="00967BB0"/>
    <w:rsid w:val="00970046"/>
    <w:rsid w:val="009710A2"/>
    <w:rsid w:val="0097191A"/>
    <w:rsid w:val="00971F21"/>
    <w:rsid w:val="00971FA4"/>
    <w:rsid w:val="00972B48"/>
    <w:rsid w:val="00973248"/>
    <w:rsid w:val="00973FD6"/>
    <w:rsid w:val="009740D0"/>
    <w:rsid w:val="009742C1"/>
    <w:rsid w:val="00974343"/>
    <w:rsid w:val="00974DAF"/>
    <w:rsid w:val="0097683C"/>
    <w:rsid w:val="0097685C"/>
    <w:rsid w:val="00976F93"/>
    <w:rsid w:val="00977B49"/>
    <w:rsid w:val="00981AC5"/>
    <w:rsid w:val="00982530"/>
    <w:rsid w:val="0098303F"/>
    <w:rsid w:val="0098482A"/>
    <w:rsid w:val="00985121"/>
    <w:rsid w:val="009856F9"/>
    <w:rsid w:val="00985742"/>
    <w:rsid w:val="0098580C"/>
    <w:rsid w:val="009866F5"/>
    <w:rsid w:val="00986862"/>
    <w:rsid w:val="00986E7A"/>
    <w:rsid w:val="00986E7D"/>
    <w:rsid w:val="00986EE0"/>
    <w:rsid w:val="00987556"/>
    <w:rsid w:val="00990685"/>
    <w:rsid w:val="0099069C"/>
    <w:rsid w:val="00991321"/>
    <w:rsid w:val="00991A58"/>
    <w:rsid w:val="009923A2"/>
    <w:rsid w:val="00992509"/>
    <w:rsid w:val="00992BED"/>
    <w:rsid w:val="00993AF9"/>
    <w:rsid w:val="00994139"/>
    <w:rsid w:val="009956FE"/>
    <w:rsid w:val="00995B02"/>
    <w:rsid w:val="00995D86"/>
    <w:rsid w:val="0099752A"/>
    <w:rsid w:val="0099752C"/>
    <w:rsid w:val="00997639"/>
    <w:rsid w:val="00997853"/>
    <w:rsid w:val="009A0A23"/>
    <w:rsid w:val="009A0D8C"/>
    <w:rsid w:val="009A0DE7"/>
    <w:rsid w:val="009A1376"/>
    <w:rsid w:val="009A191B"/>
    <w:rsid w:val="009A1E38"/>
    <w:rsid w:val="009A21EC"/>
    <w:rsid w:val="009A3324"/>
    <w:rsid w:val="009A40E4"/>
    <w:rsid w:val="009A48A2"/>
    <w:rsid w:val="009A4BA9"/>
    <w:rsid w:val="009A4D29"/>
    <w:rsid w:val="009A5399"/>
    <w:rsid w:val="009A6392"/>
    <w:rsid w:val="009A63EA"/>
    <w:rsid w:val="009A6B44"/>
    <w:rsid w:val="009B0802"/>
    <w:rsid w:val="009B101C"/>
    <w:rsid w:val="009B230C"/>
    <w:rsid w:val="009B2CC6"/>
    <w:rsid w:val="009B3BF6"/>
    <w:rsid w:val="009B3C21"/>
    <w:rsid w:val="009B3D3C"/>
    <w:rsid w:val="009B4A87"/>
    <w:rsid w:val="009B4D1F"/>
    <w:rsid w:val="009B4FAA"/>
    <w:rsid w:val="009B5F00"/>
    <w:rsid w:val="009B67B8"/>
    <w:rsid w:val="009B6D3E"/>
    <w:rsid w:val="009B796A"/>
    <w:rsid w:val="009B7AED"/>
    <w:rsid w:val="009C1417"/>
    <w:rsid w:val="009C189D"/>
    <w:rsid w:val="009C2568"/>
    <w:rsid w:val="009C32E9"/>
    <w:rsid w:val="009C348F"/>
    <w:rsid w:val="009C3744"/>
    <w:rsid w:val="009C39FC"/>
    <w:rsid w:val="009C5715"/>
    <w:rsid w:val="009C5E2D"/>
    <w:rsid w:val="009C621A"/>
    <w:rsid w:val="009C627D"/>
    <w:rsid w:val="009C7AC9"/>
    <w:rsid w:val="009D17ED"/>
    <w:rsid w:val="009D1DA4"/>
    <w:rsid w:val="009D26E3"/>
    <w:rsid w:val="009D3248"/>
    <w:rsid w:val="009D3557"/>
    <w:rsid w:val="009D364A"/>
    <w:rsid w:val="009D36CE"/>
    <w:rsid w:val="009D3719"/>
    <w:rsid w:val="009D4785"/>
    <w:rsid w:val="009D4A87"/>
    <w:rsid w:val="009D4ED7"/>
    <w:rsid w:val="009D50C2"/>
    <w:rsid w:val="009D5750"/>
    <w:rsid w:val="009D6CE7"/>
    <w:rsid w:val="009D72C5"/>
    <w:rsid w:val="009D74A1"/>
    <w:rsid w:val="009E0234"/>
    <w:rsid w:val="009E1437"/>
    <w:rsid w:val="009E17A2"/>
    <w:rsid w:val="009E17EA"/>
    <w:rsid w:val="009E2360"/>
    <w:rsid w:val="009E2389"/>
    <w:rsid w:val="009E23BE"/>
    <w:rsid w:val="009E2872"/>
    <w:rsid w:val="009E2AEE"/>
    <w:rsid w:val="009E2D26"/>
    <w:rsid w:val="009E2DAC"/>
    <w:rsid w:val="009E30BC"/>
    <w:rsid w:val="009E357A"/>
    <w:rsid w:val="009E3A15"/>
    <w:rsid w:val="009E3EF1"/>
    <w:rsid w:val="009E4057"/>
    <w:rsid w:val="009E4130"/>
    <w:rsid w:val="009E47D9"/>
    <w:rsid w:val="009E4A71"/>
    <w:rsid w:val="009E4AE6"/>
    <w:rsid w:val="009E59FE"/>
    <w:rsid w:val="009E6019"/>
    <w:rsid w:val="009E6246"/>
    <w:rsid w:val="009E7106"/>
    <w:rsid w:val="009E7402"/>
    <w:rsid w:val="009E74D6"/>
    <w:rsid w:val="009E7C57"/>
    <w:rsid w:val="009E7DE0"/>
    <w:rsid w:val="009F07E9"/>
    <w:rsid w:val="009F0CDA"/>
    <w:rsid w:val="009F16D0"/>
    <w:rsid w:val="009F20D9"/>
    <w:rsid w:val="009F2138"/>
    <w:rsid w:val="009F22E3"/>
    <w:rsid w:val="009F351D"/>
    <w:rsid w:val="009F37EF"/>
    <w:rsid w:val="009F43F2"/>
    <w:rsid w:val="009F53E0"/>
    <w:rsid w:val="009F5BC6"/>
    <w:rsid w:val="009F68D0"/>
    <w:rsid w:val="009F6ACB"/>
    <w:rsid w:val="009F797A"/>
    <w:rsid w:val="009F7DFC"/>
    <w:rsid w:val="00A001D7"/>
    <w:rsid w:val="00A009C1"/>
    <w:rsid w:val="00A01C1B"/>
    <w:rsid w:val="00A03091"/>
    <w:rsid w:val="00A0527B"/>
    <w:rsid w:val="00A055BC"/>
    <w:rsid w:val="00A06140"/>
    <w:rsid w:val="00A06DD0"/>
    <w:rsid w:val="00A0785F"/>
    <w:rsid w:val="00A10416"/>
    <w:rsid w:val="00A114A8"/>
    <w:rsid w:val="00A12B40"/>
    <w:rsid w:val="00A12BB3"/>
    <w:rsid w:val="00A12F45"/>
    <w:rsid w:val="00A132B9"/>
    <w:rsid w:val="00A13463"/>
    <w:rsid w:val="00A13ABD"/>
    <w:rsid w:val="00A13CC1"/>
    <w:rsid w:val="00A13F78"/>
    <w:rsid w:val="00A14BAC"/>
    <w:rsid w:val="00A150A1"/>
    <w:rsid w:val="00A15519"/>
    <w:rsid w:val="00A158BD"/>
    <w:rsid w:val="00A167C1"/>
    <w:rsid w:val="00A16A6C"/>
    <w:rsid w:val="00A17BB0"/>
    <w:rsid w:val="00A20082"/>
    <w:rsid w:val="00A2013A"/>
    <w:rsid w:val="00A20BB4"/>
    <w:rsid w:val="00A2163D"/>
    <w:rsid w:val="00A21BEF"/>
    <w:rsid w:val="00A22C5C"/>
    <w:rsid w:val="00A22D97"/>
    <w:rsid w:val="00A230EC"/>
    <w:rsid w:val="00A23750"/>
    <w:rsid w:val="00A237BC"/>
    <w:rsid w:val="00A257FD"/>
    <w:rsid w:val="00A25CCD"/>
    <w:rsid w:val="00A2668A"/>
    <w:rsid w:val="00A2681A"/>
    <w:rsid w:val="00A26AFF"/>
    <w:rsid w:val="00A2737C"/>
    <w:rsid w:val="00A2748C"/>
    <w:rsid w:val="00A301D7"/>
    <w:rsid w:val="00A304FF"/>
    <w:rsid w:val="00A30708"/>
    <w:rsid w:val="00A315B5"/>
    <w:rsid w:val="00A3165E"/>
    <w:rsid w:val="00A3179A"/>
    <w:rsid w:val="00A31D4B"/>
    <w:rsid w:val="00A32120"/>
    <w:rsid w:val="00A32515"/>
    <w:rsid w:val="00A32B98"/>
    <w:rsid w:val="00A32CBD"/>
    <w:rsid w:val="00A3410A"/>
    <w:rsid w:val="00A34157"/>
    <w:rsid w:val="00A3461F"/>
    <w:rsid w:val="00A3489E"/>
    <w:rsid w:val="00A35751"/>
    <w:rsid w:val="00A35FE9"/>
    <w:rsid w:val="00A3605C"/>
    <w:rsid w:val="00A36062"/>
    <w:rsid w:val="00A36BBD"/>
    <w:rsid w:val="00A37666"/>
    <w:rsid w:val="00A3785C"/>
    <w:rsid w:val="00A37CFC"/>
    <w:rsid w:val="00A37E15"/>
    <w:rsid w:val="00A37EF5"/>
    <w:rsid w:val="00A40FA0"/>
    <w:rsid w:val="00A412A7"/>
    <w:rsid w:val="00A41FDC"/>
    <w:rsid w:val="00A4261E"/>
    <w:rsid w:val="00A42A85"/>
    <w:rsid w:val="00A435CF"/>
    <w:rsid w:val="00A43757"/>
    <w:rsid w:val="00A443E7"/>
    <w:rsid w:val="00A444D6"/>
    <w:rsid w:val="00A44600"/>
    <w:rsid w:val="00A44A7F"/>
    <w:rsid w:val="00A44B62"/>
    <w:rsid w:val="00A44F74"/>
    <w:rsid w:val="00A45519"/>
    <w:rsid w:val="00A45D07"/>
    <w:rsid w:val="00A46285"/>
    <w:rsid w:val="00A474D6"/>
    <w:rsid w:val="00A476A7"/>
    <w:rsid w:val="00A4798C"/>
    <w:rsid w:val="00A506C6"/>
    <w:rsid w:val="00A5145B"/>
    <w:rsid w:val="00A54E26"/>
    <w:rsid w:val="00A55504"/>
    <w:rsid w:val="00A55D52"/>
    <w:rsid w:val="00A55FC2"/>
    <w:rsid w:val="00A5643D"/>
    <w:rsid w:val="00A56617"/>
    <w:rsid w:val="00A57A0C"/>
    <w:rsid w:val="00A57C56"/>
    <w:rsid w:val="00A60659"/>
    <w:rsid w:val="00A6164E"/>
    <w:rsid w:val="00A619C7"/>
    <w:rsid w:val="00A628E0"/>
    <w:rsid w:val="00A62DC2"/>
    <w:rsid w:val="00A631ED"/>
    <w:rsid w:val="00A6321E"/>
    <w:rsid w:val="00A632E4"/>
    <w:rsid w:val="00A64525"/>
    <w:rsid w:val="00A64AF2"/>
    <w:rsid w:val="00A64BF2"/>
    <w:rsid w:val="00A66FE7"/>
    <w:rsid w:val="00A67D17"/>
    <w:rsid w:val="00A70941"/>
    <w:rsid w:val="00A71428"/>
    <w:rsid w:val="00A725E2"/>
    <w:rsid w:val="00A72A30"/>
    <w:rsid w:val="00A74445"/>
    <w:rsid w:val="00A75D72"/>
    <w:rsid w:val="00A76BFB"/>
    <w:rsid w:val="00A77331"/>
    <w:rsid w:val="00A810F6"/>
    <w:rsid w:val="00A81B9F"/>
    <w:rsid w:val="00A81EA6"/>
    <w:rsid w:val="00A83007"/>
    <w:rsid w:val="00A83089"/>
    <w:rsid w:val="00A835B5"/>
    <w:rsid w:val="00A852B8"/>
    <w:rsid w:val="00A8538F"/>
    <w:rsid w:val="00A85A94"/>
    <w:rsid w:val="00A85D9B"/>
    <w:rsid w:val="00A85E37"/>
    <w:rsid w:val="00A85FFB"/>
    <w:rsid w:val="00A86039"/>
    <w:rsid w:val="00A863BF"/>
    <w:rsid w:val="00A8670D"/>
    <w:rsid w:val="00A86D9A"/>
    <w:rsid w:val="00A87B19"/>
    <w:rsid w:val="00A90448"/>
    <w:rsid w:val="00A90745"/>
    <w:rsid w:val="00A90924"/>
    <w:rsid w:val="00A9099F"/>
    <w:rsid w:val="00A90AAA"/>
    <w:rsid w:val="00A9100E"/>
    <w:rsid w:val="00A910BE"/>
    <w:rsid w:val="00A91511"/>
    <w:rsid w:val="00A91AF2"/>
    <w:rsid w:val="00A91FE2"/>
    <w:rsid w:val="00A92567"/>
    <w:rsid w:val="00A92763"/>
    <w:rsid w:val="00A92CFF"/>
    <w:rsid w:val="00A93844"/>
    <w:rsid w:val="00A93ADE"/>
    <w:rsid w:val="00A93C18"/>
    <w:rsid w:val="00A940D1"/>
    <w:rsid w:val="00A949B7"/>
    <w:rsid w:val="00A95E1D"/>
    <w:rsid w:val="00A96CE2"/>
    <w:rsid w:val="00A9703D"/>
    <w:rsid w:val="00A97641"/>
    <w:rsid w:val="00A979CD"/>
    <w:rsid w:val="00A97FC0"/>
    <w:rsid w:val="00AA017B"/>
    <w:rsid w:val="00AA1E7E"/>
    <w:rsid w:val="00AA23BD"/>
    <w:rsid w:val="00AA3614"/>
    <w:rsid w:val="00AA57A2"/>
    <w:rsid w:val="00AA58D1"/>
    <w:rsid w:val="00AA6C35"/>
    <w:rsid w:val="00AA74CB"/>
    <w:rsid w:val="00AA7959"/>
    <w:rsid w:val="00AB0D45"/>
    <w:rsid w:val="00AB116F"/>
    <w:rsid w:val="00AB1E78"/>
    <w:rsid w:val="00AB2ED1"/>
    <w:rsid w:val="00AB3C0B"/>
    <w:rsid w:val="00AB43A7"/>
    <w:rsid w:val="00AB4656"/>
    <w:rsid w:val="00AB628C"/>
    <w:rsid w:val="00AB74A4"/>
    <w:rsid w:val="00AB7EA6"/>
    <w:rsid w:val="00AC034A"/>
    <w:rsid w:val="00AC0986"/>
    <w:rsid w:val="00AC1649"/>
    <w:rsid w:val="00AC29F5"/>
    <w:rsid w:val="00AC2F06"/>
    <w:rsid w:val="00AC3415"/>
    <w:rsid w:val="00AC3482"/>
    <w:rsid w:val="00AC3B5B"/>
    <w:rsid w:val="00AC3E92"/>
    <w:rsid w:val="00AC3EC8"/>
    <w:rsid w:val="00AC432E"/>
    <w:rsid w:val="00AC4D23"/>
    <w:rsid w:val="00AC5CEE"/>
    <w:rsid w:val="00AC6097"/>
    <w:rsid w:val="00AC6244"/>
    <w:rsid w:val="00AC6705"/>
    <w:rsid w:val="00AD008F"/>
    <w:rsid w:val="00AD0254"/>
    <w:rsid w:val="00AD0458"/>
    <w:rsid w:val="00AD086F"/>
    <w:rsid w:val="00AD1935"/>
    <w:rsid w:val="00AD253B"/>
    <w:rsid w:val="00AD283D"/>
    <w:rsid w:val="00AD3FC4"/>
    <w:rsid w:val="00AD4471"/>
    <w:rsid w:val="00AD4880"/>
    <w:rsid w:val="00AD572A"/>
    <w:rsid w:val="00AD5EED"/>
    <w:rsid w:val="00AD6BDD"/>
    <w:rsid w:val="00AD6C0B"/>
    <w:rsid w:val="00AD6C5E"/>
    <w:rsid w:val="00AD73BB"/>
    <w:rsid w:val="00AD74AA"/>
    <w:rsid w:val="00AE063E"/>
    <w:rsid w:val="00AE0C41"/>
    <w:rsid w:val="00AE0D43"/>
    <w:rsid w:val="00AE1236"/>
    <w:rsid w:val="00AE156F"/>
    <w:rsid w:val="00AE17E7"/>
    <w:rsid w:val="00AE28EC"/>
    <w:rsid w:val="00AE2E3E"/>
    <w:rsid w:val="00AE425D"/>
    <w:rsid w:val="00AE4A2F"/>
    <w:rsid w:val="00AE5A56"/>
    <w:rsid w:val="00AE6357"/>
    <w:rsid w:val="00AE645E"/>
    <w:rsid w:val="00AF0650"/>
    <w:rsid w:val="00AF0710"/>
    <w:rsid w:val="00AF0CD8"/>
    <w:rsid w:val="00AF0DC1"/>
    <w:rsid w:val="00AF12F6"/>
    <w:rsid w:val="00AF16E1"/>
    <w:rsid w:val="00AF29E4"/>
    <w:rsid w:val="00AF2B29"/>
    <w:rsid w:val="00AF2E51"/>
    <w:rsid w:val="00AF2EB6"/>
    <w:rsid w:val="00AF316F"/>
    <w:rsid w:val="00AF358B"/>
    <w:rsid w:val="00AF3EE3"/>
    <w:rsid w:val="00AF52A8"/>
    <w:rsid w:val="00AF733B"/>
    <w:rsid w:val="00B00033"/>
    <w:rsid w:val="00B00A67"/>
    <w:rsid w:val="00B0154E"/>
    <w:rsid w:val="00B0163D"/>
    <w:rsid w:val="00B022B2"/>
    <w:rsid w:val="00B023E9"/>
    <w:rsid w:val="00B02A65"/>
    <w:rsid w:val="00B02CB5"/>
    <w:rsid w:val="00B02FAD"/>
    <w:rsid w:val="00B037BE"/>
    <w:rsid w:val="00B03AE0"/>
    <w:rsid w:val="00B03F65"/>
    <w:rsid w:val="00B0471B"/>
    <w:rsid w:val="00B05269"/>
    <w:rsid w:val="00B0596F"/>
    <w:rsid w:val="00B0639E"/>
    <w:rsid w:val="00B06BF4"/>
    <w:rsid w:val="00B07104"/>
    <w:rsid w:val="00B0720A"/>
    <w:rsid w:val="00B07542"/>
    <w:rsid w:val="00B10404"/>
    <w:rsid w:val="00B10945"/>
    <w:rsid w:val="00B10CB9"/>
    <w:rsid w:val="00B1114F"/>
    <w:rsid w:val="00B120DF"/>
    <w:rsid w:val="00B12241"/>
    <w:rsid w:val="00B12426"/>
    <w:rsid w:val="00B127D4"/>
    <w:rsid w:val="00B12B35"/>
    <w:rsid w:val="00B143B7"/>
    <w:rsid w:val="00B14AD0"/>
    <w:rsid w:val="00B14C1F"/>
    <w:rsid w:val="00B14F27"/>
    <w:rsid w:val="00B1533B"/>
    <w:rsid w:val="00B157B2"/>
    <w:rsid w:val="00B16A9E"/>
    <w:rsid w:val="00B16B9D"/>
    <w:rsid w:val="00B17985"/>
    <w:rsid w:val="00B17C40"/>
    <w:rsid w:val="00B2029C"/>
    <w:rsid w:val="00B215FD"/>
    <w:rsid w:val="00B21903"/>
    <w:rsid w:val="00B21D56"/>
    <w:rsid w:val="00B22897"/>
    <w:rsid w:val="00B23156"/>
    <w:rsid w:val="00B23F99"/>
    <w:rsid w:val="00B24E4E"/>
    <w:rsid w:val="00B25A51"/>
    <w:rsid w:val="00B27C47"/>
    <w:rsid w:val="00B3086A"/>
    <w:rsid w:val="00B30955"/>
    <w:rsid w:val="00B30A07"/>
    <w:rsid w:val="00B322FA"/>
    <w:rsid w:val="00B33B8B"/>
    <w:rsid w:val="00B33FB1"/>
    <w:rsid w:val="00B345DA"/>
    <w:rsid w:val="00B37A5D"/>
    <w:rsid w:val="00B37FD9"/>
    <w:rsid w:val="00B40302"/>
    <w:rsid w:val="00B403E0"/>
    <w:rsid w:val="00B404F8"/>
    <w:rsid w:val="00B404FB"/>
    <w:rsid w:val="00B40957"/>
    <w:rsid w:val="00B40CB5"/>
    <w:rsid w:val="00B411AF"/>
    <w:rsid w:val="00B415AD"/>
    <w:rsid w:val="00B41792"/>
    <w:rsid w:val="00B418F5"/>
    <w:rsid w:val="00B41A0C"/>
    <w:rsid w:val="00B4283A"/>
    <w:rsid w:val="00B43D1B"/>
    <w:rsid w:val="00B43FAA"/>
    <w:rsid w:val="00B441B1"/>
    <w:rsid w:val="00B442EF"/>
    <w:rsid w:val="00B45683"/>
    <w:rsid w:val="00B45BA7"/>
    <w:rsid w:val="00B469E0"/>
    <w:rsid w:val="00B46E0E"/>
    <w:rsid w:val="00B47117"/>
    <w:rsid w:val="00B47599"/>
    <w:rsid w:val="00B50ABB"/>
    <w:rsid w:val="00B50E8F"/>
    <w:rsid w:val="00B510F7"/>
    <w:rsid w:val="00B52483"/>
    <w:rsid w:val="00B52C30"/>
    <w:rsid w:val="00B52F2F"/>
    <w:rsid w:val="00B530A4"/>
    <w:rsid w:val="00B53185"/>
    <w:rsid w:val="00B53887"/>
    <w:rsid w:val="00B55F62"/>
    <w:rsid w:val="00B5700F"/>
    <w:rsid w:val="00B57A47"/>
    <w:rsid w:val="00B6057D"/>
    <w:rsid w:val="00B60633"/>
    <w:rsid w:val="00B60872"/>
    <w:rsid w:val="00B609CD"/>
    <w:rsid w:val="00B60C32"/>
    <w:rsid w:val="00B61045"/>
    <w:rsid w:val="00B61124"/>
    <w:rsid w:val="00B619CB"/>
    <w:rsid w:val="00B61F0A"/>
    <w:rsid w:val="00B62204"/>
    <w:rsid w:val="00B62B29"/>
    <w:rsid w:val="00B6301F"/>
    <w:rsid w:val="00B633A6"/>
    <w:rsid w:val="00B6506B"/>
    <w:rsid w:val="00B65490"/>
    <w:rsid w:val="00B65DE0"/>
    <w:rsid w:val="00B65E92"/>
    <w:rsid w:val="00B6643C"/>
    <w:rsid w:val="00B66DDF"/>
    <w:rsid w:val="00B66E06"/>
    <w:rsid w:val="00B67903"/>
    <w:rsid w:val="00B7019F"/>
    <w:rsid w:val="00B704BA"/>
    <w:rsid w:val="00B70920"/>
    <w:rsid w:val="00B70B44"/>
    <w:rsid w:val="00B72B88"/>
    <w:rsid w:val="00B72D16"/>
    <w:rsid w:val="00B739C0"/>
    <w:rsid w:val="00B7403F"/>
    <w:rsid w:val="00B745B3"/>
    <w:rsid w:val="00B74963"/>
    <w:rsid w:val="00B749F5"/>
    <w:rsid w:val="00B7589A"/>
    <w:rsid w:val="00B75D21"/>
    <w:rsid w:val="00B75D5E"/>
    <w:rsid w:val="00B75FDE"/>
    <w:rsid w:val="00B76837"/>
    <w:rsid w:val="00B80823"/>
    <w:rsid w:val="00B80886"/>
    <w:rsid w:val="00B80AD8"/>
    <w:rsid w:val="00B80C27"/>
    <w:rsid w:val="00B810E4"/>
    <w:rsid w:val="00B81308"/>
    <w:rsid w:val="00B82409"/>
    <w:rsid w:val="00B82F9A"/>
    <w:rsid w:val="00B84A69"/>
    <w:rsid w:val="00B84D60"/>
    <w:rsid w:val="00B85DD9"/>
    <w:rsid w:val="00B85FF6"/>
    <w:rsid w:val="00B8650D"/>
    <w:rsid w:val="00B86C35"/>
    <w:rsid w:val="00B87460"/>
    <w:rsid w:val="00B8777D"/>
    <w:rsid w:val="00B87F27"/>
    <w:rsid w:val="00B908B2"/>
    <w:rsid w:val="00B9090E"/>
    <w:rsid w:val="00B91134"/>
    <w:rsid w:val="00B91BD2"/>
    <w:rsid w:val="00B92E9C"/>
    <w:rsid w:val="00B9332E"/>
    <w:rsid w:val="00B93934"/>
    <w:rsid w:val="00B939F8"/>
    <w:rsid w:val="00B93B18"/>
    <w:rsid w:val="00B9422D"/>
    <w:rsid w:val="00B9459B"/>
    <w:rsid w:val="00B94D5B"/>
    <w:rsid w:val="00B94E89"/>
    <w:rsid w:val="00B95B67"/>
    <w:rsid w:val="00B95DE3"/>
    <w:rsid w:val="00B9633D"/>
    <w:rsid w:val="00B97380"/>
    <w:rsid w:val="00B97703"/>
    <w:rsid w:val="00BA09FA"/>
    <w:rsid w:val="00BA1194"/>
    <w:rsid w:val="00BA1545"/>
    <w:rsid w:val="00BA2006"/>
    <w:rsid w:val="00BA2095"/>
    <w:rsid w:val="00BA21D7"/>
    <w:rsid w:val="00BA2BAF"/>
    <w:rsid w:val="00BA3427"/>
    <w:rsid w:val="00BA3729"/>
    <w:rsid w:val="00BA38F1"/>
    <w:rsid w:val="00BA39B1"/>
    <w:rsid w:val="00BA3BC8"/>
    <w:rsid w:val="00BA3BE6"/>
    <w:rsid w:val="00BA3D0C"/>
    <w:rsid w:val="00BA6505"/>
    <w:rsid w:val="00BA7335"/>
    <w:rsid w:val="00BA7F8F"/>
    <w:rsid w:val="00BB0130"/>
    <w:rsid w:val="00BB0DE8"/>
    <w:rsid w:val="00BB0FB8"/>
    <w:rsid w:val="00BB24BA"/>
    <w:rsid w:val="00BB2DAC"/>
    <w:rsid w:val="00BB2E2E"/>
    <w:rsid w:val="00BB3D04"/>
    <w:rsid w:val="00BB4061"/>
    <w:rsid w:val="00BB4898"/>
    <w:rsid w:val="00BB4B2A"/>
    <w:rsid w:val="00BB57A6"/>
    <w:rsid w:val="00BB74CA"/>
    <w:rsid w:val="00BB7502"/>
    <w:rsid w:val="00BC00A2"/>
    <w:rsid w:val="00BC04DE"/>
    <w:rsid w:val="00BC0897"/>
    <w:rsid w:val="00BC0F78"/>
    <w:rsid w:val="00BC1070"/>
    <w:rsid w:val="00BC1C0A"/>
    <w:rsid w:val="00BC25AF"/>
    <w:rsid w:val="00BC2E2F"/>
    <w:rsid w:val="00BC324D"/>
    <w:rsid w:val="00BC4139"/>
    <w:rsid w:val="00BC5FAA"/>
    <w:rsid w:val="00BC6690"/>
    <w:rsid w:val="00BD002D"/>
    <w:rsid w:val="00BD076D"/>
    <w:rsid w:val="00BD0CFD"/>
    <w:rsid w:val="00BD0F31"/>
    <w:rsid w:val="00BD17D5"/>
    <w:rsid w:val="00BD1DC4"/>
    <w:rsid w:val="00BD259D"/>
    <w:rsid w:val="00BD2AA5"/>
    <w:rsid w:val="00BD3564"/>
    <w:rsid w:val="00BD3BB1"/>
    <w:rsid w:val="00BD3D73"/>
    <w:rsid w:val="00BD4189"/>
    <w:rsid w:val="00BD443D"/>
    <w:rsid w:val="00BD45A3"/>
    <w:rsid w:val="00BD48C8"/>
    <w:rsid w:val="00BD4AF2"/>
    <w:rsid w:val="00BD5067"/>
    <w:rsid w:val="00BD5C5D"/>
    <w:rsid w:val="00BD60C0"/>
    <w:rsid w:val="00BD6750"/>
    <w:rsid w:val="00BD6F9C"/>
    <w:rsid w:val="00BD753C"/>
    <w:rsid w:val="00BD7BC5"/>
    <w:rsid w:val="00BD7DD0"/>
    <w:rsid w:val="00BE0148"/>
    <w:rsid w:val="00BE0599"/>
    <w:rsid w:val="00BE1263"/>
    <w:rsid w:val="00BE13B6"/>
    <w:rsid w:val="00BE1805"/>
    <w:rsid w:val="00BE1D0A"/>
    <w:rsid w:val="00BE27CA"/>
    <w:rsid w:val="00BE387A"/>
    <w:rsid w:val="00BE544B"/>
    <w:rsid w:val="00BE58BF"/>
    <w:rsid w:val="00BE5B83"/>
    <w:rsid w:val="00BE636D"/>
    <w:rsid w:val="00BE7184"/>
    <w:rsid w:val="00BE74FD"/>
    <w:rsid w:val="00BE784C"/>
    <w:rsid w:val="00BF04C1"/>
    <w:rsid w:val="00BF17FB"/>
    <w:rsid w:val="00BF28CB"/>
    <w:rsid w:val="00BF3772"/>
    <w:rsid w:val="00BF411B"/>
    <w:rsid w:val="00BF466C"/>
    <w:rsid w:val="00BF4D76"/>
    <w:rsid w:val="00BF4FAE"/>
    <w:rsid w:val="00BF5477"/>
    <w:rsid w:val="00BF576E"/>
    <w:rsid w:val="00BF630C"/>
    <w:rsid w:val="00BF6528"/>
    <w:rsid w:val="00BF68C3"/>
    <w:rsid w:val="00BF6C19"/>
    <w:rsid w:val="00BF739C"/>
    <w:rsid w:val="00BF7657"/>
    <w:rsid w:val="00BF77ED"/>
    <w:rsid w:val="00BF7D13"/>
    <w:rsid w:val="00BF7DC1"/>
    <w:rsid w:val="00BF7ECC"/>
    <w:rsid w:val="00C00044"/>
    <w:rsid w:val="00C004F3"/>
    <w:rsid w:val="00C0093E"/>
    <w:rsid w:val="00C00EC3"/>
    <w:rsid w:val="00C03794"/>
    <w:rsid w:val="00C037E2"/>
    <w:rsid w:val="00C03F6B"/>
    <w:rsid w:val="00C04397"/>
    <w:rsid w:val="00C05DB2"/>
    <w:rsid w:val="00C06766"/>
    <w:rsid w:val="00C06822"/>
    <w:rsid w:val="00C06B3C"/>
    <w:rsid w:val="00C06D24"/>
    <w:rsid w:val="00C07A20"/>
    <w:rsid w:val="00C101C2"/>
    <w:rsid w:val="00C1035B"/>
    <w:rsid w:val="00C104D1"/>
    <w:rsid w:val="00C10697"/>
    <w:rsid w:val="00C11CE6"/>
    <w:rsid w:val="00C12190"/>
    <w:rsid w:val="00C12973"/>
    <w:rsid w:val="00C13ABB"/>
    <w:rsid w:val="00C141A8"/>
    <w:rsid w:val="00C14782"/>
    <w:rsid w:val="00C14C2E"/>
    <w:rsid w:val="00C14E90"/>
    <w:rsid w:val="00C17092"/>
    <w:rsid w:val="00C20937"/>
    <w:rsid w:val="00C20F89"/>
    <w:rsid w:val="00C2135E"/>
    <w:rsid w:val="00C21EE4"/>
    <w:rsid w:val="00C22F56"/>
    <w:rsid w:val="00C2425E"/>
    <w:rsid w:val="00C24A36"/>
    <w:rsid w:val="00C24E43"/>
    <w:rsid w:val="00C25B04"/>
    <w:rsid w:val="00C26021"/>
    <w:rsid w:val="00C26703"/>
    <w:rsid w:val="00C267D4"/>
    <w:rsid w:val="00C269C4"/>
    <w:rsid w:val="00C27027"/>
    <w:rsid w:val="00C27538"/>
    <w:rsid w:val="00C27AED"/>
    <w:rsid w:val="00C304CB"/>
    <w:rsid w:val="00C307BF"/>
    <w:rsid w:val="00C30E30"/>
    <w:rsid w:val="00C30F29"/>
    <w:rsid w:val="00C31403"/>
    <w:rsid w:val="00C32035"/>
    <w:rsid w:val="00C32A59"/>
    <w:rsid w:val="00C33B94"/>
    <w:rsid w:val="00C34B83"/>
    <w:rsid w:val="00C355FF"/>
    <w:rsid w:val="00C356F7"/>
    <w:rsid w:val="00C3653C"/>
    <w:rsid w:val="00C36C3E"/>
    <w:rsid w:val="00C36D95"/>
    <w:rsid w:val="00C37404"/>
    <w:rsid w:val="00C40996"/>
    <w:rsid w:val="00C40EFE"/>
    <w:rsid w:val="00C412FF"/>
    <w:rsid w:val="00C41441"/>
    <w:rsid w:val="00C41B71"/>
    <w:rsid w:val="00C41CF9"/>
    <w:rsid w:val="00C4291C"/>
    <w:rsid w:val="00C43BB0"/>
    <w:rsid w:val="00C43BDD"/>
    <w:rsid w:val="00C43DA3"/>
    <w:rsid w:val="00C4485A"/>
    <w:rsid w:val="00C45601"/>
    <w:rsid w:val="00C45F50"/>
    <w:rsid w:val="00C471C1"/>
    <w:rsid w:val="00C4737C"/>
    <w:rsid w:val="00C50ACC"/>
    <w:rsid w:val="00C50F87"/>
    <w:rsid w:val="00C51662"/>
    <w:rsid w:val="00C51C4D"/>
    <w:rsid w:val="00C51DD8"/>
    <w:rsid w:val="00C51E4B"/>
    <w:rsid w:val="00C51EB7"/>
    <w:rsid w:val="00C521A1"/>
    <w:rsid w:val="00C53397"/>
    <w:rsid w:val="00C53745"/>
    <w:rsid w:val="00C53785"/>
    <w:rsid w:val="00C54390"/>
    <w:rsid w:val="00C54B3A"/>
    <w:rsid w:val="00C55275"/>
    <w:rsid w:val="00C5563E"/>
    <w:rsid w:val="00C55675"/>
    <w:rsid w:val="00C60391"/>
    <w:rsid w:val="00C60448"/>
    <w:rsid w:val="00C61104"/>
    <w:rsid w:val="00C62221"/>
    <w:rsid w:val="00C631BB"/>
    <w:rsid w:val="00C64357"/>
    <w:rsid w:val="00C64B18"/>
    <w:rsid w:val="00C64C87"/>
    <w:rsid w:val="00C64CB6"/>
    <w:rsid w:val="00C651FA"/>
    <w:rsid w:val="00C6593D"/>
    <w:rsid w:val="00C65C13"/>
    <w:rsid w:val="00C65E10"/>
    <w:rsid w:val="00C66F3E"/>
    <w:rsid w:val="00C67898"/>
    <w:rsid w:val="00C67937"/>
    <w:rsid w:val="00C70D6C"/>
    <w:rsid w:val="00C71355"/>
    <w:rsid w:val="00C713B6"/>
    <w:rsid w:val="00C71F26"/>
    <w:rsid w:val="00C730C8"/>
    <w:rsid w:val="00C741FF"/>
    <w:rsid w:val="00C74812"/>
    <w:rsid w:val="00C748BC"/>
    <w:rsid w:val="00C74F86"/>
    <w:rsid w:val="00C7523D"/>
    <w:rsid w:val="00C7548B"/>
    <w:rsid w:val="00C76169"/>
    <w:rsid w:val="00C76443"/>
    <w:rsid w:val="00C76450"/>
    <w:rsid w:val="00C76E9D"/>
    <w:rsid w:val="00C7733A"/>
    <w:rsid w:val="00C80262"/>
    <w:rsid w:val="00C802B1"/>
    <w:rsid w:val="00C807D4"/>
    <w:rsid w:val="00C81227"/>
    <w:rsid w:val="00C81242"/>
    <w:rsid w:val="00C82589"/>
    <w:rsid w:val="00C8342C"/>
    <w:rsid w:val="00C83B8D"/>
    <w:rsid w:val="00C83E1D"/>
    <w:rsid w:val="00C8614C"/>
    <w:rsid w:val="00C86CB4"/>
    <w:rsid w:val="00C87ADF"/>
    <w:rsid w:val="00C87C64"/>
    <w:rsid w:val="00C87D97"/>
    <w:rsid w:val="00C90118"/>
    <w:rsid w:val="00C9076B"/>
    <w:rsid w:val="00C90DD2"/>
    <w:rsid w:val="00C91D75"/>
    <w:rsid w:val="00C9200A"/>
    <w:rsid w:val="00C93004"/>
    <w:rsid w:val="00C93BF0"/>
    <w:rsid w:val="00C94C5F"/>
    <w:rsid w:val="00C94C79"/>
    <w:rsid w:val="00C97185"/>
    <w:rsid w:val="00C97201"/>
    <w:rsid w:val="00C97BB0"/>
    <w:rsid w:val="00CA282B"/>
    <w:rsid w:val="00CA2E37"/>
    <w:rsid w:val="00CA36E3"/>
    <w:rsid w:val="00CA3966"/>
    <w:rsid w:val="00CA3E28"/>
    <w:rsid w:val="00CA3F37"/>
    <w:rsid w:val="00CA5AA4"/>
    <w:rsid w:val="00CA61CE"/>
    <w:rsid w:val="00CA6599"/>
    <w:rsid w:val="00CA720C"/>
    <w:rsid w:val="00CA7234"/>
    <w:rsid w:val="00CB12D7"/>
    <w:rsid w:val="00CB1521"/>
    <w:rsid w:val="00CB1D22"/>
    <w:rsid w:val="00CB2127"/>
    <w:rsid w:val="00CB2BE9"/>
    <w:rsid w:val="00CB345C"/>
    <w:rsid w:val="00CB58AE"/>
    <w:rsid w:val="00CB6642"/>
    <w:rsid w:val="00CB6F9A"/>
    <w:rsid w:val="00CB7010"/>
    <w:rsid w:val="00CB7872"/>
    <w:rsid w:val="00CB7D9C"/>
    <w:rsid w:val="00CC0E84"/>
    <w:rsid w:val="00CC1AE3"/>
    <w:rsid w:val="00CC2463"/>
    <w:rsid w:val="00CC24A9"/>
    <w:rsid w:val="00CC2CE9"/>
    <w:rsid w:val="00CC3090"/>
    <w:rsid w:val="00CC4939"/>
    <w:rsid w:val="00CC4981"/>
    <w:rsid w:val="00CC5011"/>
    <w:rsid w:val="00CC503C"/>
    <w:rsid w:val="00CC52BA"/>
    <w:rsid w:val="00CC5FEF"/>
    <w:rsid w:val="00CC65E7"/>
    <w:rsid w:val="00CC6EAD"/>
    <w:rsid w:val="00CC725C"/>
    <w:rsid w:val="00CC7774"/>
    <w:rsid w:val="00CD0132"/>
    <w:rsid w:val="00CD141B"/>
    <w:rsid w:val="00CD150E"/>
    <w:rsid w:val="00CD1E1A"/>
    <w:rsid w:val="00CD288A"/>
    <w:rsid w:val="00CD3374"/>
    <w:rsid w:val="00CD33E6"/>
    <w:rsid w:val="00CD3D68"/>
    <w:rsid w:val="00CD4033"/>
    <w:rsid w:val="00CD5144"/>
    <w:rsid w:val="00CD6047"/>
    <w:rsid w:val="00CD6A86"/>
    <w:rsid w:val="00CD72A8"/>
    <w:rsid w:val="00CD77A1"/>
    <w:rsid w:val="00CE07B9"/>
    <w:rsid w:val="00CE0F37"/>
    <w:rsid w:val="00CE158B"/>
    <w:rsid w:val="00CE192F"/>
    <w:rsid w:val="00CE1FFC"/>
    <w:rsid w:val="00CE234C"/>
    <w:rsid w:val="00CE2904"/>
    <w:rsid w:val="00CE2D23"/>
    <w:rsid w:val="00CE2F7A"/>
    <w:rsid w:val="00CE3586"/>
    <w:rsid w:val="00CE3C20"/>
    <w:rsid w:val="00CE40C4"/>
    <w:rsid w:val="00CE5F78"/>
    <w:rsid w:val="00CE5FE8"/>
    <w:rsid w:val="00CE6077"/>
    <w:rsid w:val="00CE6658"/>
    <w:rsid w:val="00CE70DE"/>
    <w:rsid w:val="00CE73FD"/>
    <w:rsid w:val="00CE796D"/>
    <w:rsid w:val="00CE7B86"/>
    <w:rsid w:val="00CE7C7F"/>
    <w:rsid w:val="00CE7F48"/>
    <w:rsid w:val="00CF03F4"/>
    <w:rsid w:val="00CF0CD4"/>
    <w:rsid w:val="00CF0EEC"/>
    <w:rsid w:val="00CF0F8D"/>
    <w:rsid w:val="00CF1683"/>
    <w:rsid w:val="00CF1A33"/>
    <w:rsid w:val="00CF1D5A"/>
    <w:rsid w:val="00CF2301"/>
    <w:rsid w:val="00CF3574"/>
    <w:rsid w:val="00CF37D7"/>
    <w:rsid w:val="00CF41E2"/>
    <w:rsid w:val="00CF432C"/>
    <w:rsid w:val="00CF4819"/>
    <w:rsid w:val="00CF5AA8"/>
    <w:rsid w:val="00CF5BE9"/>
    <w:rsid w:val="00CF6A1A"/>
    <w:rsid w:val="00CF7939"/>
    <w:rsid w:val="00D0006B"/>
    <w:rsid w:val="00D005B1"/>
    <w:rsid w:val="00D011A2"/>
    <w:rsid w:val="00D02121"/>
    <w:rsid w:val="00D03D33"/>
    <w:rsid w:val="00D05376"/>
    <w:rsid w:val="00D05EF0"/>
    <w:rsid w:val="00D061B9"/>
    <w:rsid w:val="00D068C3"/>
    <w:rsid w:val="00D071C6"/>
    <w:rsid w:val="00D1150B"/>
    <w:rsid w:val="00D11A04"/>
    <w:rsid w:val="00D11B6F"/>
    <w:rsid w:val="00D121F4"/>
    <w:rsid w:val="00D13C7C"/>
    <w:rsid w:val="00D140B3"/>
    <w:rsid w:val="00D155C5"/>
    <w:rsid w:val="00D15676"/>
    <w:rsid w:val="00D158DA"/>
    <w:rsid w:val="00D161DA"/>
    <w:rsid w:val="00D16D76"/>
    <w:rsid w:val="00D172A2"/>
    <w:rsid w:val="00D207BF"/>
    <w:rsid w:val="00D216C2"/>
    <w:rsid w:val="00D216ED"/>
    <w:rsid w:val="00D21D80"/>
    <w:rsid w:val="00D224CD"/>
    <w:rsid w:val="00D23129"/>
    <w:rsid w:val="00D23281"/>
    <w:rsid w:val="00D23964"/>
    <w:rsid w:val="00D24229"/>
    <w:rsid w:val="00D24C2F"/>
    <w:rsid w:val="00D24ECD"/>
    <w:rsid w:val="00D25FAB"/>
    <w:rsid w:val="00D26925"/>
    <w:rsid w:val="00D26B06"/>
    <w:rsid w:val="00D26DE1"/>
    <w:rsid w:val="00D26F9B"/>
    <w:rsid w:val="00D27D72"/>
    <w:rsid w:val="00D27FE4"/>
    <w:rsid w:val="00D3002B"/>
    <w:rsid w:val="00D30057"/>
    <w:rsid w:val="00D30EF4"/>
    <w:rsid w:val="00D31353"/>
    <w:rsid w:val="00D31DEE"/>
    <w:rsid w:val="00D32084"/>
    <w:rsid w:val="00D331B3"/>
    <w:rsid w:val="00D348B8"/>
    <w:rsid w:val="00D34BAB"/>
    <w:rsid w:val="00D34DDC"/>
    <w:rsid w:val="00D35335"/>
    <w:rsid w:val="00D3543E"/>
    <w:rsid w:val="00D35707"/>
    <w:rsid w:val="00D36079"/>
    <w:rsid w:val="00D36107"/>
    <w:rsid w:val="00D36738"/>
    <w:rsid w:val="00D374A7"/>
    <w:rsid w:val="00D37E55"/>
    <w:rsid w:val="00D40E5C"/>
    <w:rsid w:val="00D411BA"/>
    <w:rsid w:val="00D4126C"/>
    <w:rsid w:val="00D41D06"/>
    <w:rsid w:val="00D422FB"/>
    <w:rsid w:val="00D4297D"/>
    <w:rsid w:val="00D42EB2"/>
    <w:rsid w:val="00D4311E"/>
    <w:rsid w:val="00D43486"/>
    <w:rsid w:val="00D43EEC"/>
    <w:rsid w:val="00D43F29"/>
    <w:rsid w:val="00D44BD7"/>
    <w:rsid w:val="00D45036"/>
    <w:rsid w:val="00D4503A"/>
    <w:rsid w:val="00D45CEE"/>
    <w:rsid w:val="00D45F10"/>
    <w:rsid w:val="00D46884"/>
    <w:rsid w:val="00D470B0"/>
    <w:rsid w:val="00D473F3"/>
    <w:rsid w:val="00D50C31"/>
    <w:rsid w:val="00D50D1E"/>
    <w:rsid w:val="00D5137A"/>
    <w:rsid w:val="00D513C3"/>
    <w:rsid w:val="00D5200B"/>
    <w:rsid w:val="00D5288A"/>
    <w:rsid w:val="00D537EF"/>
    <w:rsid w:val="00D53C2C"/>
    <w:rsid w:val="00D544B5"/>
    <w:rsid w:val="00D5509F"/>
    <w:rsid w:val="00D555DD"/>
    <w:rsid w:val="00D558EF"/>
    <w:rsid w:val="00D56A80"/>
    <w:rsid w:val="00D56E4C"/>
    <w:rsid w:val="00D57051"/>
    <w:rsid w:val="00D57268"/>
    <w:rsid w:val="00D57F54"/>
    <w:rsid w:val="00D604FB"/>
    <w:rsid w:val="00D60914"/>
    <w:rsid w:val="00D60A32"/>
    <w:rsid w:val="00D610EA"/>
    <w:rsid w:val="00D6128E"/>
    <w:rsid w:val="00D61E5C"/>
    <w:rsid w:val="00D620A4"/>
    <w:rsid w:val="00D63923"/>
    <w:rsid w:val="00D6410C"/>
    <w:rsid w:val="00D64CFB"/>
    <w:rsid w:val="00D65F3F"/>
    <w:rsid w:val="00D66602"/>
    <w:rsid w:val="00D66A89"/>
    <w:rsid w:val="00D704F9"/>
    <w:rsid w:val="00D70534"/>
    <w:rsid w:val="00D705B7"/>
    <w:rsid w:val="00D713C6"/>
    <w:rsid w:val="00D715D7"/>
    <w:rsid w:val="00D71747"/>
    <w:rsid w:val="00D7286B"/>
    <w:rsid w:val="00D7465A"/>
    <w:rsid w:val="00D766C3"/>
    <w:rsid w:val="00D76F09"/>
    <w:rsid w:val="00D76FA6"/>
    <w:rsid w:val="00D77202"/>
    <w:rsid w:val="00D77B3F"/>
    <w:rsid w:val="00D80C4F"/>
    <w:rsid w:val="00D80CB1"/>
    <w:rsid w:val="00D8169A"/>
    <w:rsid w:val="00D822EF"/>
    <w:rsid w:val="00D82823"/>
    <w:rsid w:val="00D839A6"/>
    <w:rsid w:val="00D83D1E"/>
    <w:rsid w:val="00D847A0"/>
    <w:rsid w:val="00D849D0"/>
    <w:rsid w:val="00D85723"/>
    <w:rsid w:val="00D85941"/>
    <w:rsid w:val="00D867B8"/>
    <w:rsid w:val="00D867EB"/>
    <w:rsid w:val="00D86967"/>
    <w:rsid w:val="00D86D32"/>
    <w:rsid w:val="00D86FBD"/>
    <w:rsid w:val="00D8704C"/>
    <w:rsid w:val="00D87967"/>
    <w:rsid w:val="00D87E65"/>
    <w:rsid w:val="00D90469"/>
    <w:rsid w:val="00D907E4"/>
    <w:rsid w:val="00D90BFB"/>
    <w:rsid w:val="00D92196"/>
    <w:rsid w:val="00D9219F"/>
    <w:rsid w:val="00D923FB"/>
    <w:rsid w:val="00D92D09"/>
    <w:rsid w:val="00D92FA3"/>
    <w:rsid w:val="00D93297"/>
    <w:rsid w:val="00D9362E"/>
    <w:rsid w:val="00D93860"/>
    <w:rsid w:val="00D95960"/>
    <w:rsid w:val="00D9604B"/>
    <w:rsid w:val="00D963F6"/>
    <w:rsid w:val="00D967EE"/>
    <w:rsid w:val="00D968AA"/>
    <w:rsid w:val="00D9756A"/>
    <w:rsid w:val="00DA00DC"/>
    <w:rsid w:val="00DA06CA"/>
    <w:rsid w:val="00DA093D"/>
    <w:rsid w:val="00DA1BE3"/>
    <w:rsid w:val="00DA2441"/>
    <w:rsid w:val="00DA3BDB"/>
    <w:rsid w:val="00DA3DBE"/>
    <w:rsid w:val="00DA4F3D"/>
    <w:rsid w:val="00DA5006"/>
    <w:rsid w:val="00DA51C0"/>
    <w:rsid w:val="00DA5EF8"/>
    <w:rsid w:val="00DA7089"/>
    <w:rsid w:val="00DA75E8"/>
    <w:rsid w:val="00DB0452"/>
    <w:rsid w:val="00DB04E8"/>
    <w:rsid w:val="00DB1631"/>
    <w:rsid w:val="00DB2722"/>
    <w:rsid w:val="00DB2872"/>
    <w:rsid w:val="00DB28BD"/>
    <w:rsid w:val="00DB2E35"/>
    <w:rsid w:val="00DB3074"/>
    <w:rsid w:val="00DB3926"/>
    <w:rsid w:val="00DB5AD7"/>
    <w:rsid w:val="00DB5FB5"/>
    <w:rsid w:val="00DB6191"/>
    <w:rsid w:val="00DB61C3"/>
    <w:rsid w:val="00DB6598"/>
    <w:rsid w:val="00DB6EDA"/>
    <w:rsid w:val="00DC094B"/>
    <w:rsid w:val="00DC13AA"/>
    <w:rsid w:val="00DC151C"/>
    <w:rsid w:val="00DC203F"/>
    <w:rsid w:val="00DC347B"/>
    <w:rsid w:val="00DC3668"/>
    <w:rsid w:val="00DC44DC"/>
    <w:rsid w:val="00DC4AE6"/>
    <w:rsid w:val="00DC4BE4"/>
    <w:rsid w:val="00DC55FD"/>
    <w:rsid w:val="00DC5755"/>
    <w:rsid w:val="00DC626E"/>
    <w:rsid w:val="00DC65A4"/>
    <w:rsid w:val="00DC686A"/>
    <w:rsid w:val="00DC6A03"/>
    <w:rsid w:val="00DC6CD9"/>
    <w:rsid w:val="00DC77E4"/>
    <w:rsid w:val="00DD054E"/>
    <w:rsid w:val="00DD0EDB"/>
    <w:rsid w:val="00DD1CC4"/>
    <w:rsid w:val="00DD1FCD"/>
    <w:rsid w:val="00DD28A0"/>
    <w:rsid w:val="00DD2970"/>
    <w:rsid w:val="00DD2B54"/>
    <w:rsid w:val="00DD3503"/>
    <w:rsid w:val="00DD3C0B"/>
    <w:rsid w:val="00DD4217"/>
    <w:rsid w:val="00DD48D9"/>
    <w:rsid w:val="00DD4B99"/>
    <w:rsid w:val="00DD5952"/>
    <w:rsid w:val="00DD5A3B"/>
    <w:rsid w:val="00DD5AFF"/>
    <w:rsid w:val="00DD5BC5"/>
    <w:rsid w:val="00DD6AE7"/>
    <w:rsid w:val="00DD6EA3"/>
    <w:rsid w:val="00DD7B32"/>
    <w:rsid w:val="00DE06D1"/>
    <w:rsid w:val="00DE0BB7"/>
    <w:rsid w:val="00DE123C"/>
    <w:rsid w:val="00DE1339"/>
    <w:rsid w:val="00DE15DF"/>
    <w:rsid w:val="00DE1F01"/>
    <w:rsid w:val="00DE1F1D"/>
    <w:rsid w:val="00DE1FF8"/>
    <w:rsid w:val="00DE2058"/>
    <w:rsid w:val="00DE2236"/>
    <w:rsid w:val="00DE24BD"/>
    <w:rsid w:val="00DE393C"/>
    <w:rsid w:val="00DE46EE"/>
    <w:rsid w:val="00DE598D"/>
    <w:rsid w:val="00DE72D7"/>
    <w:rsid w:val="00DE7E1B"/>
    <w:rsid w:val="00DF00C4"/>
    <w:rsid w:val="00DF037A"/>
    <w:rsid w:val="00DF05D7"/>
    <w:rsid w:val="00DF0881"/>
    <w:rsid w:val="00DF104C"/>
    <w:rsid w:val="00DF16E5"/>
    <w:rsid w:val="00DF2251"/>
    <w:rsid w:val="00DF23CC"/>
    <w:rsid w:val="00DF25B5"/>
    <w:rsid w:val="00DF387D"/>
    <w:rsid w:val="00DF4422"/>
    <w:rsid w:val="00DF44D2"/>
    <w:rsid w:val="00DF4C99"/>
    <w:rsid w:val="00DF4D22"/>
    <w:rsid w:val="00DF512C"/>
    <w:rsid w:val="00DF552E"/>
    <w:rsid w:val="00DF55FE"/>
    <w:rsid w:val="00DF5978"/>
    <w:rsid w:val="00DF6265"/>
    <w:rsid w:val="00DF6D63"/>
    <w:rsid w:val="00DF70C8"/>
    <w:rsid w:val="00DF78A8"/>
    <w:rsid w:val="00DF7C59"/>
    <w:rsid w:val="00DF7CC7"/>
    <w:rsid w:val="00E01323"/>
    <w:rsid w:val="00E02332"/>
    <w:rsid w:val="00E031B3"/>
    <w:rsid w:val="00E031EE"/>
    <w:rsid w:val="00E0396F"/>
    <w:rsid w:val="00E043F4"/>
    <w:rsid w:val="00E049C1"/>
    <w:rsid w:val="00E052F6"/>
    <w:rsid w:val="00E05EB7"/>
    <w:rsid w:val="00E060C4"/>
    <w:rsid w:val="00E07012"/>
    <w:rsid w:val="00E071B0"/>
    <w:rsid w:val="00E07EAD"/>
    <w:rsid w:val="00E10922"/>
    <w:rsid w:val="00E10A1B"/>
    <w:rsid w:val="00E10F3D"/>
    <w:rsid w:val="00E11660"/>
    <w:rsid w:val="00E1224A"/>
    <w:rsid w:val="00E1232C"/>
    <w:rsid w:val="00E1328D"/>
    <w:rsid w:val="00E135A8"/>
    <w:rsid w:val="00E13D6C"/>
    <w:rsid w:val="00E14DF3"/>
    <w:rsid w:val="00E15868"/>
    <w:rsid w:val="00E15A8C"/>
    <w:rsid w:val="00E1629C"/>
    <w:rsid w:val="00E1771B"/>
    <w:rsid w:val="00E17F6F"/>
    <w:rsid w:val="00E20134"/>
    <w:rsid w:val="00E20137"/>
    <w:rsid w:val="00E20260"/>
    <w:rsid w:val="00E20538"/>
    <w:rsid w:val="00E20641"/>
    <w:rsid w:val="00E20B9D"/>
    <w:rsid w:val="00E20D45"/>
    <w:rsid w:val="00E21358"/>
    <w:rsid w:val="00E213CF"/>
    <w:rsid w:val="00E2228B"/>
    <w:rsid w:val="00E228BD"/>
    <w:rsid w:val="00E237E9"/>
    <w:rsid w:val="00E2459B"/>
    <w:rsid w:val="00E24965"/>
    <w:rsid w:val="00E25EBF"/>
    <w:rsid w:val="00E25ECF"/>
    <w:rsid w:val="00E27236"/>
    <w:rsid w:val="00E274C9"/>
    <w:rsid w:val="00E30664"/>
    <w:rsid w:val="00E32257"/>
    <w:rsid w:val="00E329F2"/>
    <w:rsid w:val="00E32AE4"/>
    <w:rsid w:val="00E3300E"/>
    <w:rsid w:val="00E330FA"/>
    <w:rsid w:val="00E338EF"/>
    <w:rsid w:val="00E347F4"/>
    <w:rsid w:val="00E3486D"/>
    <w:rsid w:val="00E35CD6"/>
    <w:rsid w:val="00E36F88"/>
    <w:rsid w:val="00E37325"/>
    <w:rsid w:val="00E3784A"/>
    <w:rsid w:val="00E37F44"/>
    <w:rsid w:val="00E40A73"/>
    <w:rsid w:val="00E40FB9"/>
    <w:rsid w:val="00E41247"/>
    <w:rsid w:val="00E418AE"/>
    <w:rsid w:val="00E41EE4"/>
    <w:rsid w:val="00E42312"/>
    <w:rsid w:val="00E42969"/>
    <w:rsid w:val="00E43971"/>
    <w:rsid w:val="00E43B9D"/>
    <w:rsid w:val="00E43C1E"/>
    <w:rsid w:val="00E43D5B"/>
    <w:rsid w:val="00E43FE2"/>
    <w:rsid w:val="00E44C51"/>
    <w:rsid w:val="00E4573C"/>
    <w:rsid w:val="00E46809"/>
    <w:rsid w:val="00E47359"/>
    <w:rsid w:val="00E47368"/>
    <w:rsid w:val="00E50EA1"/>
    <w:rsid w:val="00E51021"/>
    <w:rsid w:val="00E51812"/>
    <w:rsid w:val="00E523CB"/>
    <w:rsid w:val="00E52BBF"/>
    <w:rsid w:val="00E52BEB"/>
    <w:rsid w:val="00E53DA2"/>
    <w:rsid w:val="00E54260"/>
    <w:rsid w:val="00E54C8B"/>
    <w:rsid w:val="00E54E94"/>
    <w:rsid w:val="00E55059"/>
    <w:rsid w:val="00E55913"/>
    <w:rsid w:val="00E56838"/>
    <w:rsid w:val="00E57246"/>
    <w:rsid w:val="00E572D3"/>
    <w:rsid w:val="00E57303"/>
    <w:rsid w:val="00E60C20"/>
    <w:rsid w:val="00E610B0"/>
    <w:rsid w:val="00E610BB"/>
    <w:rsid w:val="00E6157B"/>
    <w:rsid w:val="00E623EF"/>
    <w:rsid w:val="00E62868"/>
    <w:rsid w:val="00E63166"/>
    <w:rsid w:val="00E63A48"/>
    <w:rsid w:val="00E63D64"/>
    <w:rsid w:val="00E648DF"/>
    <w:rsid w:val="00E67137"/>
    <w:rsid w:val="00E6747A"/>
    <w:rsid w:val="00E71121"/>
    <w:rsid w:val="00E711CC"/>
    <w:rsid w:val="00E712E5"/>
    <w:rsid w:val="00E7186F"/>
    <w:rsid w:val="00E71E30"/>
    <w:rsid w:val="00E720FF"/>
    <w:rsid w:val="00E7390C"/>
    <w:rsid w:val="00E73E8D"/>
    <w:rsid w:val="00E740F4"/>
    <w:rsid w:val="00E74757"/>
    <w:rsid w:val="00E75029"/>
    <w:rsid w:val="00E757F1"/>
    <w:rsid w:val="00E7674B"/>
    <w:rsid w:val="00E808B5"/>
    <w:rsid w:val="00E81383"/>
    <w:rsid w:val="00E824FE"/>
    <w:rsid w:val="00E82A23"/>
    <w:rsid w:val="00E8334B"/>
    <w:rsid w:val="00E843E8"/>
    <w:rsid w:val="00E84705"/>
    <w:rsid w:val="00E849AF"/>
    <w:rsid w:val="00E857D6"/>
    <w:rsid w:val="00E8583E"/>
    <w:rsid w:val="00E8619F"/>
    <w:rsid w:val="00E870F8"/>
    <w:rsid w:val="00E87A9F"/>
    <w:rsid w:val="00E90754"/>
    <w:rsid w:val="00E90AC4"/>
    <w:rsid w:val="00E90E37"/>
    <w:rsid w:val="00E90FD2"/>
    <w:rsid w:val="00E911AB"/>
    <w:rsid w:val="00E927BB"/>
    <w:rsid w:val="00E92F82"/>
    <w:rsid w:val="00E930F1"/>
    <w:rsid w:val="00E9329C"/>
    <w:rsid w:val="00E93805"/>
    <w:rsid w:val="00E93868"/>
    <w:rsid w:val="00E93A13"/>
    <w:rsid w:val="00E949EE"/>
    <w:rsid w:val="00E954A2"/>
    <w:rsid w:val="00E956FB"/>
    <w:rsid w:val="00E961A9"/>
    <w:rsid w:val="00E961AC"/>
    <w:rsid w:val="00E96714"/>
    <w:rsid w:val="00E97F56"/>
    <w:rsid w:val="00EA01E9"/>
    <w:rsid w:val="00EA0360"/>
    <w:rsid w:val="00EA0856"/>
    <w:rsid w:val="00EA0B41"/>
    <w:rsid w:val="00EA1636"/>
    <w:rsid w:val="00EA2147"/>
    <w:rsid w:val="00EA3256"/>
    <w:rsid w:val="00EA35B0"/>
    <w:rsid w:val="00EA364F"/>
    <w:rsid w:val="00EA4196"/>
    <w:rsid w:val="00EA453B"/>
    <w:rsid w:val="00EA5169"/>
    <w:rsid w:val="00EA62C7"/>
    <w:rsid w:val="00EA64EA"/>
    <w:rsid w:val="00EA7233"/>
    <w:rsid w:val="00EA771E"/>
    <w:rsid w:val="00EB0244"/>
    <w:rsid w:val="00EB0566"/>
    <w:rsid w:val="00EB05FB"/>
    <w:rsid w:val="00EB074A"/>
    <w:rsid w:val="00EB1294"/>
    <w:rsid w:val="00EB1836"/>
    <w:rsid w:val="00EB1899"/>
    <w:rsid w:val="00EB2E2F"/>
    <w:rsid w:val="00EB3905"/>
    <w:rsid w:val="00EB3D42"/>
    <w:rsid w:val="00EB4203"/>
    <w:rsid w:val="00EB4691"/>
    <w:rsid w:val="00EB5A42"/>
    <w:rsid w:val="00EB6220"/>
    <w:rsid w:val="00EB6A75"/>
    <w:rsid w:val="00EB7D09"/>
    <w:rsid w:val="00EC0798"/>
    <w:rsid w:val="00EC11FA"/>
    <w:rsid w:val="00EC2510"/>
    <w:rsid w:val="00EC3644"/>
    <w:rsid w:val="00EC3721"/>
    <w:rsid w:val="00EC456A"/>
    <w:rsid w:val="00EC51D2"/>
    <w:rsid w:val="00EC58C4"/>
    <w:rsid w:val="00EC6207"/>
    <w:rsid w:val="00EC6A6C"/>
    <w:rsid w:val="00EC6EFD"/>
    <w:rsid w:val="00EC6F03"/>
    <w:rsid w:val="00EC7471"/>
    <w:rsid w:val="00EC7A29"/>
    <w:rsid w:val="00ED0353"/>
    <w:rsid w:val="00ED04BA"/>
    <w:rsid w:val="00ED2E05"/>
    <w:rsid w:val="00ED4003"/>
    <w:rsid w:val="00ED44C4"/>
    <w:rsid w:val="00ED594E"/>
    <w:rsid w:val="00ED7B5B"/>
    <w:rsid w:val="00EE04D8"/>
    <w:rsid w:val="00EE093B"/>
    <w:rsid w:val="00EE0E00"/>
    <w:rsid w:val="00EE2830"/>
    <w:rsid w:val="00EE2F46"/>
    <w:rsid w:val="00EE377B"/>
    <w:rsid w:val="00EE3D63"/>
    <w:rsid w:val="00EE4293"/>
    <w:rsid w:val="00EE4C1E"/>
    <w:rsid w:val="00EE4F09"/>
    <w:rsid w:val="00EE59D1"/>
    <w:rsid w:val="00EE5A4B"/>
    <w:rsid w:val="00EE5C8A"/>
    <w:rsid w:val="00EE5F39"/>
    <w:rsid w:val="00EE60B3"/>
    <w:rsid w:val="00EE694D"/>
    <w:rsid w:val="00EE6E1A"/>
    <w:rsid w:val="00EE72CD"/>
    <w:rsid w:val="00EE7850"/>
    <w:rsid w:val="00EF01EB"/>
    <w:rsid w:val="00EF0258"/>
    <w:rsid w:val="00EF1E9D"/>
    <w:rsid w:val="00EF1F25"/>
    <w:rsid w:val="00EF3D76"/>
    <w:rsid w:val="00EF3D89"/>
    <w:rsid w:val="00EF46BF"/>
    <w:rsid w:val="00EF538D"/>
    <w:rsid w:val="00EF5828"/>
    <w:rsid w:val="00EF63E6"/>
    <w:rsid w:val="00EF6656"/>
    <w:rsid w:val="00EF7D42"/>
    <w:rsid w:val="00F0055B"/>
    <w:rsid w:val="00F00ABD"/>
    <w:rsid w:val="00F010BE"/>
    <w:rsid w:val="00F019BE"/>
    <w:rsid w:val="00F025E7"/>
    <w:rsid w:val="00F037D2"/>
    <w:rsid w:val="00F039B6"/>
    <w:rsid w:val="00F042E6"/>
    <w:rsid w:val="00F04636"/>
    <w:rsid w:val="00F049E1"/>
    <w:rsid w:val="00F05DF5"/>
    <w:rsid w:val="00F065A1"/>
    <w:rsid w:val="00F065C0"/>
    <w:rsid w:val="00F07187"/>
    <w:rsid w:val="00F07485"/>
    <w:rsid w:val="00F07F6F"/>
    <w:rsid w:val="00F1281D"/>
    <w:rsid w:val="00F12A1E"/>
    <w:rsid w:val="00F135E5"/>
    <w:rsid w:val="00F136A5"/>
    <w:rsid w:val="00F1380F"/>
    <w:rsid w:val="00F145EE"/>
    <w:rsid w:val="00F14987"/>
    <w:rsid w:val="00F14CBD"/>
    <w:rsid w:val="00F15951"/>
    <w:rsid w:val="00F15A60"/>
    <w:rsid w:val="00F15FD1"/>
    <w:rsid w:val="00F169B3"/>
    <w:rsid w:val="00F17CE3"/>
    <w:rsid w:val="00F20B60"/>
    <w:rsid w:val="00F20EC6"/>
    <w:rsid w:val="00F20F8E"/>
    <w:rsid w:val="00F21724"/>
    <w:rsid w:val="00F21B14"/>
    <w:rsid w:val="00F22400"/>
    <w:rsid w:val="00F22F79"/>
    <w:rsid w:val="00F23993"/>
    <w:rsid w:val="00F247CC"/>
    <w:rsid w:val="00F249F8"/>
    <w:rsid w:val="00F24CBC"/>
    <w:rsid w:val="00F26614"/>
    <w:rsid w:val="00F27193"/>
    <w:rsid w:val="00F2742A"/>
    <w:rsid w:val="00F27B90"/>
    <w:rsid w:val="00F30D93"/>
    <w:rsid w:val="00F31BD7"/>
    <w:rsid w:val="00F32221"/>
    <w:rsid w:val="00F32FFD"/>
    <w:rsid w:val="00F33017"/>
    <w:rsid w:val="00F33637"/>
    <w:rsid w:val="00F33668"/>
    <w:rsid w:val="00F34630"/>
    <w:rsid w:val="00F34F17"/>
    <w:rsid w:val="00F3593C"/>
    <w:rsid w:val="00F361E6"/>
    <w:rsid w:val="00F365E0"/>
    <w:rsid w:val="00F36D8A"/>
    <w:rsid w:val="00F36EA9"/>
    <w:rsid w:val="00F3703C"/>
    <w:rsid w:val="00F378CF"/>
    <w:rsid w:val="00F3794A"/>
    <w:rsid w:val="00F42353"/>
    <w:rsid w:val="00F4391F"/>
    <w:rsid w:val="00F43DE4"/>
    <w:rsid w:val="00F442B6"/>
    <w:rsid w:val="00F445DA"/>
    <w:rsid w:val="00F45929"/>
    <w:rsid w:val="00F463C7"/>
    <w:rsid w:val="00F46623"/>
    <w:rsid w:val="00F470F8"/>
    <w:rsid w:val="00F47584"/>
    <w:rsid w:val="00F505B1"/>
    <w:rsid w:val="00F50D3F"/>
    <w:rsid w:val="00F5139D"/>
    <w:rsid w:val="00F51460"/>
    <w:rsid w:val="00F52495"/>
    <w:rsid w:val="00F532BA"/>
    <w:rsid w:val="00F550EF"/>
    <w:rsid w:val="00F554F4"/>
    <w:rsid w:val="00F5613C"/>
    <w:rsid w:val="00F57386"/>
    <w:rsid w:val="00F5776E"/>
    <w:rsid w:val="00F6011F"/>
    <w:rsid w:val="00F60CC0"/>
    <w:rsid w:val="00F60DE2"/>
    <w:rsid w:val="00F61025"/>
    <w:rsid w:val="00F62163"/>
    <w:rsid w:val="00F623A7"/>
    <w:rsid w:val="00F62E17"/>
    <w:rsid w:val="00F63DE1"/>
    <w:rsid w:val="00F63E1F"/>
    <w:rsid w:val="00F63F53"/>
    <w:rsid w:val="00F642BD"/>
    <w:rsid w:val="00F64774"/>
    <w:rsid w:val="00F648FC"/>
    <w:rsid w:val="00F649F0"/>
    <w:rsid w:val="00F6568B"/>
    <w:rsid w:val="00F65E1A"/>
    <w:rsid w:val="00F65EB5"/>
    <w:rsid w:val="00F65F04"/>
    <w:rsid w:val="00F6616A"/>
    <w:rsid w:val="00F662D1"/>
    <w:rsid w:val="00F66409"/>
    <w:rsid w:val="00F66DE7"/>
    <w:rsid w:val="00F6715D"/>
    <w:rsid w:val="00F6717C"/>
    <w:rsid w:val="00F703B9"/>
    <w:rsid w:val="00F7084A"/>
    <w:rsid w:val="00F708B1"/>
    <w:rsid w:val="00F70C02"/>
    <w:rsid w:val="00F70D45"/>
    <w:rsid w:val="00F71073"/>
    <w:rsid w:val="00F7125E"/>
    <w:rsid w:val="00F7161A"/>
    <w:rsid w:val="00F71797"/>
    <w:rsid w:val="00F71DC3"/>
    <w:rsid w:val="00F722E4"/>
    <w:rsid w:val="00F72905"/>
    <w:rsid w:val="00F72FAA"/>
    <w:rsid w:val="00F7339F"/>
    <w:rsid w:val="00F737DA"/>
    <w:rsid w:val="00F73E92"/>
    <w:rsid w:val="00F7439F"/>
    <w:rsid w:val="00F74988"/>
    <w:rsid w:val="00F74F91"/>
    <w:rsid w:val="00F7553B"/>
    <w:rsid w:val="00F762A3"/>
    <w:rsid w:val="00F764C6"/>
    <w:rsid w:val="00F76745"/>
    <w:rsid w:val="00F77A1D"/>
    <w:rsid w:val="00F8003E"/>
    <w:rsid w:val="00F81653"/>
    <w:rsid w:val="00F82254"/>
    <w:rsid w:val="00F8243C"/>
    <w:rsid w:val="00F845DE"/>
    <w:rsid w:val="00F846F2"/>
    <w:rsid w:val="00F850AA"/>
    <w:rsid w:val="00F865BD"/>
    <w:rsid w:val="00F866E0"/>
    <w:rsid w:val="00F86760"/>
    <w:rsid w:val="00F87BAC"/>
    <w:rsid w:val="00F90E97"/>
    <w:rsid w:val="00F90F94"/>
    <w:rsid w:val="00F913B7"/>
    <w:rsid w:val="00F9145A"/>
    <w:rsid w:val="00F921DB"/>
    <w:rsid w:val="00F921FA"/>
    <w:rsid w:val="00F92522"/>
    <w:rsid w:val="00F92538"/>
    <w:rsid w:val="00F92683"/>
    <w:rsid w:val="00F92E9E"/>
    <w:rsid w:val="00F93E96"/>
    <w:rsid w:val="00F94F1C"/>
    <w:rsid w:val="00F950D3"/>
    <w:rsid w:val="00F9540E"/>
    <w:rsid w:val="00F95D70"/>
    <w:rsid w:val="00F96397"/>
    <w:rsid w:val="00F96711"/>
    <w:rsid w:val="00F9716F"/>
    <w:rsid w:val="00F97287"/>
    <w:rsid w:val="00F9790E"/>
    <w:rsid w:val="00F97C26"/>
    <w:rsid w:val="00FA04F4"/>
    <w:rsid w:val="00FA10FB"/>
    <w:rsid w:val="00FA1440"/>
    <w:rsid w:val="00FA1F85"/>
    <w:rsid w:val="00FA28A5"/>
    <w:rsid w:val="00FA367B"/>
    <w:rsid w:val="00FA384D"/>
    <w:rsid w:val="00FA3E64"/>
    <w:rsid w:val="00FA4210"/>
    <w:rsid w:val="00FA456D"/>
    <w:rsid w:val="00FA577B"/>
    <w:rsid w:val="00FA5F8B"/>
    <w:rsid w:val="00FA6938"/>
    <w:rsid w:val="00FA6E10"/>
    <w:rsid w:val="00FA73E2"/>
    <w:rsid w:val="00FB11B3"/>
    <w:rsid w:val="00FB14E2"/>
    <w:rsid w:val="00FB17A3"/>
    <w:rsid w:val="00FB2C81"/>
    <w:rsid w:val="00FB2FF8"/>
    <w:rsid w:val="00FB3C0E"/>
    <w:rsid w:val="00FB4455"/>
    <w:rsid w:val="00FB4815"/>
    <w:rsid w:val="00FB48E0"/>
    <w:rsid w:val="00FC0477"/>
    <w:rsid w:val="00FC082B"/>
    <w:rsid w:val="00FC0DB7"/>
    <w:rsid w:val="00FC1896"/>
    <w:rsid w:val="00FC1C36"/>
    <w:rsid w:val="00FC271E"/>
    <w:rsid w:val="00FC2775"/>
    <w:rsid w:val="00FC2B8A"/>
    <w:rsid w:val="00FC358F"/>
    <w:rsid w:val="00FC37C6"/>
    <w:rsid w:val="00FC4423"/>
    <w:rsid w:val="00FC4C1E"/>
    <w:rsid w:val="00FC530E"/>
    <w:rsid w:val="00FC576C"/>
    <w:rsid w:val="00FC581C"/>
    <w:rsid w:val="00FC5C9F"/>
    <w:rsid w:val="00FC5CF6"/>
    <w:rsid w:val="00FC6B0B"/>
    <w:rsid w:val="00FC770E"/>
    <w:rsid w:val="00FC79B1"/>
    <w:rsid w:val="00FC7B95"/>
    <w:rsid w:val="00FD0777"/>
    <w:rsid w:val="00FD0A85"/>
    <w:rsid w:val="00FD0B07"/>
    <w:rsid w:val="00FD11FC"/>
    <w:rsid w:val="00FD1FF7"/>
    <w:rsid w:val="00FD224D"/>
    <w:rsid w:val="00FD2282"/>
    <w:rsid w:val="00FD25DB"/>
    <w:rsid w:val="00FD311A"/>
    <w:rsid w:val="00FD3582"/>
    <w:rsid w:val="00FD3D5C"/>
    <w:rsid w:val="00FD3E36"/>
    <w:rsid w:val="00FD3E6A"/>
    <w:rsid w:val="00FD42BE"/>
    <w:rsid w:val="00FD447B"/>
    <w:rsid w:val="00FD4A21"/>
    <w:rsid w:val="00FD4CF6"/>
    <w:rsid w:val="00FD4EBE"/>
    <w:rsid w:val="00FD4EE0"/>
    <w:rsid w:val="00FD5C41"/>
    <w:rsid w:val="00FD69A4"/>
    <w:rsid w:val="00FD6E73"/>
    <w:rsid w:val="00FD6F21"/>
    <w:rsid w:val="00FD743C"/>
    <w:rsid w:val="00FD76D2"/>
    <w:rsid w:val="00FD7891"/>
    <w:rsid w:val="00FD7C08"/>
    <w:rsid w:val="00FE00F7"/>
    <w:rsid w:val="00FE0C7C"/>
    <w:rsid w:val="00FE0E1C"/>
    <w:rsid w:val="00FE111D"/>
    <w:rsid w:val="00FE1BD0"/>
    <w:rsid w:val="00FE1CBA"/>
    <w:rsid w:val="00FE1D8F"/>
    <w:rsid w:val="00FE23CB"/>
    <w:rsid w:val="00FE3382"/>
    <w:rsid w:val="00FE4559"/>
    <w:rsid w:val="00FE61D2"/>
    <w:rsid w:val="00FE61D6"/>
    <w:rsid w:val="00FE787A"/>
    <w:rsid w:val="00FE788E"/>
    <w:rsid w:val="00FE7DCA"/>
    <w:rsid w:val="00FE7E94"/>
    <w:rsid w:val="00FF0995"/>
    <w:rsid w:val="00FF0E70"/>
    <w:rsid w:val="00FF1058"/>
    <w:rsid w:val="00FF15E2"/>
    <w:rsid w:val="00FF18D2"/>
    <w:rsid w:val="00FF1D4F"/>
    <w:rsid w:val="00FF2767"/>
    <w:rsid w:val="00FF2E98"/>
    <w:rsid w:val="00FF2F6B"/>
    <w:rsid w:val="00FF3289"/>
    <w:rsid w:val="00FF35F5"/>
    <w:rsid w:val="00FF4245"/>
    <w:rsid w:val="00FF47B0"/>
    <w:rsid w:val="00FF4B43"/>
    <w:rsid w:val="00FF521C"/>
    <w:rsid w:val="00FF65CD"/>
    <w:rsid w:val="00FF69D2"/>
    <w:rsid w:val="00FF7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644983"/>
  <w15:docId w15:val="{1C7955DA-1104-41B3-AD1D-103440838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B0E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40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A32B1"/>
    <w:pPr>
      <w:spacing w:before="100" w:beforeAutospacing="1" w:after="100" w:afterAutospacing="1"/>
      <w:outlineLvl w:val="1"/>
    </w:pPr>
    <w:rPr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5D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2C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37D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3EE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0D3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0D3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0D3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32B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customStyle="1" w:styleId="pb0">
    <w:name w:val="pb0"/>
    <w:basedOn w:val="Normal"/>
    <w:rsid w:val="00974DA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974DAF"/>
    <w:rPr>
      <w:i/>
      <w:iCs/>
    </w:rPr>
  </w:style>
  <w:style w:type="paragraph" w:styleId="ListParagraph">
    <w:name w:val="List Paragraph"/>
    <w:basedOn w:val="Normal"/>
    <w:uiPriority w:val="34"/>
    <w:qFormat/>
    <w:rsid w:val="00856662"/>
    <w:pPr>
      <w:ind w:left="720"/>
      <w:contextualSpacing/>
      <w:jc w:val="both"/>
    </w:pPr>
  </w:style>
  <w:style w:type="paragraph" w:customStyle="1" w:styleId="Pa9">
    <w:name w:val="Pa9"/>
    <w:basedOn w:val="Normal"/>
    <w:next w:val="Normal"/>
    <w:uiPriority w:val="99"/>
    <w:rsid w:val="00856662"/>
    <w:pPr>
      <w:autoSpaceDE w:val="0"/>
      <w:autoSpaceDN w:val="0"/>
      <w:adjustRightInd w:val="0"/>
      <w:spacing w:line="241" w:lineRule="atLeast"/>
      <w:jc w:val="both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E4C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C67"/>
  </w:style>
  <w:style w:type="paragraph" w:styleId="Footer">
    <w:name w:val="footer"/>
    <w:basedOn w:val="Normal"/>
    <w:link w:val="FooterChar"/>
    <w:uiPriority w:val="99"/>
    <w:unhideWhenUsed/>
    <w:rsid w:val="007E4C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C67"/>
  </w:style>
  <w:style w:type="character" w:styleId="Strong">
    <w:name w:val="Strong"/>
    <w:basedOn w:val="DefaultParagraphFont"/>
    <w:uiPriority w:val="22"/>
    <w:qFormat/>
    <w:rsid w:val="00FA1F85"/>
    <w:rPr>
      <w:b/>
      <w:bCs/>
    </w:rPr>
  </w:style>
  <w:style w:type="paragraph" w:customStyle="1" w:styleId="wef-1ty47b3">
    <w:name w:val="wef-1ty47b3"/>
    <w:basedOn w:val="Normal"/>
    <w:rsid w:val="0080362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03620"/>
    <w:rPr>
      <w:color w:val="0000FF"/>
      <w:u w:val="single"/>
    </w:rPr>
  </w:style>
  <w:style w:type="paragraph" w:customStyle="1" w:styleId="Default">
    <w:name w:val="Default"/>
    <w:qFormat/>
    <w:rsid w:val="00ED2E05"/>
    <w:pPr>
      <w:autoSpaceDE w:val="0"/>
      <w:autoSpaceDN w:val="0"/>
      <w:adjustRightInd w:val="0"/>
      <w:spacing w:line="240" w:lineRule="auto"/>
    </w:pPr>
    <w:rPr>
      <w:rFonts w:ascii="Palatino" w:hAnsi="Palatino" w:cs="Palatino"/>
      <w:color w:val="000000"/>
      <w:sz w:val="24"/>
      <w:szCs w:val="24"/>
      <w:lang w:val="en-ZA"/>
    </w:rPr>
  </w:style>
  <w:style w:type="table" w:styleId="TableGrid">
    <w:name w:val="Table Grid"/>
    <w:basedOn w:val="TableNormal"/>
    <w:uiPriority w:val="39"/>
    <w:rsid w:val="00E63A4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25D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825DCB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2640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2640FF"/>
  </w:style>
  <w:style w:type="character" w:customStyle="1" w:styleId="A4">
    <w:name w:val="A4"/>
    <w:uiPriority w:val="99"/>
    <w:rsid w:val="004331DE"/>
    <w:rPr>
      <w:rFonts w:cs="Palatino"/>
      <w:color w:val="000000"/>
      <w:sz w:val="11"/>
      <w:szCs w:val="11"/>
    </w:rPr>
  </w:style>
  <w:style w:type="character" w:styleId="UnresolvedMention">
    <w:name w:val="Unresolved Mention"/>
    <w:basedOn w:val="DefaultParagraphFont"/>
    <w:uiPriority w:val="99"/>
    <w:semiHidden/>
    <w:unhideWhenUsed/>
    <w:rsid w:val="0099069C"/>
    <w:rPr>
      <w:color w:val="605E5C"/>
      <w:shd w:val="clear" w:color="auto" w:fill="E1DFDD"/>
    </w:rPr>
  </w:style>
  <w:style w:type="paragraph" w:customStyle="1" w:styleId="ember-view">
    <w:name w:val="ember-view"/>
    <w:basedOn w:val="Normal"/>
    <w:rsid w:val="002F39A9"/>
    <w:pPr>
      <w:spacing w:before="100" w:beforeAutospacing="1" w:after="100" w:afterAutospacing="1"/>
    </w:pPr>
  </w:style>
  <w:style w:type="paragraph" w:customStyle="1" w:styleId="Pa1">
    <w:name w:val="Pa1"/>
    <w:basedOn w:val="Default"/>
    <w:next w:val="Default"/>
    <w:uiPriority w:val="99"/>
    <w:rsid w:val="003831D1"/>
    <w:pPr>
      <w:spacing w:line="161" w:lineRule="atLeast"/>
    </w:pPr>
    <w:rPr>
      <w:rFonts w:ascii="Calibri" w:hAnsi="Calibri" w:cs="Calibri"/>
      <w:color w:val="auto"/>
    </w:rPr>
  </w:style>
  <w:style w:type="character" w:customStyle="1" w:styleId="A1">
    <w:name w:val="A1"/>
    <w:uiPriority w:val="99"/>
    <w:rsid w:val="003831D1"/>
    <w:rPr>
      <w:color w:val="000000"/>
      <w:sz w:val="9"/>
      <w:szCs w:val="9"/>
    </w:rPr>
  </w:style>
  <w:style w:type="character" w:customStyle="1" w:styleId="text">
    <w:name w:val="text"/>
    <w:basedOn w:val="DefaultParagraphFont"/>
    <w:rsid w:val="00992509"/>
  </w:style>
  <w:style w:type="character" w:customStyle="1" w:styleId="element-citation">
    <w:name w:val="element-citation"/>
    <w:basedOn w:val="DefaultParagraphFont"/>
    <w:rsid w:val="00D5509F"/>
  </w:style>
  <w:style w:type="character" w:customStyle="1" w:styleId="ref-journal">
    <w:name w:val="ref-journal"/>
    <w:basedOn w:val="DefaultParagraphFont"/>
    <w:rsid w:val="00D5509F"/>
  </w:style>
  <w:style w:type="character" w:customStyle="1" w:styleId="ref-vol">
    <w:name w:val="ref-vol"/>
    <w:basedOn w:val="DefaultParagraphFont"/>
    <w:rsid w:val="00D5509F"/>
  </w:style>
  <w:style w:type="character" w:customStyle="1" w:styleId="period">
    <w:name w:val="period"/>
    <w:basedOn w:val="DefaultParagraphFont"/>
    <w:rsid w:val="00D555DD"/>
  </w:style>
  <w:style w:type="character" w:customStyle="1" w:styleId="cit">
    <w:name w:val="cit"/>
    <w:basedOn w:val="DefaultParagraphFont"/>
    <w:rsid w:val="00D555DD"/>
  </w:style>
  <w:style w:type="paragraph" w:customStyle="1" w:styleId="nova-legacy-e-listitem">
    <w:name w:val="nova-legacy-e-list__item"/>
    <w:basedOn w:val="Normal"/>
    <w:rsid w:val="00665E52"/>
    <w:pPr>
      <w:spacing w:before="100" w:beforeAutospacing="1" w:after="100" w:afterAutospacing="1"/>
    </w:pPr>
  </w:style>
  <w:style w:type="character" w:customStyle="1" w:styleId="authors-list-item">
    <w:name w:val="authors-list-item"/>
    <w:basedOn w:val="DefaultParagraphFont"/>
    <w:rsid w:val="00665E52"/>
  </w:style>
  <w:style w:type="character" w:customStyle="1" w:styleId="author-sup-separator">
    <w:name w:val="author-sup-separator"/>
    <w:basedOn w:val="DefaultParagraphFont"/>
    <w:rsid w:val="00665E52"/>
  </w:style>
  <w:style w:type="character" w:customStyle="1" w:styleId="comma">
    <w:name w:val="comma"/>
    <w:basedOn w:val="DefaultParagraphFont"/>
    <w:rsid w:val="00665E52"/>
  </w:style>
  <w:style w:type="character" w:customStyle="1" w:styleId="A8">
    <w:name w:val="A8"/>
    <w:uiPriority w:val="99"/>
    <w:rsid w:val="00DE1FF8"/>
    <w:rPr>
      <w:rFonts w:cs="Warnock Pro Light"/>
      <w:color w:val="000000"/>
      <w:sz w:val="11"/>
      <w:szCs w:val="11"/>
    </w:rPr>
  </w:style>
  <w:style w:type="character" w:customStyle="1" w:styleId="Heading4Char">
    <w:name w:val="Heading 4 Char"/>
    <w:basedOn w:val="DefaultParagraphFont"/>
    <w:link w:val="Heading4"/>
    <w:uiPriority w:val="9"/>
    <w:rsid w:val="00662CA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3EE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primary-heading">
    <w:name w:val="primary-heading"/>
    <w:basedOn w:val="DefaultParagraphFont"/>
    <w:rsid w:val="00D43EEC"/>
  </w:style>
  <w:style w:type="character" w:customStyle="1" w:styleId="corrections-labeltext">
    <w:name w:val="corrections-label__text"/>
    <w:basedOn w:val="DefaultParagraphFont"/>
    <w:rsid w:val="00D43EEC"/>
  </w:style>
  <w:style w:type="character" w:customStyle="1" w:styleId="accordion-tabbedtab-mobile">
    <w:name w:val="accordion-tabbed__tab-mobile"/>
    <w:basedOn w:val="DefaultParagraphFont"/>
    <w:rsid w:val="00D43EEC"/>
  </w:style>
  <w:style w:type="character" w:customStyle="1" w:styleId="comma-separator">
    <w:name w:val="comma-separator"/>
    <w:basedOn w:val="DefaultParagraphFont"/>
    <w:rsid w:val="00D43EEC"/>
  </w:style>
  <w:style w:type="paragraph" w:customStyle="1" w:styleId="trt0xe">
    <w:name w:val="trt0xe"/>
    <w:basedOn w:val="Normal"/>
    <w:rsid w:val="00752EAE"/>
    <w:pPr>
      <w:spacing w:before="100" w:beforeAutospacing="1" w:after="100" w:afterAutospacing="1"/>
    </w:pPr>
  </w:style>
  <w:style w:type="paragraph" w:customStyle="1" w:styleId="c-article-author-listitem">
    <w:name w:val="c-article-author-list__item"/>
    <w:basedOn w:val="Normal"/>
    <w:rsid w:val="00800746"/>
    <w:pPr>
      <w:spacing w:before="100" w:beforeAutospacing="1" w:after="100" w:afterAutospacing="1"/>
    </w:pPr>
  </w:style>
  <w:style w:type="paragraph" w:customStyle="1" w:styleId="Pa20">
    <w:name w:val="Pa20"/>
    <w:basedOn w:val="Default"/>
    <w:next w:val="Default"/>
    <w:uiPriority w:val="99"/>
    <w:rsid w:val="00354F65"/>
    <w:pPr>
      <w:spacing w:line="241" w:lineRule="atLeast"/>
    </w:pPr>
    <w:rPr>
      <w:rFonts w:ascii="HelveticaNeueLT Pro 53 Ex" w:hAnsi="HelveticaNeueLT Pro 53 Ex"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354F65"/>
    <w:pPr>
      <w:spacing w:line="191" w:lineRule="atLeast"/>
    </w:pPr>
    <w:rPr>
      <w:rFonts w:ascii="HelveticaNeueLT Pro 53 Ex" w:hAnsi="HelveticaNeueLT Pro 53 Ex" w:cstheme="minorBidi"/>
      <w:color w:val="auto"/>
    </w:rPr>
  </w:style>
  <w:style w:type="paragraph" w:customStyle="1" w:styleId="Pa5">
    <w:name w:val="Pa5"/>
    <w:basedOn w:val="Default"/>
    <w:next w:val="Default"/>
    <w:uiPriority w:val="99"/>
    <w:rsid w:val="00AE645E"/>
    <w:pPr>
      <w:spacing w:line="201" w:lineRule="atLeast"/>
    </w:pPr>
    <w:rPr>
      <w:rFonts w:cstheme="minorBidi"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37D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inlineblock">
    <w:name w:val="inlineblock"/>
    <w:basedOn w:val="DefaultParagraphFont"/>
    <w:rsid w:val="00FB4815"/>
  </w:style>
  <w:style w:type="character" w:customStyle="1" w:styleId="sciprofiles-linkname">
    <w:name w:val="sciprofiles-link__name"/>
    <w:basedOn w:val="DefaultParagraphFont"/>
    <w:rsid w:val="00FB4815"/>
  </w:style>
  <w:style w:type="paragraph" w:customStyle="1" w:styleId="chakra-text">
    <w:name w:val="chakra-text"/>
    <w:basedOn w:val="Normal"/>
    <w:rsid w:val="00526E78"/>
    <w:pPr>
      <w:spacing w:before="100" w:beforeAutospacing="1" w:after="100" w:afterAutospacing="1"/>
    </w:pPr>
  </w:style>
  <w:style w:type="character" w:customStyle="1" w:styleId="chakra-text1">
    <w:name w:val="chakra-text1"/>
    <w:basedOn w:val="DefaultParagraphFont"/>
    <w:rsid w:val="00526E78"/>
  </w:style>
  <w:style w:type="character" w:styleId="LineNumber">
    <w:name w:val="line number"/>
    <w:basedOn w:val="DefaultParagraphFont"/>
    <w:uiPriority w:val="99"/>
    <w:semiHidden/>
    <w:unhideWhenUsed/>
    <w:rsid w:val="00E54E94"/>
  </w:style>
  <w:style w:type="character" w:customStyle="1" w:styleId="ej-keyword">
    <w:name w:val="ej-keyword"/>
    <w:basedOn w:val="DefaultParagraphFont"/>
    <w:rsid w:val="004C515E"/>
  </w:style>
  <w:style w:type="character" w:customStyle="1" w:styleId="output-sentence">
    <w:name w:val="output-sentence"/>
    <w:basedOn w:val="DefaultParagraphFont"/>
    <w:rsid w:val="002A558C"/>
  </w:style>
  <w:style w:type="character" w:customStyle="1" w:styleId="muibox-root">
    <w:name w:val="muibox-root"/>
    <w:basedOn w:val="DefaultParagraphFont"/>
    <w:rsid w:val="002A558C"/>
  </w:style>
  <w:style w:type="character" w:customStyle="1" w:styleId="css-0">
    <w:name w:val="css-0"/>
    <w:basedOn w:val="DefaultParagraphFont"/>
    <w:rsid w:val="002A558C"/>
  </w:style>
  <w:style w:type="character" w:customStyle="1" w:styleId="css-1tmeul0">
    <w:name w:val="css-1tmeul0"/>
    <w:basedOn w:val="DefaultParagraphFont"/>
    <w:rsid w:val="002A558C"/>
  </w:style>
  <w:style w:type="character" w:customStyle="1" w:styleId="css-1g9q2al">
    <w:name w:val="css-1g9q2al"/>
    <w:basedOn w:val="DefaultParagraphFont"/>
    <w:rsid w:val="002A558C"/>
  </w:style>
  <w:style w:type="paragraph" w:customStyle="1" w:styleId="c-bibliographic-informationcitation">
    <w:name w:val="c-bibliographic-information__citation"/>
    <w:basedOn w:val="Normal"/>
    <w:rsid w:val="00CB2127"/>
    <w:pPr>
      <w:spacing w:before="100" w:beforeAutospacing="1" w:after="100" w:afterAutospacing="1"/>
    </w:pPr>
    <w:rPr>
      <w:lang w:val="en-ZA"/>
    </w:rPr>
  </w:style>
  <w:style w:type="paragraph" w:customStyle="1" w:styleId="k3ksmc">
    <w:name w:val="k3ksmc"/>
    <w:basedOn w:val="Normal"/>
    <w:rsid w:val="00F950D3"/>
    <w:pPr>
      <w:spacing w:before="100" w:beforeAutospacing="1" w:after="100" w:afterAutospacing="1"/>
    </w:pPr>
    <w:rPr>
      <w:lang w:val="en-ZA"/>
    </w:rPr>
  </w:style>
  <w:style w:type="character" w:customStyle="1" w:styleId="uv3um">
    <w:name w:val="uv3um"/>
    <w:basedOn w:val="DefaultParagraphFont"/>
    <w:rsid w:val="00F950D3"/>
  </w:style>
  <w:style w:type="character" w:customStyle="1" w:styleId="smallcaps">
    <w:name w:val="smallcaps"/>
    <w:basedOn w:val="DefaultParagraphFont"/>
    <w:rsid w:val="00D53C2C"/>
  </w:style>
  <w:style w:type="character" w:customStyle="1" w:styleId="author">
    <w:name w:val="author"/>
    <w:basedOn w:val="DefaultParagraphFont"/>
    <w:rsid w:val="00894F67"/>
  </w:style>
  <w:style w:type="character" w:customStyle="1" w:styleId="Heading7Char">
    <w:name w:val="Heading 7 Char"/>
    <w:basedOn w:val="DefaultParagraphFont"/>
    <w:link w:val="Heading7"/>
    <w:uiPriority w:val="9"/>
    <w:semiHidden/>
    <w:rsid w:val="00F50D3F"/>
    <w:rPr>
      <w:rFonts w:ascii="Times New Roman" w:eastAsiaTheme="majorEastAsia" w:hAnsi="Times New Roman" w:cstheme="majorBidi"/>
      <w:color w:val="595959" w:themeColor="text1" w:themeTint="A6"/>
      <w:sz w:val="24"/>
      <w:szCs w:val="24"/>
      <w:lang w:eastAsia="en-Z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0D3F"/>
    <w:rPr>
      <w:rFonts w:ascii="Times New Roman" w:eastAsiaTheme="majorEastAsia" w:hAnsi="Times New Roman" w:cstheme="majorBidi"/>
      <w:i/>
      <w:iCs/>
      <w:color w:val="272727" w:themeColor="text1" w:themeTint="D8"/>
      <w:sz w:val="24"/>
      <w:szCs w:val="24"/>
      <w:lang w:eastAsia="en-Z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0D3F"/>
    <w:rPr>
      <w:rFonts w:ascii="Times New Roman" w:eastAsiaTheme="majorEastAsia" w:hAnsi="Times New Roman" w:cstheme="majorBidi"/>
      <w:color w:val="272727" w:themeColor="text1" w:themeTint="D8"/>
      <w:sz w:val="24"/>
      <w:szCs w:val="24"/>
      <w:lang w:eastAsia="en-ZA"/>
    </w:rPr>
  </w:style>
  <w:style w:type="paragraph" w:styleId="Title">
    <w:name w:val="Title"/>
    <w:basedOn w:val="Normal"/>
    <w:next w:val="Normal"/>
    <w:link w:val="TitleChar"/>
    <w:uiPriority w:val="10"/>
    <w:qFormat/>
    <w:rsid w:val="00F50D3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0D3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Z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0D3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0D3F"/>
    <w:rPr>
      <w:rFonts w:ascii="Times New Roman" w:eastAsiaTheme="majorEastAsia" w:hAnsi="Times New Roman" w:cstheme="majorBidi"/>
      <w:color w:val="595959" w:themeColor="text1" w:themeTint="A6"/>
      <w:spacing w:val="15"/>
      <w:sz w:val="28"/>
      <w:szCs w:val="28"/>
      <w:lang w:eastAsia="en-ZA"/>
    </w:rPr>
  </w:style>
  <w:style w:type="paragraph" w:styleId="Quote">
    <w:name w:val="Quote"/>
    <w:basedOn w:val="Normal"/>
    <w:next w:val="Normal"/>
    <w:link w:val="QuoteChar"/>
    <w:uiPriority w:val="29"/>
    <w:qFormat/>
    <w:rsid w:val="00F50D3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0D3F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ZA"/>
    </w:rPr>
  </w:style>
  <w:style w:type="character" w:styleId="IntenseEmphasis">
    <w:name w:val="Intense Emphasis"/>
    <w:basedOn w:val="DefaultParagraphFont"/>
    <w:uiPriority w:val="21"/>
    <w:qFormat/>
    <w:rsid w:val="00F50D3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0D3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0D3F"/>
    <w:rPr>
      <w:rFonts w:ascii="Times New Roman" w:eastAsia="Times New Roman" w:hAnsi="Times New Roman" w:cs="Times New Roman"/>
      <w:i/>
      <w:iCs/>
      <w:color w:val="2F5496" w:themeColor="accent1" w:themeShade="BF"/>
      <w:sz w:val="24"/>
      <w:szCs w:val="24"/>
      <w:lang w:eastAsia="en-ZA"/>
    </w:rPr>
  </w:style>
  <w:style w:type="character" w:styleId="IntenseReference">
    <w:name w:val="Intense Reference"/>
    <w:basedOn w:val="DefaultParagraphFont"/>
    <w:uiPriority w:val="32"/>
    <w:qFormat/>
    <w:rsid w:val="00F50D3F"/>
    <w:rPr>
      <w:b/>
      <w:bCs/>
      <w:smallCaps/>
      <w:color w:val="2F5496" w:themeColor="accent1" w:themeShade="BF"/>
      <w:spacing w:val="5"/>
    </w:rPr>
  </w:style>
  <w:style w:type="character" w:customStyle="1" w:styleId="pubyear">
    <w:name w:val="pubyear"/>
    <w:basedOn w:val="DefaultParagraphFont"/>
    <w:rsid w:val="00F50D3F"/>
  </w:style>
  <w:style w:type="character" w:customStyle="1" w:styleId="articletitle">
    <w:name w:val="articletitle"/>
    <w:basedOn w:val="DefaultParagraphFont"/>
    <w:rsid w:val="00F50D3F"/>
  </w:style>
  <w:style w:type="character" w:customStyle="1" w:styleId="vol">
    <w:name w:val="vol"/>
    <w:basedOn w:val="DefaultParagraphFont"/>
    <w:rsid w:val="00F50D3F"/>
  </w:style>
  <w:style w:type="character" w:customStyle="1" w:styleId="citedissue">
    <w:name w:val="citedissue"/>
    <w:basedOn w:val="DefaultParagraphFont"/>
    <w:rsid w:val="00F50D3F"/>
  </w:style>
  <w:style w:type="character" w:customStyle="1" w:styleId="pagefirst">
    <w:name w:val="pagefirst"/>
    <w:basedOn w:val="DefaultParagraphFont"/>
    <w:rsid w:val="00F50D3F"/>
  </w:style>
  <w:style w:type="character" w:customStyle="1" w:styleId="pagelast">
    <w:name w:val="pagelast"/>
    <w:basedOn w:val="DefaultParagraphFont"/>
    <w:rsid w:val="00F50D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8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917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842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75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878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3899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4706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7536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6473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1187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30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377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843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408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18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135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60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0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06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326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5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75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6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00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8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16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0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9104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3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54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63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8039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47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9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05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06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91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8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646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978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755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70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514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9660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0583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69018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80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8365924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7982662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3454227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3795056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9867341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2957825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5422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4090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23726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39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338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215689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7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95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80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29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979190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26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01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73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9120461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99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53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06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181894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6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3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96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019868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3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92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7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575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2981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8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2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7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75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1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0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5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08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16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68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781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96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606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895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6636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179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9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974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3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5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3533">
          <w:marLeft w:val="0"/>
          <w:marRight w:val="0"/>
          <w:marTop w:val="30"/>
          <w:marBottom w:val="0"/>
          <w:divBdr>
            <w:top w:val="single" w:sz="6" w:space="11" w:color="CCCCCC"/>
            <w:left w:val="single" w:sz="6" w:space="11" w:color="CCCCCC"/>
            <w:bottom w:val="single" w:sz="6" w:space="11" w:color="CCCCCC"/>
            <w:right w:val="single" w:sz="6" w:space="11" w:color="CCCCCC"/>
          </w:divBdr>
          <w:divsChild>
            <w:div w:id="197545860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9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6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563764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8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4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168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0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64350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687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358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0942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7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361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12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2892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4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8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3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1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9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222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67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1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6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57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47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904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52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04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708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1462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102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68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60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4701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42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6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64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3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067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924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907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397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963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37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7712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352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3042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1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51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174335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8348084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13822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35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61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4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4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5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89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9288064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331435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13982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468268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7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28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11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89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762208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73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067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92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17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4496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6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0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40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829160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11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8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03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6613787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50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10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8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80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736179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0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6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965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4332522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90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35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935615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5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2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2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79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768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3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1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8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4576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87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3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64686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95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09557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031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76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31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7533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87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86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96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746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5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8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6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7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615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895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6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20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8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59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2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175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2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27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48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1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FE470-A5FA-4BE9-9E0F-07B017E783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4d86f1-83ba-4b13-a702-b5c0231b9337}" enabled="0" method="" siteId="{b14d86f1-83ba-4b13-a702-b5c0231b933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4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saanaka M. Mpho (GPHEALTH)</dc:creator>
  <cp:keywords/>
  <dc:description/>
  <cp:lastModifiedBy>Reviewer</cp:lastModifiedBy>
  <cp:revision>2090</cp:revision>
  <cp:lastPrinted>2024-08-26T14:09:00Z</cp:lastPrinted>
  <dcterms:created xsi:type="dcterms:W3CDTF">2025-01-16T18:44:00Z</dcterms:created>
  <dcterms:modified xsi:type="dcterms:W3CDTF">2025-12-2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ee3e14edc64d22b92cfd93b7218db5d1fe07de38726889163dedbff128b6a0</vt:lpwstr>
  </property>
</Properties>
</file>